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671D6" w14:textId="661B9434" w:rsidR="005F40BD" w:rsidRPr="007D2D92" w:rsidRDefault="005F40BD" w:rsidP="00FC1534">
      <w:pPr>
        <w:spacing w:line="320" w:lineRule="exact"/>
        <w:jc w:val="right"/>
        <w:rPr>
          <w:rFonts w:ascii="ＭＳ ゴシック" w:eastAsia="ＭＳ ゴシック" w:hAnsi="ＭＳ ゴシック"/>
          <w:sz w:val="24"/>
          <w:szCs w:val="28"/>
        </w:rPr>
      </w:pPr>
      <w:r w:rsidRPr="007D2D92">
        <w:rPr>
          <w:rFonts w:ascii="ＭＳ ゴシック" w:eastAsia="ＭＳ ゴシック" w:hAnsi="ＭＳ ゴシック" w:hint="eastAsia"/>
          <w:sz w:val="24"/>
          <w:szCs w:val="28"/>
        </w:rPr>
        <w:t>AY</w:t>
      </w:r>
      <w:r w:rsidR="00515D05">
        <w:rPr>
          <w:rFonts w:ascii="ＭＳ ゴシック" w:eastAsia="ＭＳ ゴシック" w:hAnsi="ＭＳ ゴシック" w:hint="eastAsia"/>
          <w:sz w:val="24"/>
          <w:szCs w:val="28"/>
        </w:rPr>
        <w:t>2021</w:t>
      </w:r>
    </w:p>
    <w:p w14:paraId="0A29D2D2" w14:textId="4BBBE8EA" w:rsidR="00613B41" w:rsidRPr="007D2D92" w:rsidRDefault="002C1122" w:rsidP="00803141">
      <w:pPr>
        <w:spacing w:line="320" w:lineRule="exact"/>
        <w:jc w:val="center"/>
        <w:rPr>
          <w:rFonts w:ascii="ＭＳ ゴシック" w:eastAsia="ＭＳ ゴシック" w:hAnsi="ＭＳ ゴシック"/>
          <w:sz w:val="24"/>
          <w:szCs w:val="28"/>
        </w:rPr>
      </w:pPr>
      <w:r w:rsidRPr="007D2D92">
        <w:rPr>
          <w:rFonts w:ascii="ＭＳ ゴシック" w:eastAsia="ＭＳ ゴシック" w:hAnsi="ＭＳ ゴシック" w:hint="eastAsia"/>
          <w:sz w:val="24"/>
          <w:szCs w:val="28"/>
        </w:rPr>
        <w:t xml:space="preserve">Osaka University Conflict of </w:t>
      </w:r>
      <w:r w:rsidR="005F40BD" w:rsidRPr="007D2D92">
        <w:rPr>
          <w:rFonts w:ascii="ＭＳ ゴシック" w:eastAsia="ＭＳ ゴシック" w:hAnsi="ＭＳ ゴシック"/>
          <w:sz w:val="24"/>
          <w:szCs w:val="28"/>
        </w:rPr>
        <w:t>I</w:t>
      </w:r>
      <w:r w:rsidR="005F40BD" w:rsidRPr="007D2D92">
        <w:rPr>
          <w:rFonts w:ascii="ＭＳ ゴシック" w:eastAsia="ＭＳ ゴシック" w:hAnsi="ＭＳ ゴシック" w:hint="eastAsia"/>
          <w:sz w:val="24"/>
          <w:szCs w:val="28"/>
        </w:rPr>
        <w:t>nterest</w:t>
      </w:r>
      <w:r w:rsidR="005F40BD" w:rsidRPr="007D2D92">
        <w:rPr>
          <w:rFonts w:ascii="ＭＳ ゴシック" w:eastAsia="ＭＳ ゴシック" w:hAnsi="ＭＳ ゴシック"/>
          <w:sz w:val="24"/>
          <w:szCs w:val="28"/>
        </w:rPr>
        <w:t xml:space="preserve"> </w:t>
      </w:r>
      <w:r w:rsidRPr="007D2D92">
        <w:rPr>
          <w:rFonts w:ascii="ＭＳ ゴシック" w:eastAsia="ＭＳ ゴシック" w:hAnsi="ＭＳ ゴシック" w:hint="eastAsia"/>
          <w:sz w:val="24"/>
          <w:szCs w:val="28"/>
        </w:rPr>
        <w:t xml:space="preserve">Report </w:t>
      </w:r>
    </w:p>
    <w:p w14:paraId="01897EFC" w14:textId="1CD5541B" w:rsidR="005B1B8B" w:rsidRPr="007D2D92" w:rsidRDefault="00891791" w:rsidP="00803141">
      <w:pPr>
        <w:spacing w:line="320" w:lineRule="exact"/>
        <w:jc w:val="center"/>
        <w:rPr>
          <w:rFonts w:ascii="ＭＳ ゴシック" w:eastAsia="ＭＳ ゴシック" w:hAnsi="ＭＳ ゴシック"/>
          <w:szCs w:val="24"/>
        </w:rPr>
      </w:pPr>
      <w:r w:rsidRPr="007D2D92">
        <w:rPr>
          <w:rFonts w:ascii="ＭＳ ゴシック" w:eastAsia="ＭＳ ゴシック" w:hAnsi="ＭＳ ゴシック"/>
          <w:szCs w:val="24"/>
        </w:rPr>
        <w:t>(</w:t>
      </w:r>
      <w:r w:rsidR="002C1122" w:rsidRPr="007D2D92">
        <w:rPr>
          <w:rFonts w:ascii="ＭＳ ゴシック" w:eastAsia="ＭＳ ゴシック" w:hAnsi="ＭＳ ゴシック"/>
          <w:szCs w:val="24"/>
        </w:rPr>
        <w:t xml:space="preserve">For use </w:t>
      </w:r>
      <w:r w:rsidR="00FC546B" w:rsidRPr="007D2D92">
        <w:rPr>
          <w:rFonts w:ascii="ＭＳ ゴシック" w:eastAsia="ＭＳ ゴシック" w:hAnsi="ＭＳ ゴシック" w:hint="eastAsia"/>
          <w:szCs w:val="24"/>
        </w:rPr>
        <w:t>for researchers receiving a grant from</w:t>
      </w:r>
      <w:r w:rsidR="002C1122" w:rsidRPr="007D2D92">
        <w:rPr>
          <w:rFonts w:ascii="ＭＳ ゴシック" w:eastAsia="ＭＳ ゴシック" w:hAnsi="ＭＳ ゴシック"/>
          <w:szCs w:val="24"/>
        </w:rPr>
        <w:t xml:space="preserve"> </w:t>
      </w:r>
      <w:r w:rsidR="005F40BD" w:rsidRPr="007D2D92">
        <w:rPr>
          <w:rFonts w:ascii="ＭＳ ゴシック" w:eastAsia="ＭＳ ゴシック" w:hAnsi="ＭＳ ゴシック"/>
          <w:szCs w:val="24"/>
        </w:rPr>
        <w:t xml:space="preserve">the </w:t>
      </w:r>
      <w:r w:rsidR="00424020" w:rsidRPr="007D2D92">
        <w:rPr>
          <w:rFonts w:ascii="ＭＳ ゴシック" w:eastAsia="ＭＳ ゴシック" w:hAnsi="ＭＳ ゴシック"/>
          <w:szCs w:val="24"/>
        </w:rPr>
        <w:t>Ministry</w:t>
      </w:r>
      <w:r w:rsidR="002C1122" w:rsidRPr="007D2D92">
        <w:rPr>
          <w:rFonts w:ascii="ＭＳ ゴシック" w:eastAsia="ＭＳ ゴシック" w:hAnsi="ＭＳ ゴシック"/>
          <w:szCs w:val="24"/>
        </w:rPr>
        <w:t xml:space="preserve"> of Health, </w:t>
      </w:r>
      <w:r w:rsidR="00B92F00" w:rsidRPr="007D2D92">
        <w:rPr>
          <w:rFonts w:ascii="ＭＳ ゴシック" w:eastAsia="ＭＳ ゴシック" w:hAnsi="ＭＳ ゴシック"/>
          <w:szCs w:val="24"/>
        </w:rPr>
        <w:t>Labo</w:t>
      </w:r>
      <w:r w:rsidR="00FC546B" w:rsidRPr="007D2D92">
        <w:rPr>
          <w:rFonts w:ascii="ＭＳ ゴシック" w:eastAsia="ＭＳ ゴシック" w:hAnsi="ＭＳ ゴシック"/>
          <w:szCs w:val="24"/>
        </w:rPr>
        <w:t>u</w:t>
      </w:r>
      <w:r w:rsidR="00B92F00" w:rsidRPr="007D2D92">
        <w:rPr>
          <w:rFonts w:ascii="ＭＳ ゴシック" w:eastAsia="ＭＳ ゴシック" w:hAnsi="ＭＳ ゴシック"/>
          <w:szCs w:val="24"/>
        </w:rPr>
        <w:t>r</w:t>
      </w:r>
      <w:r w:rsidR="002C1122" w:rsidRPr="007D2D92">
        <w:rPr>
          <w:rFonts w:ascii="ＭＳ ゴシック" w:eastAsia="ＭＳ ゴシック" w:hAnsi="ＭＳ ゴシック"/>
          <w:szCs w:val="24"/>
        </w:rPr>
        <w:t xml:space="preserve"> and Welfare</w:t>
      </w:r>
      <w:r w:rsidR="00AF5009" w:rsidRPr="007D2D92">
        <w:rPr>
          <w:rFonts w:ascii="ＭＳ ゴシック" w:eastAsia="ＭＳ ゴシック" w:hAnsi="ＭＳ ゴシック"/>
          <w:szCs w:val="24"/>
        </w:rPr>
        <w:t xml:space="preserve"> </w:t>
      </w:r>
      <w:r w:rsidRPr="007D2D92">
        <w:rPr>
          <w:rFonts w:ascii="ＭＳ ゴシック" w:eastAsia="ＭＳ ゴシック" w:hAnsi="ＭＳ ゴシック"/>
          <w:szCs w:val="24"/>
        </w:rPr>
        <w:t>(</w:t>
      </w:r>
      <w:r w:rsidR="00AF5009" w:rsidRPr="007D2D92">
        <w:rPr>
          <w:rFonts w:ascii="ＭＳ ゴシック" w:eastAsia="ＭＳ ゴシック" w:hAnsi="ＭＳ ゴシック"/>
          <w:szCs w:val="24"/>
        </w:rPr>
        <w:t>MHLW</w:t>
      </w:r>
      <w:r w:rsidRPr="007D2D92">
        <w:rPr>
          <w:rFonts w:ascii="ＭＳ ゴシック" w:eastAsia="ＭＳ ゴシック" w:hAnsi="ＭＳ ゴシック"/>
          <w:szCs w:val="24"/>
        </w:rPr>
        <w:t>)</w:t>
      </w:r>
      <w:r w:rsidR="00AB5449" w:rsidRPr="007D2D92">
        <w:rPr>
          <w:rFonts w:ascii="ＭＳ ゴシック" w:eastAsia="ＭＳ ゴシック" w:hAnsi="ＭＳ ゴシック"/>
          <w:szCs w:val="24"/>
        </w:rPr>
        <w:t xml:space="preserve"> or </w:t>
      </w:r>
      <w:r w:rsidR="00B75F42" w:rsidRPr="007D2D92">
        <w:rPr>
          <w:rFonts w:ascii="ＭＳ ゴシック" w:eastAsia="ＭＳ ゴシック" w:hAnsi="ＭＳ ゴシック"/>
          <w:szCs w:val="24"/>
        </w:rPr>
        <w:t>Japan</w:t>
      </w:r>
      <w:r w:rsidR="002C1122" w:rsidRPr="007D2D92">
        <w:rPr>
          <w:rFonts w:ascii="ＭＳ ゴシック" w:eastAsia="ＭＳ ゴシック" w:hAnsi="ＭＳ ゴシック"/>
          <w:szCs w:val="24"/>
        </w:rPr>
        <w:t xml:space="preserve"> Agency for Medical Research and Development</w:t>
      </w:r>
      <w:r w:rsidRPr="007D2D92">
        <w:rPr>
          <w:rFonts w:ascii="ＭＳ ゴシック" w:eastAsia="ＭＳ ゴシック" w:hAnsi="ＭＳ ゴシック"/>
          <w:szCs w:val="24"/>
        </w:rPr>
        <w:t>)</w:t>
      </w:r>
    </w:p>
    <w:p w14:paraId="12D941F9" w14:textId="77777777" w:rsidR="005B1B8B" w:rsidRPr="007D2D92" w:rsidRDefault="005B1B8B" w:rsidP="005B1B8B"/>
    <w:p w14:paraId="33C49851" w14:textId="3C350BBE" w:rsidR="005B1B8B" w:rsidRPr="007D2D92" w:rsidRDefault="002C1122" w:rsidP="005B1B8B">
      <w:pPr>
        <w:rPr>
          <w:b/>
          <w:sz w:val="22"/>
        </w:rPr>
      </w:pPr>
      <w:r w:rsidRPr="007D2D92">
        <w:rPr>
          <w:b/>
          <w:sz w:val="22"/>
        </w:rPr>
        <w:t>To</w:t>
      </w:r>
      <w:r w:rsidR="00CE26A6">
        <w:rPr>
          <w:b/>
          <w:sz w:val="22"/>
        </w:rPr>
        <w:t xml:space="preserve"> t</w:t>
      </w:r>
      <w:r w:rsidRPr="007D2D92">
        <w:rPr>
          <w:b/>
          <w:sz w:val="22"/>
        </w:rPr>
        <w:t>he Chairperson</w:t>
      </w:r>
      <w:r w:rsidR="005F40BD" w:rsidRPr="007D2D92">
        <w:rPr>
          <w:b/>
          <w:sz w:val="22"/>
        </w:rPr>
        <w:t xml:space="preserve"> of the</w:t>
      </w:r>
      <w:r w:rsidRPr="007D2D92">
        <w:rPr>
          <w:b/>
          <w:sz w:val="22"/>
        </w:rPr>
        <w:t xml:space="preserve"> </w:t>
      </w:r>
      <w:r w:rsidRPr="007D2D92">
        <w:rPr>
          <w:rFonts w:hint="eastAsia"/>
          <w:b/>
          <w:sz w:val="22"/>
        </w:rPr>
        <w:t xml:space="preserve">Osaka University Conflict of </w:t>
      </w:r>
      <w:r w:rsidRPr="007D2D92">
        <w:rPr>
          <w:b/>
          <w:sz w:val="22"/>
        </w:rPr>
        <w:t>I</w:t>
      </w:r>
      <w:r w:rsidRPr="007D2D92">
        <w:rPr>
          <w:rFonts w:hint="eastAsia"/>
          <w:b/>
          <w:sz w:val="22"/>
        </w:rPr>
        <w:t>nterest</w:t>
      </w:r>
      <w:r w:rsidRPr="007D2D92">
        <w:rPr>
          <w:b/>
          <w:sz w:val="22"/>
        </w:rPr>
        <w:t xml:space="preserve"> Expert Committee</w:t>
      </w:r>
    </w:p>
    <w:p w14:paraId="5B70063F" w14:textId="7028169F" w:rsidR="005B1B8B" w:rsidRPr="007D2D92" w:rsidRDefault="005F40BD" w:rsidP="00353F1A">
      <w:pPr>
        <w:ind w:leftChars="100" w:left="210"/>
        <w:rPr>
          <w:sz w:val="20"/>
        </w:rPr>
      </w:pPr>
      <w:r w:rsidRPr="007D2D92">
        <w:rPr>
          <w:sz w:val="20"/>
        </w:rPr>
        <w:t>Any</w:t>
      </w:r>
      <w:r w:rsidR="002C1122" w:rsidRPr="007D2D92">
        <w:rPr>
          <w:sz w:val="20"/>
        </w:rPr>
        <w:t xml:space="preserve"> conflict of interest</w:t>
      </w:r>
      <w:r w:rsidRPr="007D2D92">
        <w:rPr>
          <w:sz w:val="20"/>
        </w:rPr>
        <w:t>s</w:t>
      </w:r>
      <w:r w:rsidR="001F18C5" w:rsidRPr="007D2D92">
        <w:rPr>
          <w:sz w:val="20"/>
        </w:rPr>
        <w:t xml:space="preserve"> </w:t>
      </w:r>
      <w:r w:rsidRPr="007D2D92">
        <w:rPr>
          <w:sz w:val="20"/>
        </w:rPr>
        <w:t xml:space="preserve">regarding </w:t>
      </w:r>
      <w:r w:rsidR="002C1122" w:rsidRPr="007D2D92">
        <w:rPr>
          <w:sz w:val="20"/>
        </w:rPr>
        <w:t>myself</w:t>
      </w:r>
      <w:r w:rsidR="001F18C5" w:rsidRPr="007D2D92">
        <w:rPr>
          <w:sz w:val="20"/>
        </w:rPr>
        <w:t>,</w:t>
      </w:r>
      <w:r w:rsidR="002C1122" w:rsidRPr="007D2D92">
        <w:rPr>
          <w:sz w:val="20"/>
        </w:rPr>
        <w:t xml:space="preserve"> </w:t>
      </w:r>
      <w:r w:rsidR="001F18C5" w:rsidRPr="007D2D92">
        <w:rPr>
          <w:sz w:val="20"/>
        </w:rPr>
        <w:t>my spouse</w:t>
      </w:r>
      <w:r w:rsidRPr="007D2D92">
        <w:rPr>
          <w:sz w:val="20"/>
        </w:rPr>
        <w:t>,</w:t>
      </w:r>
      <w:r w:rsidR="001F18C5" w:rsidRPr="007D2D92">
        <w:rPr>
          <w:sz w:val="20"/>
        </w:rPr>
        <w:t xml:space="preserve"> </w:t>
      </w:r>
      <w:r w:rsidRPr="007D2D92">
        <w:rPr>
          <w:sz w:val="20"/>
        </w:rPr>
        <w:t>and/or any</w:t>
      </w:r>
      <w:r w:rsidR="001F18C5" w:rsidRPr="007D2D92">
        <w:rPr>
          <w:sz w:val="20"/>
        </w:rPr>
        <w:t xml:space="preserve"> </w:t>
      </w:r>
      <w:r w:rsidR="006F7766">
        <w:rPr>
          <w:sz w:val="20"/>
        </w:rPr>
        <w:t xml:space="preserve">immediate </w:t>
      </w:r>
      <w:r w:rsidR="001F18C5" w:rsidRPr="007D2D92">
        <w:rPr>
          <w:sz w:val="20"/>
        </w:rPr>
        <w:t>family</w:t>
      </w:r>
      <w:r w:rsidRPr="007D2D92">
        <w:rPr>
          <w:sz w:val="20"/>
        </w:rPr>
        <w:t xml:space="preserve"> members</w:t>
      </w:r>
      <w:r w:rsidR="001F18C5" w:rsidRPr="007D2D92">
        <w:rPr>
          <w:sz w:val="20"/>
        </w:rPr>
        <w:t xml:space="preserve"> </w:t>
      </w:r>
      <w:r w:rsidR="00891791" w:rsidRPr="007D2D92">
        <w:rPr>
          <w:sz w:val="20"/>
        </w:rPr>
        <w:t>(</w:t>
      </w:r>
      <w:r w:rsidR="006F7766">
        <w:rPr>
          <w:sz w:val="20"/>
        </w:rPr>
        <w:t>limited to parents and/or children</w:t>
      </w:r>
      <w:r w:rsidR="00891791" w:rsidRPr="007D2D92">
        <w:rPr>
          <w:sz w:val="20"/>
        </w:rPr>
        <w:t>)</w:t>
      </w:r>
      <w:r w:rsidR="001F18C5" w:rsidRPr="007D2D92">
        <w:rPr>
          <w:sz w:val="20"/>
        </w:rPr>
        <w:t xml:space="preserve"> </w:t>
      </w:r>
      <w:r w:rsidRPr="007D2D92">
        <w:rPr>
          <w:sz w:val="20"/>
        </w:rPr>
        <w:t>are</w:t>
      </w:r>
      <w:r w:rsidR="001F18C5" w:rsidRPr="007D2D92">
        <w:rPr>
          <w:sz w:val="20"/>
        </w:rPr>
        <w:t xml:space="preserve"> as </w:t>
      </w:r>
      <w:r w:rsidRPr="007D2D92">
        <w:rPr>
          <w:sz w:val="20"/>
        </w:rPr>
        <w:t>reported</w:t>
      </w:r>
      <w:r w:rsidR="001F18C5" w:rsidRPr="007D2D92">
        <w:rPr>
          <w:sz w:val="20"/>
        </w:rPr>
        <w:t xml:space="preserve"> below</w:t>
      </w:r>
      <w:r w:rsidRPr="007D2D92">
        <w:rPr>
          <w:sz w:val="20"/>
        </w:rPr>
        <w:t>:</w:t>
      </w:r>
    </w:p>
    <w:p w14:paraId="73AC8F2A" w14:textId="7D8F075E" w:rsidR="005B1B8B" w:rsidRPr="00FC1534" w:rsidRDefault="005B1B8B" w:rsidP="00123CCC">
      <w:pPr>
        <w:spacing w:before="240" w:line="240" w:lineRule="exact"/>
        <w:ind w:leftChars="100" w:left="466" w:hangingChars="142" w:hanging="256"/>
        <w:rPr>
          <w:color w:val="FF0000"/>
          <w:sz w:val="18"/>
          <w:szCs w:val="18"/>
        </w:rPr>
      </w:pPr>
      <w:r w:rsidRPr="007D2D92">
        <w:rPr>
          <w:rFonts w:hint="eastAsia"/>
          <w:color w:val="FF0000"/>
          <w:sz w:val="18"/>
          <w:szCs w:val="18"/>
        </w:rPr>
        <w:t>●</w:t>
      </w:r>
      <w:r w:rsidR="001F18C5" w:rsidRPr="007D2D92">
        <w:rPr>
          <w:rFonts w:hint="eastAsia"/>
          <w:color w:val="FF0000"/>
          <w:sz w:val="18"/>
          <w:szCs w:val="18"/>
        </w:rPr>
        <w:t xml:space="preserve"> </w:t>
      </w:r>
      <w:r w:rsidR="005F40BD" w:rsidRPr="00FC1534">
        <w:rPr>
          <w:color w:val="FF0000"/>
          <w:sz w:val="18"/>
          <w:szCs w:val="18"/>
        </w:rPr>
        <w:t>Include</w:t>
      </w:r>
      <w:r w:rsidR="001F18C5" w:rsidRPr="00FC1534">
        <w:rPr>
          <w:rFonts w:hint="eastAsia"/>
          <w:color w:val="FF0000"/>
          <w:sz w:val="18"/>
          <w:szCs w:val="18"/>
        </w:rPr>
        <w:t xml:space="preserve"> </w:t>
      </w:r>
      <w:r w:rsidR="005F40BD" w:rsidRPr="00FC1534">
        <w:rPr>
          <w:color w:val="FF0000"/>
          <w:sz w:val="18"/>
          <w:szCs w:val="18"/>
        </w:rPr>
        <w:t>all information regarding</w:t>
      </w:r>
      <w:r w:rsidR="001F18C5" w:rsidRPr="00410474">
        <w:rPr>
          <w:color w:val="FF0000"/>
          <w:sz w:val="18"/>
        </w:rPr>
        <w:t xml:space="preserve"> each business and</w:t>
      </w:r>
      <w:r w:rsidR="00891791" w:rsidRPr="00FC1534">
        <w:rPr>
          <w:color w:val="FF0000"/>
          <w:sz w:val="18"/>
          <w:szCs w:val="18"/>
        </w:rPr>
        <w:t xml:space="preserve"> organization</w:t>
      </w:r>
      <w:r w:rsidR="001F18C5" w:rsidRPr="007D2D92">
        <w:rPr>
          <w:rFonts w:hint="eastAsia"/>
          <w:color w:val="FF0000"/>
          <w:sz w:val="18"/>
          <w:szCs w:val="18"/>
        </w:rPr>
        <w:t xml:space="preserve"> </w:t>
      </w:r>
      <w:r w:rsidR="001F18C5" w:rsidRPr="007D2D92">
        <w:rPr>
          <w:color w:val="FF0000"/>
          <w:sz w:val="18"/>
          <w:szCs w:val="18"/>
        </w:rPr>
        <w:t>involved</w:t>
      </w:r>
      <w:r w:rsidR="005F40BD" w:rsidRPr="007D2D92">
        <w:rPr>
          <w:color w:val="FF0000"/>
          <w:sz w:val="18"/>
          <w:szCs w:val="18"/>
        </w:rPr>
        <w:t xml:space="preserve"> in the boxes below</w:t>
      </w:r>
      <w:r w:rsidR="001F18C5" w:rsidRPr="007D2D92">
        <w:rPr>
          <w:color w:val="FF0000"/>
          <w:sz w:val="18"/>
          <w:szCs w:val="18"/>
        </w:rPr>
        <w:t xml:space="preserve">. For each </w:t>
      </w:r>
      <w:r w:rsidR="005F40BD" w:rsidRPr="007D2D92">
        <w:rPr>
          <w:color w:val="FF0000"/>
          <w:sz w:val="18"/>
          <w:szCs w:val="18"/>
        </w:rPr>
        <w:t>entry</w:t>
      </w:r>
      <w:r w:rsidR="001F18C5" w:rsidRPr="007D2D92">
        <w:rPr>
          <w:color w:val="FF0000"/>
          <w:sz w:val="18"/>
          <w:szCs w:val="18"/>
        </w:rPr>
        <w:t xml:space="preserve">, </w:t>
      </w:r>
      <w:r w:rsidR="005F40BD" w:rsidRPr="007D2D92">
        <w:rPr>
          <w:color w:val="FF0000"/>
          <w:sz w:val="18"/>
          <w:szCs w:val="18"/>
        </w:rPr>
        <w:t xml:space="preserve">also include the activities yourself, spouse, and/or </w:t>
      </w:r>
      <w:r w:rsidR="00FC546B" w:rsidRPr="007D2D92">
        <w:rPr>
          <w:color w:val="FF0000"/>
          <w:sz w:val="18"/>
          <w:szCs w:val="18"/>
        </w:rPr>
        <w:t>immediate family members (limited to parents and/or children)</w:t>
      </w:r>
      <w:r w:rsidR="005F40BD" w:rsidRPr="007D2D92">
        <w:rPr>
          <w:color w:val="FF0000"/>
          <w:sz w:val="18"/>
          <w:szCs w:val="18"/>
        </w:rPr>
        <w:t xml:space="preserve"> engaged in</w:t>
      </w:r>
      <w:r w:rsidR="001F18C5" w:rsidRPr="007D2D92">
        <w:rPr>
          <w:color w:val="FF0000"/>
          <w:sz w:val="18"/>
          <w:szCs w:val="18"/>
        </w:rPr>
        <w:t xml:space="preserve"> and </w:t>
      </w:r>
      <w:r w:rsidR="00B75F42" w:rsidRPr="007D2D92">
        <w:rPr>
          <w:color w:val="FF0000"/>
          <w:sz w:val="18"/>
          <w:szCs w:val="18"/>
        </w:rPr>
        <w:t>remuneration</w:t>
      </w:r>
      <w:r w:rsidR="001F18C5" w:rsidRPr="007D2D92">
        <w:rPr>
          <w:color w:val="FF0000"/>
          <w:sz w:val="18"/>
          <w:szCs w:val="18"/>
        </w:rPr>
        <w:t xml:space="preserve"> </w:t>
      </w:r>
      <w:r w:rsidR="005F40BD" w:rsidRPr="007D2D92">
        <w:rPr>
          <w:color w:val="FF0000"/>
          <w:sz w:val="18"/>
          <w:szCs w:val="18"/>
        </w:rPr>
        <w:t>received</w:t>
      </w:r>
      <w:r w:rsidR="001F18C5" w:rsidRPr="00FC1534">
        <w:rPr>
          <w:color w:val="FF0000"/>
          <w:sz w:val="18"/>
          <w:szCs w:val="18"/>
        </w:rPr>
        <w:t xml:space="preserve">. </w:t>
      </w:r>
    </w:p>
    <w:p w14:paraId="3DFD328C" w14:textId="7D0CE028" w:rsidR="005B1B8B" w:rsidRPr="007D2D92" w:rsidRDefault="005B1B8B" w:rsidP="0037228F">
      <w:pPr>
        <w:spacing w:line="240" w:lineRule="exact"/>
        <w:ind w:leftChars="100" w:left="466" w:hangingChars="142" w:hanging="256"/>
        <w:rPr>
          <w:color w:val="FF0000"/>
          <w:sz w:val="18"/>
          <w:szCs w:val="18"/>
        </w:rPr>
      </w:pPr>
      <w:r w:rsidRPr="00FC1534">
        <w:rPr>
          <w:rFonts w:hint="eastAsia"/>
          <w:color w:val="FF0000"/>
          <w:sz w:val="18"/>
          <w:szCs w:val="18"/>
        </w:rPr>
        <w:t>●</w:t>
      </w:r>
      <w:r w:rsidR="001F18C5" w:rsidRPr="00FC1534">
        <w:rPr>
          <w:rFonts w:hint="eastAsia"/>
          <w:color w:val="FF0000"/>
          <w:sz w:val="18"/>
          <w:szCs w:val="18"/>
        </w:rPr>
        <w:t xml:space="preserve"> </w:t>
      </w:r>
      <w:r w:rsidR="005F40BD" w:rsidRPr="00FC1534">
        <w:rPr>
          <w:color w:val="FF0000"/>
          <w:sz w:val="18"/>
          <w:szCs w:val="18"/>
        </w:rPr>
        <w:t>H</w:t>
      </w:r>
      <w:r w:rsidR="00AF5009" w:rsidRPr="00FC1534">
        <w:rPr>
          <w:color w:val="FF0000"/>
          <w:sz w:val="18"/>
          <w:szCs w:val="18"/>
        </w:rPr>
        <w:t xml:space="preserve">ave </w:t>
      </w:r>
      <w:r w:rsidR="001F18C5" w:rsidRPr="00FC1534">
        <w:rPr>
          <w:rFonts w:hint="eastAsia"/>
          <w:color w:val="FF0000"/>
          <w:sz w:val="18"/>
          <w:szCs w:val="18"/>
        </w:rPr>
        <w:t xml:space="preserve">one </w:t>
      </w:r>
      <w:r w:rsidR="001F18C5" w:rsidRPr="00FC1534">
        <w:rPr>
          <w:color w:val="FF0000"/>
          <w:sz w:val="18"/>
          <w:szCs w:val="18"/>
        </w:rPr>
        <w:t>research representative and one research supervisor</w:t>
      </w:r>
      <w:r w:rsidR="00AF5009" w:rsidRPr="00FC1534">
        <w:rPr>
          <w:rFonts w:hint="eastAsia"/>
          <w:color w:val="FF0000"/>
          <w:sz w:val="18"/>
          <w:szCs w:val="18"/>
        </w:rPr>
        <w:t xml:space="preserve"> file</w:t>
      </w:r>
      <w:r w:rsidR="00AF5009" w:rsidRPr="00FC1534">
        <w:rPr>
          <w:color w:val="FF0000"/>
          <w:sz w:val="18"/>
          <w:szCs w:val="18"/>
        </w:rPr>
        <w:t xml:space="preserve"> separately</w:t>
      </w:r>
      <w:r w:rsidR="001F18C5" w:rsidRPr="00FC1534">
        <w:rPr>
          <w:color w:val="FF0000"/>
          <w:sz w:val="18"/>
          <w:szCs w:val="18"/>
        </w:rPr>
        <w:t>.</w:t>
      </w:r>
      <w:r w:rsidR="00424020" w:rsidRPr="00FC1534">
        <w:rPr>
          <w:rFonts w:hint="eastAsia"/>
          <w:color w:val="FF0000"/>
          <w:sz w:val="18"/>
          <w:szCs w:val="18"/>
        </w:rPr>
        <w:t xml:space="preserve"> </w:t>
      </w:r>
      <w:r w:rsidR="00521789" w:rsidRPr="00FC1534">
        <w:rPr>
          <w:color w:val="FF0000"/>
          <w:sz w:val="18"/>
          <w:szCs w:val="18"/>
        </w:rPr>
        <w:t>I</w:t>
      </w:r>
      <w:r w:rsidR="00424020" w:rsidRPr="00FC1534">
        <w:rPr>
          <w:color w:val="FF0000"/>
          <w:sz w:val="18"/>
          <w:szCs w:val="18"/>
        </w:rPr>
        <w:t>f you are reporting multiple</w:t>
      </w:r>
      <w:r w:rsidR="00424020" w:rsidRPr="00FC1534">
        <w:rPr>
          <w:rFonts w:hint="eastAsia"/>
          <w:color w:val="FF0000"/>
          <w:sz w:val="18"/>
          <w:szCs w:val="18"/>
        </w:rPr>
        <w:t xml:space="preserve"> businesses and</w:t>
      </w:r>
      <w:r w:rsidR="005F40BD" w:rsidRPr="00FC1534">
        <w:rPr>
          <w:color w:val="FF0000"/>
          <w:sz w:val="18"/>
          <w:szCs w:val="18"/>
        </w:rPr>
        <w:t>/or</w:t>
      </w:r>
      <w:r w:rsidR="00422DC1" w:rsidRPr="00FC1534">
        <w:rPr>
          <w:color w:val="FF0000"/>
          <w:sz w:val="18"/>
          <w:szCs w:val="18"/>
        </w:rPr>
        <w:t xml:space="preserve"> organizations</w:t>
      </w:r>
      <w:r w:rsidR="00424020" w:rsidRPr="00FC1534">
        <w:rPr>
          <w:color w:val="FF0000"/>
          <w:sz w:val="18"/>
          <w:szCs w:val="18"/>
        </w:rPr>
        <w:t xml:space="preserve"> and do not have enough space on a single sheet, you may attach </w:t>
      </w:r>
      <w:r w:rsidR="00891791" w:rsidRPr="00FC1534">
        <w:rPr>
          <w:color w:val="FF0000"/>
          <w:sz w:val="18"/>
          <w:szCs w:val="18"/>
        </w:rPr>
        <w:t>additional</w:t>
      </w:r>
      <w:r w:rsidR="005F40BD" w:rsidRPr="00FC1534">
        <w:rPr>
          <w:color w:val="FF0000"/>
          <w:sz w:val="18"/>
          <w:szCs w:val="18"/>
        </w:rPr>
        <w:t xml:space="preserve"> </w:t>
      </w:r>
      <w:r w:rsidR="00424020" w:rsidRPr="00FC1534">
        <w:rPr>
          <w:rFonts w:hint="eastAsia"/>
          <w:color w:val="FF0000"/>
          <w:sz w:val="18"/>
          <w:szCs w:val="18"/>
        </w:rPr>
        <w:t>sheets</w:t>
      </w:r>
      <w:r w:rsidR="00424020" w:rsidRPr="00FC1534">
        <w:rPr>
          <w:color w:val="FF0000"/>
          <w:sz w:val="18"/>
          <w:szCs w:val="18"/>
        </w:rPr>
        <w:t xml:space="preserve"> </w:t>
      </w:r>
      <w:r w:rsidR="00891791" w:rsidRPr="007D2D92">
        <w:rPr>
          <w:color w:val="FF0000"/>
          <w:sz w:val="18"/>
          <w:szCs w:val="18"/>
        </w:rPr>
        <w:t>(</w:t>
      </w:r>
      <w:r w:rsidR="00424020" w:rsidRPr="007D2D92">
        <w:rPr>
          <w:color w:val="FF0000"/>
          <w:sz w:val="18"/>
          <w:szCs w:val="18"/>
        </w:rPr>
        <w:t>in the format of your choice</w:t>
      </w:r>
      <w:r w:rsidR="00891791" w:rsidRPr="007D2D92">
        <w:rPr>
          <w:color w:val="FF0000"/>
          <w:sz w:val="18"/>
          <w:szCs w:val="18"/>
        </w:rPr>
        <w:t>)</w:t>
      </w:r>
      <w:r w:rsidR="00424020" w:rsidRPr="007D2D92">
        <w:rPr>
          <w:rFonts w:hint="eastAsia"/>
          <w:color w:val="FF0000"/>
          <w:sz w:val="18"/>
          <w:szCs w:val="18"/>
        </w:rPr>
        <w:t>.</w:t>
      </w:r>
      <w:r w:rsidR="00A81074" w:rsidRPr="007D2D92">
        <w:rPr>
          <w:color w:val="FF0000"/>
          <w:sz w:val="18"/>
          <w:szCs w:val="18"/>
        </w:rPr>
        <w:t xml:space="preserve"> </w:t>
      </w:r>
    </w:p>
    <w:p w14:paraId="3588FB1A" w14:textId="57DA4A0F" w:rsidR="005B1B8B" w:rsidRPr="007D2D92" w:rsidRDefault="005B1B8B" w:rsidP="00123CCC">
      <w:pPr>
        <w:spacing w:line="240" w:lineRule="exact"/>
        <w:ind w:leftChars="100" w:left="466" w:hangingChars="142" w:hanging="256"/>
        <w:rPr>
          <w:color w:val="FF0000"/>
          <w:sz w:val="18"/>
          <w:szCs w:val="18"/>
        </w:rPr>
      </w:pPr>
      <w:r w:rsidRPr="007D2D92">
        <w:rPr>
          <w:rFonts w:hint="eastAsia"/>
          <w:color w:val="FF0000"/>
          <w:sz w:val="18"/>
          <w:szCs w:val="18"/>
        </w:rPr>
        <w:t>●</w:t>
      </w:r>
      <w:r w:rsidR="00D74CCA" w:rsidRPr="007D2D92">
        <w:rPr>
          <w:rFonts w:hint="eastAsia"/>
          <w:color w:val="FF0000"/>
          <w:sz w:val="18"/>
          <w:szCs w:val="18"/>
        </w:rPr>
        <w:t xml:space="preserve"> </w:t>
      </w:r>
      <w:r w:rsidR="005F40BD" w:rsidRPr="007D2D92">
        <w:rPr>
          <w:color w:val="FF0000"/>
          <w:sz w:val="18"/>
          <w:szCs w:val="18"/>
        </w:rPr>
        <w:t xml:space="preserve">The </w:t>
      </w:r>
      <w:r w:rsidR="00D74CCA" w:rsidRPr="007D2D92">
        <w:rPr>
          <w:color w:val="FF0000"/>
          <w:sz w:val="18"/>
          <w:szCs w:val="18"/>
        </w:rPr>
        <w:t>report</w:t>
      </w:r>
      <w:r w:rsidR="005F40BD" w:rsidRPr="007D2D92">
        <w:rPr>
          <w:color w:val="FF0000"/>
          <w:sz w:val="18"/>
          <w:szCs w:val="18"/>
        </w:rPr>
        <w:t xml:space="preserve"> regarding</w:t>
      </w:r>
      <w:r w:rsidR="00D74CCA" w:rsidRPr="007D2D92">
        <w:rPr>
          <w:color w:val="FF0000"/>
          <w:sz w:val="18"/>
          <w:szCs w:val="18"/>
        </w:rPr>
        <w:t xml:space="preserve"> yourself</w:t>
      </w:r>
      <w:r w:rsidR="005F40BD" w:rsidRPr="007D2D92">
        <w:rPr>
          <w:color w:val="FF0000"/>
          <w:sz w:val="18"/>
          <w:szCs w:val="18"/>
        </w:rPr>
        <w:t>,</w:t>
      </w:r>
      <w:r w:rsidR="00D74CCA" w:rsidRPr="007D2D92">
        <w:rPr>
          <w:color w:val="FF0000"/>
          <w:sz w:val="18"/>
          <w:szCs w:val="18"/>
        </w:rPr>
        <w:t xml:space="preserve"> </w:t>
      </w:r>
      <w:r w:rsidR="00521789" w:rsidRPr="007D2D92">
        <w:rPr>
          <w:color w:val="FF0000"/>
          <w:sz w:val="18"/>
          <w:szCs w:val="18"/>
        </w:rPr>
        <w:t>spouse</w:t>
      </w:r>
      <w:r w:rsidR="005F40BD" w:rsidRPr="007D2D92">
        <w:rPr>
          <w:color w:val="FF0000"/>
          <w:sz w:val="18"/>
          <w:szCs w:val="18"/>
        </w:rPr>
        <w:t>,</w:t>
      </w:r>
      <w:r w:rsidR="00521789" w:rsidRPr="007D2D92">
        <w:rPr>
          <w:color w:val="FF0000"/>
          <w:sz w:val="18"/>
          <w:szCs w:val="18"/>
        </w:rPr>
        <w:t xml:space="preserve"> and</w:t>
      </w:r>
      <w:r w:rsidR="005F40BD" w:rsidRPr="007D2D92">
        <w:rPr>
          <w:color w:val="FF0000"/>
          <w:sz w:val="18"/>
          <w:szCs w:val="18"/>
        </w:rPr>
        <w:t>/or</w:t>
      </w:r>
      <w:r w:rsidR="00521789" w:rsidRPr="007D2D92">
        <w:rPr>
          <w:color w:val="FF0000"/>
          <w:sz w:val="18"/>
          <w:szCs w:val="18"/>
        </w:rPr>
        <w:t xml:space="preserve"> </w:t>
      </w:r>
      <w:r w:rsidR="005F40BD" w:rsidRPr="007D2D92">
        <w:rPr>
          <w:color w:val="FF0000"/>
          <w:sz w:val="18"/>
          <w:szCs w:val="18"/>
        </w:rPr>
        <w:t xml:space="preserve">any </w:t>
      </w:r>
      <w:r w:rsidR="00FC546B" w:rsidRPr="007D2D92">
        <w:rPr>
          <w:color w:val="FF0000"/>
          <w:sz w:val="18"/>
          <w:szCs w:val="18"/>
        </w:rPr>
        <w:t>immediate family members (limited to parents and/or children)</w:t>
      </w:r>
      <w:r w:rsidR="00D74CCA" w:rsidRPr="007D2D92">
        <w:rPr>
          <w:color w:val="FF0000"/>
          <w:sz w:val="18"/>
          <w:szCs w:val="18"/>
        </w:rPr>
        <w:t xml:space="preserve"> </w:t>
      </w:r>
      <w:r w:rsidR="005F40BD" w:rsidRPr="007D2D92">
        <w:rPr>
          <w:color w:val="FF0000"/>
          <w:sz w:val="18"/>
          <w:szCs w:val="18"/>
        </w:rPr>
        <w:t xml:space="preserve">must be </w:t>
      </w:r>
      <w:r w:rsidR="00D74CCA" w:rsidRPr="007D2D92">
        <w:rPr>
          <w:color w:val="FF0000"/>
          <w:sz w:val="18"/>
          <w:szCs w:val="18"/>
        </w:rPr>
        <w:t>on a single sheet of paper.</w:t>
      </w:r>
    </w:p>
    <w:p w14:paraId="6315F0E8" w14:textId="3537D941" w:rsidR="005B1B8B" w:rsidRPr="00FC1534" w:rsidRDefault="005B1B8B" w:rsidP="00123CCC">
      <w:pPr>
        <w:spacing w:line="240" w:lineRule="exact"/>
        <w:ind w:leftChars="100" w:left="466" w:hangingChars="142" w:hanging="256"/>
        <w:rPr>
          <w:sz w:val="18"/>
          <w:szCs w:val="18"/>
        </w:rPr>
      </w:pPr>
      <w:r w:rsidRPr="007D2D92">
        <w:rPr>
          <w:rFonts w:hint="eastAsia"/>
          <w:color w:val="FF0000"/>
          <w:sz w:val="18"/>
          <w:szCs w:val="18"/>
        </w:rPr>
        <w:t>●</w:t>
      </w:r>
      <w:r w:rsidR="00D74CCA" w:rsidRPr="007D2D92">
        <w:rPr>
          <w:rFonts w:hint="eastAsia"/>
          <w:color w:val="FF0000"/>
          <w:sz w:val="18"/>
          <w:szCs w:val="18"/>
        </w:rPr>
        <w:t xml:space="preserve"> In cases where there are changes </w:t>
      </w:r>
      <w:r w:rsidR="00891791" w:rsidRPr="007D2D92">
        <w:rPr>
          <w:color w:val="FF0000"/>
          <w:sz w:val="18"/>
          <w:szCs w:val="18"/>
        </w:rPr>
        <w:t>(changes limited to: an increase in the number of persons [Question 1], an increase in the number of businesses or organizations,</w:t>
      </w:r>
      <w:r w:rsidR="00891791" w:rsidRPr="007D2D92">
        <w:rPr>
          <w:rFonts w:hint="eastAsia"/>
          <w:color w:val="FF0000"/>
          <w:sz w:val="18"/>
          <w:szCs w:val="18"/>
        </w:rPr>
        <w:t xml:space="preserve"> </w:t>
      </w:r>
      <w:r w:rsidR="00891791" w:rsidRPr="007D2D92">
        <w:rPr>
          <w:color w:val="FF0000"/>
          <w:sz w:val="18"/>
          <w:szCs w:val="18"/>
        </w:rPr>
        <w:t>and/or double or more of the ratio of held shares and/or total sum of money</w:t>
      </w:r>
      <w:r w:rsidR="00891791" w:rsidRPr="007D2D92" w:rsidDel="005F40BD">
        <w:rPr>
          <w:color w:val="FF0000"/>
          <w:sz w:val="18"/>
          <w:szCs w:val="18"/>
        </w:rPr>
        <w:t xml:space="preserve"> </w:t>
      </w:r>
      <w:r w:rsidR="00891791" w:rsidRPr="007D2D92">
        <w:rPr>
          <w:color w:val="FF0000"/>
          <w:sz w:val="18"/>
          <w:szCs w:val="18"/>
        </w:rPr>
        <w:t xml:space="preserve">[Questions 1 to 4]) </w:t>
      </w:r>
      <w:r w:rsidR="00D74CCA" w:rsidRPr="007D2D92">
        <w:rPr>
          <w:rFonts w:hint="eastAsia"/>
          <w:color w:val="FF0000"/>
          <w:sz w:val="18"/>
          <w:szCs w:val="18"/>
        </w:rPr>
        <w:t xml:space="preserve">to </w:t>
      </w:r>
      <w:r w:rsidR="00D74CCA" w:rsidRPr="007D2D92">
        <w:rPr>
          <w:color w:val="FF0000"/>
          <w:sz w:val="18"/>
          <w:szCs w:val="18"/>
        </w:rPr>
        <w:t xml:space="preserve">the information </w:t>
      </w:r>
      <w:r w:rsidR="00891791" w:rsidRPr="007D2D92">
        <w:rPr>
          <w:color w:val="FF0000"/>
          <w:sz w:val="18"/>
          <w:szCs w:val="18"/>
        </w:rPr>
        <w:t>(</w:t>
      </w:r>
      <w:r w:rsidR="00D74CCA" w:rsidRPr="007D2D92">
        <w:rPr>
          <w:color w:val="FF0000"/>
          <w:sz w:val="18"/>
          <w:szCs w:val="18"/>
        </w:rPr>
        <w:t>in</w:t>
      </w:r>
      <w:r w:rsidR="005F40BD" w:rsidRPr="007D2D92">
        <w:rPr>
          <w:color w:val="FF0000"/>
          <w:sz w:val="18"/>
          <w:szCs w:val="18"/>
        </w:rPr>
        <w:t xml:space="preserve"> Questions</w:t>
      </w:r>
      <w:r w:rsidR="00D74CCA" w:rsidRPr="007D2D92">
        <w:rPr>
          <w:color w:val="FF0000"/>
          <w:sz w:val="18"/>
          <w:szCs w:val="18"/>
        </w:rPr>
        <w:t xml:space="preserve"> 1 to 4</w:t>
      </w:r>
      <w:r w:rsidR="00891791" w:rsidRPr="007D2D92">
        <w:rPr>
          <w:color w:val="FF0000"/>
          <w:sz w:val="18"/>
          <w:szCs w:val="18"/>
        </w:rPr>
        <w:t>)</w:t>
      </w:r>
      <w:r w:rsidR="00D74CCA" w:rsidRPr="007D2D92">
        <w:rPr>
          <w:color w:val="FF0000"/>
          <w:sz w:val="18"/>
          <w:szCs w:val="18"/>
        </w:rPr>
        <w:t xml:space="preserve"> after you submit this report</w:t>
      </w:r>
      <w:r w:rsidR="00D74CCA" w:rsidRPr="00FC1534">
        <w:rPr>
          <w:color w:val="FF0000"/>
          <w:sz w:val="18"/>
          <w:szCs w:val="18"/>
        </w:rPr>
        <w:t xml:space="preserve">, </w:t>
      </w:r>
      <w:r w:rsidR="00422DC1" w:rsidRPr="00FC1534">
        <w:rPr>
          <w:color w:val="FF0000"/>
          <w:sz w:val="18"/>
          <w:szCs w:val="18"/>
        </w:rPr>
        <w:t xml:space="preserve">see </w:t>
      </w:r>
      <w:r w:rsidR="00CF41F4">
        <w:rPr>
          <w:color w:val="FF0000"/>
          <w:sz w:val="18"/>
          <w:szCs w:val="18"/>
        </w:rPr>
        <w:t>page 4</w:t>
      </w:r>
      <w:r w:rsidR="00422DC1" w:rsidRPr="00FC1534">
        <w:rPr>
          <w:color w:val="FF0000"/>
          <w:sz w:val="18"/>
          <w:szCs w:val="18"/>
        </w:rPr>
        <w:t xml:space="preserve"> for contact information to request</w:t>
      </w:r>
      <w:r w:rsidR="00D74CCA" w:rsidRPr="00FC1534">
        <w:rPr>
          <w:color w:val="FF0000"/>
          <w:sz w:val="18"/>
          <w:szCs w:val="18"/>
        </w:rPr>
        <w:t xml:space="preserve"> </w:t>
      </w:r>
      <w:r w:rsidR="00B75F42" w:rsidRPr="00FC1534">
        <w:rPr>
          <w:color w:val="FF0000"/>
          <w:sz w:val="18"/>
          <w:szCs w:val="18"/>
        </w:rPr>
        <w:t>documentation</w:t>
      </w:r>
      <w:r w:rsidR="00D74CCA" w:rsidRPr="00FC1534">
        <w:rPr>
          <w:color w:val="FF0000"/>
          <w:sz w:val="18"/>
          <w:szCs w:val="18"/>
        </w:rPr>
        <w:t xml:space="preserve"> for revision procedure</w:t>
      </w:r>
      <w:r w:rsidR="00422DC1" w:rsidRPr="00FC1534">
        <w:rPr>
          <w:color w:val="FF0000"/>
          <w:sz w:val="18"/>
          <w:szCs w:val="18"/>
        </w:rPr>
        <w:t>s</w:t>
      </w:r>
      <w:r w:rsidR="00D74CCA" w:rsidRPr="00FC1534">
        <w:rPr>
          <w:color w:val="FF0000"/>
          <w:sz w:val="18"/>
          <w:szCs w:val="18"/>
        </w:rPr>
        <w:t>.</w:t>
      </w:r>
    </w:p>
    <w:p w14:paraId="5BC7D3AA" w14:textId="0E109D18" w:rsidR="00123CCC" w:rsidRPr="00FC1534" w:rsidRDefault="00B12894" w:rsidP="00353F1A">
      <w:pPr>
        <w:ind w:left="450" w:hangingChars="250" w:hanging="450"/>
        <w:rPr>
          <w:color w:val="FF0000"/>
          <w:sz w:val="18"/>
          <w:szCs w:val="18"/>
        </w:rPr>
      </w:pPr>
      <w:r w:rsidRPr="00353F1A">
        <w:rPr>
          <w:sz w:val="18"/>
        </w:rPr>
        <w:t xml:space="preserve"> </w:t>
      </w:r>
      <w:r w:rsidRPr="00353F1A">
        <w:rPr>
          <w:color w:val="FF0000"/>
          <w:sz w:val="18"/>
        </w:rPr>
        <w:t xml:space="preserve"> </w:t>
      </w:r>
      <w:r w:rsidRPr="007D2D92">
        <w:rPr>
          <w:rFonts w:hint="eastAsia"/>
          <w:color w:val="FF0000"/>
          <w:sz w:val="18"/>
          <w:szCs w:val="18"/>
        </w:rPr>
        <w:t>●</w:t>
      </w:r>
      <w:r w:rsidRPr="00353F1A">
        <w:rPr>
          <w:b/>
          <w:color w:val="FF0000"/>
          <w:sz w:val="18"/>
        </w:rPr>
        <w:t xml:space="preserve"> </w:t>
      </w:r>
      <w:r w:rsidR="00422DC1" w:rsidRPr="007D2D92">
        <w:rPr>
          <w:b/>
          <w:color w:val="FF0000"/>
          <w:sz w:val="18"/>
          <w:szCs w:val="18"/>
          <w:u w:val="single"/>
        </w:rPr>
        <w:t>Report</w:t>
      </w:r>
      <w:r w:rsidRPr="00410474">
        <w:rPr>
          <w:b/>
          <w:color w:val="FF0000"/>
          <w:sz w:val="18"/>
          <w:u w:val="single"/>
        </w:rPr>
        <w:t xml:space="preserve"> the </w:t>
      </w:r>
      <w:r w:rsidR="00D93A59">
        <w:rPr>
          <w:b/>
          <w:color w:val="FF0000"/>
          <w:sz w:val="18"/>
          <w:szCs w:val="18"/>
          <w:u w:val="single"/>
        </w:rPr>
        <w:t>businesses</w:t>
      </w:r>
      <w:r w:rsidRPr="007D2D92">
        <w:rPr>
          <w:b/>
          <w:color w:val="FF0000"/>
          <w:sz w:val="18"/>
          <w:szCs w:val="18"/>
          <w:u w:val="single"/>
        </w:rPr>
        <w:t>/</w:t>
      </w:r>
      <w:r w:rsidRPr="00410474">
        <w:rPr>
          <w:b/>
          <w:color w:val="FF0000"/>
          <w:sz w:val="18"/>
          <w:u w:val="single"/>
        </w:rPr>
        <w:t xml:space="preserve">organizations that can be assumed to be </w:t>
      </w:r>
      <w:r w:rsidR="00422DC1" w:rsidRPr="007D2D92">
        <w:rPr>
          <w:b/>
          <w:color w:val="FF0000"/>
          <w:sz w:val="18"/>
          <w:szCs w:val="18"/>
          <w:u w:val="single"/>
        </w:rPr>
        <w:t xml:space="preserve">connected to, or have the possibility to be indicated by outside groups of being </w:t>
      </w:r>
      <w:r w:rsidR="00422DC1" w:rsidRPr="00410474">
        <w:rPr>
          <w:b/>
          <w:color w:val="FF0000"/>
          <w:sz w:val="18"/>
          <w:u w:val="single"/>
        </w:rPr>
        <w:t>related to</w:t>
      </w:r>
      <w:r w:rsidR="00422DC1" w:rsidRPr="007D2D92">
        <w:rPr>
          <w:b/>
          <w:color w:val="FF0000"/>
          <w:sz w:val="18"/>
          <w:szCs w:val="18"/>
          <w:u w:val="single"/>
        </w:rPr>
        <w:t>,</w:t>
      </w:r>
      <w:r w:rsidRPr="00410474">
        <w:rPr>
          <w:b/>
          <w:color w:val="FF0000"/>
          <w:sz w:val="18"/>
          <w:u w:val="single"/>
        </w:rPr>
        <w:t xml:space="preserve"> the research </w:t>
      </w:r>
      <w:r w:rsidR="00422DC1" w:rsidRPr="00FC1534">
        <w:rPr>
          <w:b/>
          <w:color w:val="FF0000"/>
          <w:sz w:val="18"/>
          <w:szCs w:val="18"/>
          <w:u w:val="single"/>
        </w:rPr>
        <w:t>theme</w:t>
      </w:r>
      <w:r w:rsidRPr="00410474">
        <w:rPr>
          <w:b/>
          <w:color w:val="FF0000"/>
          <w:sz w:val="18"/>
          <w:u w:val="single"/>
        </w:rPr>
        <w:t>.</w:t>
      </w:r>
    </w:p>
    <w:p w14:paraId="1C10035E" w14:textId="31E050F1" w:rsidR="00B12894" w:rsidRPr="007D2D92" w:rsidRDefault="00D866A8" w:rsidP="005B1B8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87281D" wp14:editId="56A9243E">
                <wp:simplePos x="0" y="0"/>
                <wp:positionH relativeFrom="column">
                  <wp:posOffset>0</wp:posOffset>
                </wp:positionH>
                <wp:positionV relativeFrom="paragraph">
                  <wp:posOffset>1098550</wp:posOffset>
                </wp:positionV>
                <wp:extent cx="1372235" cy="564515"/>
                <wp:effectExtent l="5715" t="8255" r="12700" b="436880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2235" cy="564515"/>
                        </a:xfrm>
                        <a:prstGeom prst="wedgeRectCallout">
                          <a:avLst>
                            <a:gd name="adj1" fmla="val -28389"/>
                            <a:gd name="adj2" fmla="val 123681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05A78" w14:textId="77777777" w:rsidR="0088669E" w:rsidRDefault="0088669E" w:rsidP="0088669E">
                            <w:pPr>
                              <w:pStyle w:val="Web"/>
                              <w:spacing w:before="0" w:beforeAutospacing="0" w:after="0" w:afterAutospacing="0" w:line="26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>Please check in the box corresponding to the reporter's own status.</w:t>
                            </w:r>
                          </w:p>
                        </w:txbxContent>
                      </wps:txbx>
                      <wps:bodyPr rot="0" vert="horz" wrap="square" lIns="27432" tIns="18288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87281D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4" o:spid="_x0000_s1026" type="#_x0000_t61" style="position:absolute;left:0;text-align:left;margin-left:0;margin-top:86.5pt;width:108.05pt;height:44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" adj="4668,37515" fillcolor="#c5e0b3 [1305]">
                <v:textbox inset="2.16pt,1.44pt,0,0">
                  <w:txbxContent>
                    <w:p w14:paraId="26C05A78" w14:textId="77777777" w:rsidR="0088669E" w:rsidRDefault="0088669E" w:rsidP="0088669E">
                      <w:pPr>
                        <w:pStyle w:val="Web"/>
                        <w:spacing w:before="0" w:beforeAutospacing="0" w:after="0" w:afterAutospacing="0" w:line="260" w:lineRule="exact"/>
                      </w:pP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</w:rPr>
                        <w:t>Please check in the box corresponding to the reporter's own statu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8564449" wp14:editId="65A8FA17">
                <wp:simplePos x="0" y="0"/>
                <wp:positionH relativeFrom="column">
                  <wp:posOffset>283210</wp:posOffset>
                </wp:positionH>
                <wp:positionV relativeFrom="paragraph">
                  <wp:posOffset>345440</wp:posOffset>
                </wp:positionV>
                <wp:extent cx="1876425" cy="607060"/>
                <wp:effectExtent l="0" t="0" r="238125" b="459740"/>
                <wp:wrapNone/>
                <wp:docPr id="90" name="AutoShap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6425" cy="607060"/>
                        </a:xfrm>
                        <a:prstGeom prst="wedgeRectCallout">
                          <a:avLst>
                            <a:gd name="adj1" fmla="val 59288"/>
                            <a:gd name="adj2" fmla="val 120261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609DC4" w14:textId="77777777" w:rsidR="002250A3" w:rsidRDefault="002250A3" w:rsidP="002250A3">
                            <w:pPr>
                              <w:pStyle w:val="Web"/>
                              <w:spacing w:before="0" w:beforeAutospacing="0" w:after="0" w:afterAutospacing="0" w:line="26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16"/>
                                <w:szCs w:val="16"/>
                              </w:rPr>
                              <w:t xml:space="preserve">Please complete here </w:t>
                            </w: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16"/>
                                <w:szCs w:val="16"/>
                                <w:u w:val="single"/>
                              </w:rPr>
                              <w:t>only if you belong to Osaka Uni</w:t>
                            </w: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16"/>
                                <w:szCs w:val="16"/>
                              </w:rPr>
                              <w:t>. Your personal no. is the eight-digit number on your pay slip.</w:t>
                            </w:r>
                          </w:p>
                        </w:txbxContent>
                      </wps:txbx>
                      <wps:bodyPr vertOverflow="clip" wrap="square" lIns="27432" tIns="18288" rIns="0" bIns="0" anchor="t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564449" id="AutoShape 269" o:spid="_x0000_s1027" type="#_x0000_t61" style="position:absolute;left:0;text-align:left;margin-left:22.3pt;margin-top:27.2pt;width:147.75pt;height:47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" adj="23606,36776" fillcolor="#c5e0b3 [1305]">
                <v:textbox inset="2.16pt,1.44pt,0,0">
                  <w:txbxContent>
                    <w:p w14:paraId="6D609DC4" w14:textId="77777777" w:rsidR="002250A3" w:rsidRDefault="002250A3" w:rsidP="002250A3">
                      <w:pPr>
                        <w:pStyle w:val="Web"/>
                        <w:spacing w:before="0" w:beforeAutospacing="0" w:after="0" w:afterAutospacing="0" w:line="260" w:lineRule="exact"/>
                      </w:pPr>
                      <w:r>
                        <w:rPr>
                          <w:rFonts w:asciiTheme="minorHAnsi" w:eastAsiaTheme="minorEastAsia" w:hAnsi="游明朝" w:cstheme="minorBidi" w:hint="eastAsia"/>
                          <w:sz w:val="16"/>
                          <w:szCs w:val="16"/>
                        </w:rPr>
                        <w:t xml:space="preserve">Please complete here </w:t>
                      </w:r>
                      <w:r>
                        <w:rPr>
                          <w:rFonts w:asciiTheme="minorHAnsi" w:eastAsiaTheme="minorEastAsia" w:hAnsi="游明朝" w:cstheme="minorBidi" w:hint="eastAsia"/>
                          <w:sz w:val="16"/>
                          <w:szCs w:val="16"/>
                          <w:u w:val="single"/>
                        </w:rPr>
                        <w:t>only if you belong to Osaka Uni</w:t>
                      </w:r>
                      <w:r>
                        <w:rPr>
                          <w:rFonts w:asciiTheme="minorHAnsi" w:eastAsiaTheme="minorEastAsia" w:hAnsi="游明朝" w:cstheme="minorBidi" w:hint="eastAsia"/>
                          <w:sz w:val="16"/>
                          <w:szCs w:val="16"/>
                        </w:rPr>
                        <w:t>. Your personal no. is the eight-digit number on your pay slip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3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1"/>
        <w:gridCol w:w="1964"/>
        <w:gridCol w:w="1386"/>
      </w:tblGrid>
      <w:tr w:rsidR="00123CCC" w:rsidRPr="007D2D92" w14:paraId="18405051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2D5DE220" w14:textId="4B8D043C" w:rsidR="00123CCC" w:rsidRPr="007D2D92" w:rsidRDefault="007C728A" w:rsidP="00410474">
            <w:pPr>
              <w:jc w:val="left"/>
              <w:rPr>
                <w:sz w:val="18"/>
              </w:rPr>
            </w:pPr>
            <w:r w:rsidRPr="007D2D92">
              <w:rPr>
                <w:sz w:val="18"/>
              </w:rPr>
              <w:t>Date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5B8A937" w14:textId="1A3FF72A" w:rsidR="00123CCC" w:rsidRPr="007D2D92" w:rsidRDefault="007C728A" w:rsidP="00AE5281">
            <w:pPr>
              <w:jc w:val="left"/>
              <w:rPr>
                <w:sz w:val="18"/>
              </w:rPr>
            </w:pPr>
            <w:r w:rsidRPr="007D2D92">
              <w:rPr>
                <w:sz w:val="18"/>
              </w:rPr>
              <w:t>m</w:t>
            </w:r>
            <w:r w:rsidRPr="007D2D92">
              <w:rPr>
                <w:rFonts w:hint="eastAsia"/>
                <w:sz w:val="18"/>
              </w:rPr>
              <w:t xml:space="preserve">m </w:t>
            </w:r>
            <w:r w:rsidRPr="007D2D92">
              <w:rPr>
                <w:sz w:val="18"/>
              </w:rPr>
              <w:t xml:space="preserve"> /</w:t>
            </w:r>
            <w:r w:rsidR="00B75F42" w:rsidRPr="007D2D92">
              <w:rPr>
                <w:sz w:val="18"/>
              </w:rPr>
              <w:t>dd</w:t>
            </w:r>
            <w:r w:rsidRPr="007D2D92">
              <w:rPr>
                <w:rFonts w:hint="eastAsia"/>
                <w:sz w:val="18"/>
              </w:rPr>
              <w:t xml:space="preserve">   /</w:t>
            </w:r>
            <w:r w:rsidR="001777E6">
              <w:rPr>
                <w:sz w:val="18"/>
              </w:rPr>
              <w:t>yyyy</w:t>
            </w:r>
          </w:p>
        </w:tc>
      </w:tr>
      <w:tr w:rsidR="00123CCC" w:rsidRPr="007D2D92" w14:paraId="42F7A355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7655E2C7" w14:textId="4DE806A3" w:rsidR="00123CCC" w:rsidRPr="007D2D92" w:rsidRDefault="00422DC1" w:rsidP="00410474">
            <w:pPr>
              <w:jc w:val="left"/>
              <w:rPr>
                <w:sz w:val="18"/>
              </w:rPr>
            </w:pPr>
            <w:r w:rsidRPr="007D2D92">
              <w:rPr>
                <w:sz w:val="18"/>
              </w:rPr>
              <w:t>Affiliated</w:t>
            </w:r>
            <w:r w:rsidR="00FE3B9F" w:rsidRPr="007D2D92">
              <w:rPr>
                <w:sz w:val="18"/>
              </w:rPr>
              <w:t xml:space="preserve"> </w:t>
            </w:r>
            <w:r w:rsidR="001C001E">
              <w:rPr>
                <w:rFonts w:hint="eastAsia"/>
                <w:sz w:val="18"/>
              </w:rPr>
              <w:t>d</w:t>
            </w:r>
            <w:r w:rsidR="00FE3B9F" w:rsidRPr="007D2D92">
              <w:rPr>
                <w:sz w:val="18"/>
              </w:rPr>
              <w:t>epartment</w:t>
            </w:r>
            <w:r w:rsidR="00891791" w:rsidRPr="007D2D92">
              <w:rPr>
                <w:sz w:val="18"/>
              </w:rPr>
              <w:t>(</w:t>
            </w:r>
            <w:r w:rsidR="00FE3B9F" w:rsidRPr="007D2D92">
              <w:rPr>
                <w:sz w:val="18"/>
              </w:rPr>
              <w:t>s</w:t>
            </w:r>
            <w:r w:rsidR="00891791" w:rsidRPr="007D2D92">
              <w:rPr>
                <w:sz w:val="18"/>
              </w:rPr>
              <w:t>)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7E9E4B4" w14:textId="05401747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rFonts w:hint="eastAsia"/>
                <w:sz w:val="18"/>
              </w:rPr>
              <w:t>○○</w:t>
            </w:r>
            <w:r w:rsidRPr="0088669E">
              <w:rPr>
                <w:sz w:val="18"/>
              </w:rPr>
              <w:t>Graduate School</w:t>
            </w:r>
          </w:p>
        </w:tc>
      </w:tr>
      <w:tr w:rsidR="00123CCC" w:rsidRPr="007D2D92" w14:paraId="0DCA4D36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3141DAD5" w14:textId="48AE53C7" w:rsidR="00123CCC" w:rsidRPr="007D2D92" w:rsidRDefault="007C728A" w:rsidP="00410474">
            <w:pPr>
              <w:jc w:val="left"/>
              <w:rPr>
                <w:sz w:val="18"/>
              </w:rPr>
            </w:pPr>
            <w:r w:rsidRPr="007D2D92">
              <w:rPr>
                <w:rFonts w:hint="eastAsia"/>
                <w:sz w:val="18"/>
              </w:rPr>
              <w:t>Title of post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74E6E2" w14:textId="763CC018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rFonts w:hint="eastAsia"/>
                <w:sz w:val="18"/>
              </w:rPr>
              <w:t>○○</w:t>
            </w:r>
          </w:p>
        </w:tc>
      </w:tr>
      <w:tr w:rsidR="0088669E" w:rsidRPr="007D2D92" w14:paraId="162CFA3F" w14:textId="77777777" w:rsidTr="0088669E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2500D3AE" w14:textId="0F93676F" w:rsidR="0088669E" w:rsidRPr="007D2D92" w:rsidRDefault="0088669E" w:rsidP="0088669E">
            <w:pPr>
              <w:jc w:val="left"/>
              <w:rPr>
                <w:sz w:val="18"/>
              </w:rPr>
            </w:pPr>
            <w:r w:rsidRPr="007D2D92">
              <w:rPr>
                <w:rFonts w:hint="eastAsia"/>
                <w:sz w:val="18"/>
              </w:rPr>
              <w:t>Name</w:t>
            </w:r>
          </w:p>
        </w:tc>
        <w:tc>
          <w:tcPr>
            <w:tcW w:w="218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C5837E" w14:textId="2136BF50" w:rsidR="0088669E" w:rsidRPr="007D2D92" w:rsidRDefault="0088669E" w:rsidP="0088669E">
            <w:pPr>
              <w:rPr>
                <w:sz w:val="18"/>
              </w:rPr>
            </w:pPr>
            <w:r w:rsidRPr="0088669E">
              <w:rPr>
                <w:sz w:val="18"/>
              </w:rPr>
              <w:t xml:space="preserve">OSAKA Taro　</w:t>
            </w:r>
          </w:p>
        </w:tc>
        <w:tc>
          <w:tcPr>
            <w:tcW w:w="1386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35244FA" w14:textId="39434719" w:rsidR="0088669E" w:rsidRPr="007D2D92" w:rsidRDefault="0088669E" w:rsidP="0088669E">
            <w:pPr>
              <w:rPr>
                <w:sz w:val="18"/>
              </w:rPr>
            </w:pPr>
            <w:r w:rsidRPr="007D2D92">
              <w:rPr>
                <w:sz w:val="18"/>
              </w:rPr>
              <w:t>s</w:t>
            </w:r>
            <w:r w:rsidRPr="007D2D92">
              <w:rPr>
                <w:rFonts w:hint="eastAsia"/>
                <w:sz w:val="18"/>
              </w:rPr>
              <w:t>eal</w:t>
            </w:r>
            <w:r w:rsidRPr="007D2D92">
              <w:rPr>
                <w:sz w:val="18"/>
              </w:rPr>
              <w:t>/initials</w:t>
            </w:r>
          </w:p>
        </w:tc>
      </w:tr>
      <w:tr w:rsidR="00123CCC" w:rsidRPr="007D2D92" w14:paraId="698DCEB7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56890B0B" w14:textId="77777777" w:rsidR="00123CCC" w:rsidRPr="007D2D92" w:rsidRDefault="0060727F" w:rsidP="00410474">
            <w:pPr>
              <w:jc w:val="left"/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P</w:t>
            </w:r>
            <w:r w:rsidR="007C728A" w:rsidRPr="007D2D92">
              <w:rPr>
                <w:rFonts w:hint="eastAsia"/>
                <w:sz w:val="18"/>
                <w:szCs w:val="18"/>
              </w:rPr>
              <w:t>hone n</w:t>
            </w:r>
            <w:r w:rsidRPr="007D2D92">
              <w:rPr>
                <w:sz w:val="18"/>
                <w:szCs w:val="18"/>
              </w:rPr>
              <w:t>umber</w:t>
            </w:r>
            <w:r w:rsidR="00FE3B9F" w:rsidRPr="007D2D92">
              <w:rPr>
                <w:sz w:val="18"/>
                <w:szCs w:val="18"/>
              </w:rPr>
              <w:t xml:space="preserve"> </w:t>
            </w:r>
            <w:r w:rsidR="00891791" w:rsidRPr="007D2D92">
              <w:rPr>
                <w:sz w:val="18"/>
                <w:szCs w:val="18"/>
              </w:rPr>
              <w:t>(</w:t>
            </w:r>
            <w:r w:rsidR="00FE3B9F" w:rsidRPr="007D2D92">
              <w:rPr>
                <w:sz w:val="18"/>
                <w:szCs w:val="18"/>
              </w:rPr>
              <w:t>work</w:t>
            </w:r>
            <w:r w:rsidR="00891791" w:rsidRPr="007D2D92">
              <w:rPr>
                <w:sz w:val="18"/>
                <w:szCs w:val="18"/>
              </w:rPr>
              <w:t>)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797BC3" w14:textId="2C1A66CE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sz w:val="18"/>
              </w:rPr>
              <w:t>06-XXXX-XXXX</w:t>
            </w:r>
          </w:p>
        </w:tc>
      </w:tr>
      <w:tr w:rsidR="00123CCC" w:rsidRPr="007D2D92" w14:paraId="2D8A7748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00402B62" w14:textId="321DE673" w:rsidR="00123CCC" w:rsidRPr="007D2D92" w:rsidRDefault="00FE3B9F" w:rsidP="00410474">
            <w:pPr>
              <w:jc w:val="left"/>
              <w:rPr>
                <w:sz w:val="18"/>
              </w:rPr>
            </w:pPr>
            <w:r w:rsidRPr="007D2D92">
              <w:rPr>
                <w:sz w:val="18"/>
              </w:rPr>
              <w:t>e</w:t>
            </w:r>
            <w:r w:rsidR="00123CCC" w:rsidRPr="007D2D92">
              <w:rPr>
                <w:rFonts w:hint="eastAsia"/>
                <w:sz w:val="18"/>
              </w:rPr>
              <w:t>mail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8CD0D78" w14:textId="25959C89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sz w:val="18"/>
              </w:rPr>
              <w:t>XXX@XXXX.osaka-u.ac.jp</w:t>
            </w:r>
          </w:p>
        </w:tc>
      </w:tr>
      <w:tr w:rsidR="00123CCC" w:rsidRPr="007D2D92" w14:paraId="4C58581F" w14:textId="77777777" w:rsidTr="00353F1A"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340EE058" w14:textId="401E91F0" w:rsidR="00123CCC" w:rsidRPr="007D2D92" w:rsidRDefault="001C001E" w:rsidP="00410474">
            <w:pPr>
              <w:jc w:val="left"/>
              <w:rPr>
                <w:sz w:val="18"/>
              </w:rPr>
            </w:pPr>
            <w:r>
              <w:rPr>
                <w:sz w:val="18"/>
              </w:rPr>
              <w:t>OU personal n</w:t>
            </w:r>
            <w:r w:rsidR="00FC546B" w:rsidRPr="007D2D92">
              <w:rPr>
                <w:sz w:val="18"/>
              </w:rPr>
              <w:t>umber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9C16BFB" w14:textId="6F3358A8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sz w:val="18"/>
              </w:rPr>
              <w:t>XXXXXXXX</w:t>
            </w:r>
          </w:p>
        </w:tc>
      </w:tr>
      <w:tr w:rsidR="00123CCC" w:rsidRPr="007D2D92" w14:paraId="62665F78" w14:textId="77777777" w:rsidTr="0088669E">
        <w:tblPrEx>
          <w:tblCellMar>
            <w:left w:w="99" w:type="dxa"/>
            <w:right w:w="99" w:type="dxa"/>
          </w:tblCellMar>
        </w:tblPrEx>
        <w:trPr>
          <w:trHeight w:val="283"/>
        </w:trPr>
        <w:tc>
          <w:tcPr>
            <w:tcW w:w="2491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7439723A" w14:textId="6FD16B97" w:rsidR="00123CCC" w:rsidRPr="007D2D92" w:rsidRDefault="00FE3B9F" w:rsidP="00410474">
            <w:pPr>
              <w:jc w:val="left"/>
              <w:rPr>
                <w:sz w:val="18"/>
              </w:rPr>
            </w:pPr>
            <w:r w:rsidRPr="007D2D92">
              <w:rPr>
                <w:sz w:val="18"/>
              </w:rPr>
              <w:t>Work address</w:t>
            </w:r>
          </w:p>
        </w:tc>
        <w:tc>
          <w:tcPr>
            <w:tcW w:w="356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AE01A86" w14:textId="7D33F7E9" w:rsidR="00123CCC" w:rsidRPr="007D2D92" w:rsidRDefault="0088669E" w:rsidP="00AE5281">
            <w:pPr>
              <w:jc w:val="left"/>
              <w:rPr>
                <w:sz w:val="18"/>
              </w:rPr>
            </w:pPr>
            <w:r w:rsidRPr="0088669E">
              <w:rPr>
                <w:rFonts w:hint="eastAsia"/>
                <w:sz w:val="18"/>
              </w:rPr>
              <w:t>○○</w:t>
            </w:r>
            <w:r w:rsidRPr="0088669E">
              <w:rPr>
                <w:sz w:val="18"/>
              </w:rPr>
              <w:t>Prefecture○○City○○○○○○</w:t>
            </w:r>
          </w:p>
        </w:tc>
      </w:tr>
    </w:tbl>
    <w:p w14:paraId="0C6961CD" w14:textId="68506526" w:rsidR="005B1B8B" w:rsidRPr="007D2D92" w:rsidRDefault="005B1B8B" w:rsidP="005B1B8B"/>
    <w:tbl>
      <w:tblPr>
        <w:tblW w:w="1049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773"/>
        <w:gridCol w:w="1492"/>
        <w:gridCol w:w="1083"/>
        <w:gridCol w:w="2590"/>
      </w:tblGrid>
      <w:tr w:rsidR="004038A7" w:rsidRPr="007D2D92" w14:paraId="1512D71E" w14:textId="77777777" w:rsidTr="00353F1A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9BBD5" w14:textId="1DE20653" w:rsidR="004038A7" w:rsidRPr="007D2D92" w:rsidRDefault="00FE3B9F" w:rsidP="007C728A">
            <w:pPr>
              <w:rPr>
                <w:sz w:val="18"/>
                <w:szCs w:val="20"/>
              </w:rPr>
            </w:pPr>
            <w:r w:rsidRPr="007D2D92">
              <w:rPr>
                <w:sz w:val="18"/>
                <w:szCs w:val="20"/>
              </w:rPr>
              <w:t>AY</w:t>
            </w:r>
            <w:r w:rsidR="00515D05">
              <w:rPr>
                <w:rFonts w:hint="eastAsia"/>
                <w:sz w:val="18"/>
                <w:szCs w:val="20"/>
              </w:rPr>
              <w:t>2021</w:t>
            </w:r>
          </w:p>
        </w:tc>
        <w:tc>
          <w:tcPr>
            <w:tcW w:w="793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7A35C" w14:textId="0A854CC9" w:rsidR="004038A7" w:rsidRPr="007D2D92" w:rsidRDefault="00D866A8" w:rsidP="00AE5281">
            <w:pPr>
              <w:ind w:left="105" w:hangingChars="50" w:hanging="105"/>
              <w:rPr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484DC8" wp14:editId="7C41FC9F">
                      <wp:simplePos x="0" y="0"/>
                      <wp:positionH relativeFrom="column">
                        <wp:posOffset>2923540</wp:posOffset>
                      </wp:positionH>
                      <wp:positionV relativeFrom="paragraph">
                        <wp:posOffset>3810</wp:posOffset>
                      </wp:positionV>
                      <wp:extent cx="2188845" cy="622300"/>
                      <wp:effectExtent l="76200" t="285750" r="1905" b="6350"/>
                      <wp:wrapNone/>
                      <wp:docPr id="91" name="AutoShape 2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88845" cy="622300"/>
                              </a:xfrm>
                              <a:prstGeom prst="wedgeRectCallout">
                                <a:avLst>
                                  <a:gd name="adj1" fmla="val -51730"/>
                                  <a:gd name="adj2" fmla="val -91491"/>
                                </a:avLst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277C40" w14:textId="77777777" w:rsidR="0088669E" w:rsidRDefault="0088669E" w:rsidP="0088669E">
                                  <w:pPr>
                                    <w:pStyle w:val="Web"/>
                                    <w:spacing w:before="0" w:beforeAutospacing="0" w:after="0" w:afterAutospacing="0" w:line="260" w:lineRule="exact"/>
                                  </w:pPr>
                                  <w:r>
                                    <w:rPr>
                                      <w:rFonts w:asciiTheme="minorHAnsi" w:eastAsiaTheme="minorEastAsia" w:hAnsi="游明朝" w:cstheme="minorBidi" w:hint="eastAsia"/>
                                      <w:sz w:val="20"/>
                                      <w:szCs w:val="20"/>
                                    </w:rPr>
                                    <w:t>Please enter place of employment only if you belong to an institution other than Osaka Uni.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0" anchor="t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484DC8" id="_x0000_s1028" type="#_x0000_t61" style="position:absolute;left:0;text-align:left;margin-left:230.2pt;margin-top:.3pt;width:172.35pt;height:4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" adj="-374,-8962" fillcolor="#c5e0b3 [1305]">
                      <v:textbox inset="2.16pt,1.44pt,0,0">
                        <w:txbxContent>
                          <w:p w14:paraId="7C277C40" w14:textId="77777777" w:rsidR="0088669E" w:rsidRDefault="0088669E" w:rsidP="0088669E">
                            <w:pPr>
                              <w:pStyle w:val="Web"/>
                              <w:spacing w:before="0" w:beforeAutospacing="0" w:after="0" w:afterAutospacing="0" w:line="26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>Please enter place of employment only if you belong to an institution other than Osaka Uni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0D54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4038A7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 xml:space="preserve">　</w:t>
            </w:r>
            <w:r w:rsidR="00AF5009" w:rsidRPr="007D2D92">
              <w:rPr>
                <w:rFonts w:hint="eastAsia"/>
                <w:sz w:val="18"/>
                <w:szCs w:val="18"/>
              </w:rPr>
              <w:t xml:space="preserve">MHLW Science </w:t>
            </w:r>
            <w:r w:rsidR="00891791" w:rsidRPr="007D2D92">
              <w:rPr>
                <w:sz w:val="18"/>
                <w:szCs w:val="18"/>
              </w:rPr>
              <w:t>G</w:t>
            </w:r>
            <w:r w:rsidR="00AF5009" w:rsidRPr="007D2D92">
              <w:rPr>
                <w:rFonts w:hint="eastAsia"/>
                <w:sz w:val="18"/>
                <w:szCs w:val="18"/>
              </w:rPr>
              <w:t>rant</w:t>
            </w:r>
            <w:r w:rsidR="004038A7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="00A81074"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8D6AFA" w:rsidRPr="007D2D92">
              <w:rPr>
                <w:sz w:val="18"/>
                <w:szCs w:val="18"/>
              </w:rPr>
              <w:t xml:space="preserve"> </w:t>
            </w:r>
            <w:r w:rsidR="00AF5009" w:rsidRPr="007D2D92">
              <w:rPr>
                <w:rFonts w:hint="eastAsia"/>
                <w:sz w:val="18"/>
                <w:szCs w:val="18"/>
              </w:rPr>
              <w:t>Japan Agency for Medical Research and Development</w:t>
            </w:r>
            <w:r w:rsidR="00AF5009" w:rsidRPr="007D2D92">
              <w:rPr>
                <w:sz w:val="18"/>
                <w:szCs w:val="18"/>
              </w:rPr>
              <w:t xml:space="preserve"> Research Fund</w:t>
            </w:r>
          </w:p>
        </w:tc>
      </w:tr>
      <w:tr w:rsidR="004038A7" w:rsidRPr="007D2D92" w14:paraId="78C3AE64" w14:textId="77777777" w:rsidTr="00353F1A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D35372" w14:textId="71ED34B6" w:rsidR="004038A7" w:rsidRPr="007D2D92" w:rsidRDefault="00C33897" w:rsidP="005B1B8B">
            <w:pPr>
              <w:rPr>
                <w:sz w:val="18"/>
                <w:szCs w:val="20"/>
              </w:rPr>
            </w:pPr>
            <w:r w:rsidRPr="007D2D92">
              <w:rPr>
                <w:rFonts w:hint="eastAsia"/>
                <w:sz w:val="18"/>
                <w:szCs w:val="20"/>
              </w:rPr>
              <w:t>R</w:t>
            </w:r>
            <w:r w:rsidR="00424020" w:rsidRPr="007D2D92">
              <w:rPr>
                <w:rFonts w:hint="eastAsia"/>
                <w:sz w:val="18"/>
                <w:szCs w:val="20"/>
              </w:rPr>
              <w:t>eport</w:t>
            </w:r>
            <w:r w:rsidRPr="007D2D92">
              <w:rPr>
                <w:sz w:val="18"/>
                <w:szCs w:val="20"/>
              </w:rPr>
              <w:t>er</w:t>
            </w:r>
            <w:r w:rsidR="00891791" w:rsidRPr="007D2D92">
              <w:rPr>
                <w:sz w:val="18"/>
                <w:szCs w:val="20"/>
              </w:rPr>
              <w:t>'</w:t>
            </w:r>
            <w:r w:rsidRPr="007D2D92">
              <w:rPr>
                <w:sz w:val="18"/>
                <w:szCs w:val="20"/>
              </w:rPr>
              <w:t>s</w:t>
            </w:r>
            <w:r w:rsidRPr="007D2D92">
              <w:rPr>
                <w:rFonts w:hint="eastAsia"/>
                <w:sz w:val="18"/>
                <w:szCs w:val="20"/>
              </w:rPr>
              <w:t xml:space="preserve"> status</w:t>
            </w:r>
          </w:p>
        </w:tc>
        <w:tc>
          <w:tcPr>
            <w:tcW w:w="793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50312" w14:textId="454D7EB6" w:rsidR="004038A7" w:rsidRPr="007D2D92" w:rsidRDefault="00A81074" w:rsidP="00FC546B">
            <w:pPr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F444AA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="00C33897" w:rsidRPr="007D2D92">
              <w:rPr>
                <w:sz w:val="18"/>
                <w:szCs w:val="18"/>
              </w:rPr>
              <w:t>Research representative</w:t>
            </w:r>
            <w:r w:rsidR="004038A7" w:rsidRPr="007D2D92">
              <w:rPr>
                <w:sz w:val="18"/>
                <w:szCs w:val="18"/>
              </w:rPr>
              <w:tab/>
            </w:r>
            <w:r w:rsidR="004038A7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C33897" w:rsidRPr="007D2D92">
              <w:rPr>
                <w:sz w:val="18"/>
                <w:szCs w:val="18"/>
              </w:rPr>
              <w:t xml:space="preserve"> Research </w:t>
            </w:r>
            <w:r w:rsidR="00891791" w:rsidRPr="007D2D92">
              <w:rPr>
                <w:sz w:val="18"/>
                <w:szCs w:val="18"/>
              </w:rPr>
              <w:t>supervisor</w:t>
            </w:r>
          </w:p>
        </w:tc>
      </w:tr>
      <w:tr w:rsidR="00521789" w:rsidRPr="007D2D92" w14:paraId="600ACD05" w14:textId="77777777" w:rsidTr="00353F1A">
        <w:tc>
          <w:tcPr>
            <w:tcW w:w="2552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06061EE7" w14:textId="508CCB4C" w:rsidR="004038A7" w:rsidRPr="007D2D92" w:rsidRDefault="00FE3B9F" w:rsidP="005B1B8B">
            <w:pPr>
              <w:rPr>
                <w:sz w:val="18"/>
                <w:szCs w:val="20"/>
              </w:rPr>
            </w:pPr>
            <w:r w:rsidRPr="007D2D92">
              <w:rPr>
                <w:sz w:val="18"/>
                <w:szCs w:val="20"/>
              </w:rPr>
              <w:t>R</w:t>
            </w:r>
            <w:r w:rsidR="00C33897" w:rsidRPr="007D2D92">
              <w:rPr>
                <w:rFonts w:hint="eastAsia"/>
                <w:sz w:val="18"/>
                <w:szCs w:val="20"/>
              </w:rPr>
              <w:t>esearch project</w:t>
            </w:r>
            <w:r w:rsidRPr="007D2D92">
              <w:rPr>
                <w:sz w:val="18"/>
                <w:szCs w:val="20"/>
              </w:rPr>
              <w:t xml:space="preserve"> name</w:t>
            </w:r>
          </w:p>
        </w:tc>
        <w:tc>
          <w:tcPr>
            <w:tcW w:w="534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3DC3F0A" w14:textId="23662684" w:rsidR="004038A7" w:rsidRPr="007D2D92" w:rsidRDefault="0088669E" w:rsidP="005B1B8B">
            <w:pPr>
              <w:rPr>
                <w:sz w:val="18"/>
                <w:szCs w:val="18"/>
              </w:rPr>
            </w:pPr>
            <w:r w:rsidRPr="0088669E">
              <w:rPr>
                <w:rFonts w:hint="eastAsia"/>
                <w:sz w:val="18"/>
                <w:szCs w:val="18"/>
              </w:rPr>
              <w:t>○○○○○</w:t>
            </w:r>
          </w:p>
        </w:tc>
        <w:tc>
          <w:tcPr>
            <w:tcW w:w="2590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236B222D" w14:textId="77777777" w:rsidR="004038A7" w:rsidRPr="007D2D92" w:rsidRDefault="00C33897" w:rsidP="005B1B8B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Project</w:t>
            </w:r>
          </w:p>
        </w:tc>
      </w:tr>
      <w:tr w:rsidR="004038A7" w:rsidRPr="007D2D92" w14:paraId="3D4E11F7" w14:textId="77777777" w:rsidTr="00353F1A">
        <w:trPr>
          <w:trHeight w:val="440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19682D42" w14:textId="44600EF5" w:rsidR="004038A7" w:rsidRPr="007D2D92" w:rsidRDefault="00FE3B9F" w:rsidP="005B1B8B">
            <w:pPr>
              <w:rPr>
                <w:sz w:val="18"/>
                <w:szCs w:val="20"/>
              </w:rPr>
            </w:pPr>
            <w:r w:rsidRPr="007D2D92">
              <w:rPr>
                <w:sz w:val="18"/>
                <w:szCs w:val="20"/>
              </w:rPr>
              <w:t>R</w:t>
            </w:r>
            <w:r w:rsidR="00C33897" w:rsidRPr="007D2D92">
              <w:rPr>
                <w:rFonts w:hint="eastAsia"/>
                <w:sz w:val="18"/>
                <w:szCs w:val="20"/>
              </w:rPr>
              <w:t>esearch theme</w:t>
            </w:r>
          </w:p>
        </w:tc>
        <w:tc>
          <w:tcPr>
            <w:tcW w:w="79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9CFACB" w14:textId="76D4A90C" w:rsidR="004038A7" w:rsidRPr="007D2D92" w:rsidRDefault="0088669E" w:rsidP="005B1B8B">
            <w:pPr>
              <w:rPr>
                <w:sz w:val="18"/>
                <w:szCs w:val="18"/>
              </w:rPr>
            </w:pPr>
            <w:r w:rsidRPr="0088669E">
              <w:rPr>
                <w:sz w:val="18"/>
                <w:szCs w:val="18"/>
              </w:rPr>
              <w:t>Research on○○○○○○○○</w:t>
            </w:r>
          </w:p>
        </w:tc>
      </w:tr>
      <w:tr w:rsidR="004038A7" w:rsidRPr="007D2D92" w14:paraId="0C67627A" w14:textId="77777777" w:rsidTr="00353F1A">
        <w:tc>
          <w:tcPr>
            <w:tcW w:w="2552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71410DC" w14:textId="77777777" w:rsidR="004038A7" w:rsidRPr="007D2D92" w:rsidRDefault="00C33897" w:rsidP="005B1B8B">
            <w:pPr>
              <w:rPr>
                <w:sz w:val="18"/>
                <w:szCs w:val="20"/>
              </w:rPr>
            </w:pPr>
            <w:r w:rsidRPr="007D2D92">
              <w:rPr>
                <w:rFonts w:hint="eastAsia"/>
                <w:sz w:val="18"/>
                <w:szCs w:val="20"/>
              </w:rPr>
              <w:t>Theme number</w:t>
            </w:r>
          </w:p>
        </w:tc>
        <w:tc>
          <w:tcPr>
            <w:tcW w:w="79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7D7C9D9" w14:textId="43EE79F2" w:rsidR="004038A7" w:rsidRPr="007D2D92" w:rsidRDefault="0088669E" w:rsidP="005B1B8B">
            <w:pPr>
              <w:rPr>
                <w:sz w:val="18"/>
                <w:szCs w:val="18"/>
              </w:rPr>
            </w:pPr>
            <w:r w:rsidRPr="0088669E">
              <w:rPr>
                <w:sz w:val="18"/>
                <w:szCs w:val="18"/>
              </w:rPr>
              <w:t>XXX-○○○-○○-XX</w:t>
            </w:r>
          </w:p>
        </w:tc>
      </w:tr>
      <w:tr w:rsidR="004038A7" w:rsidRPr="007D2D92" w14:paraId="190FC6A1" w14:textId="77777777" w:rsidTr="00353F1A">
        <w:tc>
          <w:tcPr>
            <w:tcW w:w="2552" w:type="dxa"/>
            <w:vMerge w:val="restar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C852CAC" w14:textId="657285BE" w:rsidR="004038A7" w:rsidRPr="007D2D92" w:rsidRDefault="00FE3B9F" w:rsidP="00353F1A">
            <w:pPr>
              <w:jc w:val="left"/>
              <w:rPr>
                <w:sz w:val="18"/>
                <w:szCs w:val="20"/>
              </w:rPr>
            </w:pPr>
            <w:r w:rsidRPr="007D2D92">
              <w:rPr>
                <w:sz w:val="18"/>
                <w:szCs w:val="20"/>
              </w:rPr>
              <w:t>R</w:t>
            </w:r>
            <w:r w:rsidR="00C33897" w:rsidRPr="007D2D92">
              <w:rPr>
                <w:rFonts w:hint="eastAsia"/>
                <w:sz w:val="18"/>
                <w:szCs w:val="20"/>
              </w:rPr>
              <w:t>esearch</w:t>
            </w:r>
            <w:r w:rsidR="00353F1A">
              <w:rPr>
                <w:sz w:val="18"/>
                <w:szCs w:val="20"/>
              </w:rPr>
              <w:t xml:space="preserve">er </w:t>
            </w:r>
            <w:r w:rsidR="00C33897" w:rsidRPr="007D2D92">
              <w:rPr>
                <w:sz w:val="18"/>
                <w:szCs w:val="20"/>
              </w:rPr>
              <w:t xml:space="preserve">representative </w:t>
            </w:r>
            <w:r w:rsidR="00891791" w:rsidRPr="007D2D92">
              <w:rPr>
                <w:sz w:val="18"/>
                <w:szCs w:val="20"/>
              </w:rPr>
              <w:t>(</w:t>
            </w:r>
            <w:r w:rsidRPr="007D2D92">
              <w:rPr>
                <w:sz w:val="18"/>
                <w:szCs w:val="20"/>
              </w:rPr>
              <w:t>for research theme</w:t>
            </w:r>
            <w:r w:rsidR="00891791" w:rsidRPr="007D2D92">
              <w:rPr>
                <w:sz w:val="18"/>
                <w:szCs w:val="20"/>
              </w:rPr>
              <w:t>)</w:t>
            </w:r>
          </w:p>
        </w:tc>
        <w:tc>
          <w:tcPr>
            <w:tcW w:w="42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C0F8ACA" w14:textId="6945FBE5" w:rsidR="004038A7" w:rsidRPr="007D2D92" w:rsidRDefault="00FE3B9F" w:rsidP="00AA63FD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Affiliated organization</w:t>
            </w:r>
            <w:r w:rsidR="00AA63FD" w:rsidRPr="007D2D92">
              <w:rPr>
                <w:rFonts w:hint="eastAsia"/>
                <w:sz w:val="18"/>
                <w:szCs w:val="18"/>
              </w:rPr>
              <w:t>｜</w:t>
            </w:r>
            <w:r w:rsidR="0088669E" w:rsidRPr="0088669E">
              <w:rPr>
                <w:rFonts w:hint="eastAsia"/>
                <w:sz w:val="18"/>
                <w:szCs w:val="18"/>
              </w:rPr>
              <w:t>○○</w:t>
            </w:r>
            <w:r w:rsidR="0088669E" w:rsidRPr="0088669E">
              <w:rPr>
                <w:sz w:val="18"/>
                <w:szCs w:val="18"/>
              </w:rPr>
              <w:t>University</w:t>
            </w:r>
          </w:p>
        </w:tc>
        <w:tc>
          <w:tcPr>
            <w:tcW w:w="367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B4C4C16" w14:textId="1345C425" w:rsidR="004038A7" w:rsidRPr="007D2D92" w:rsidRDefault="00D866A8" w:rsidP="00AA63FD">
            <w:pPr>
              <w:rPr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6261F3" wp14:editId="0CBB94BD">
                      <wp:simplePos x="0" y="0"/>
                      <wp:positionH relativeFrom="column">
                        <wp:posOffset>120650</wp:posOffset>
                      </wp:positionH>
                      <wp:positionV relativeFrom="paragraph">
                        <wp:posOffset>27305</wp:posOffset>
                      </wp:positionV>
                      <wp:extent cx="2283460" cy="521335"/>
                      <wp:effectExtent l="752475" t="762000" r="12065" b="12065"/>
                      <wp:wrapNone/>
                      <wp:docPr id="3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3460" cy="521335"/>
                              </a:xfrm>
                              <a:prstGeom prst="wedgeRectCallout">
                                <a:avLst>
                                  <a:gd name="adj1" fmla="val -80616"/>
                                  <a:gd name="adj2" fmla="val -190074"/>
                                </a:avLst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8860FF" w14:textId="77777777" w:rsidR="0088669E" w:rsidRDefault="0088669E" w:rsidP="0088669E">
                                  <w:pPr>
                                    <w:pStyle w:val="Web"/>
                                    <w:spacing w:before="0" w:beforeAutospacing="0" w:after="0" w:afterAutospacing="0" w:line="240" w:lineRule="exact"/>
                                  </w:pPr>
                                  <w:r>
                                    <w:rPr>
                                      <w:rFonts w:asciiTheme="minorHAnsi" w:eastAsiaTheme="minorEastAsia" w:hAnsi="游明朝" w:cstheme="minorBidi" w:hint="eastAsia"/>
                                      <w:sz w:val="18"/>
                                      <w:szCs w:val="18"/>
                                    </w:rPr>
                                    <w:t>Please enter the research project name on the Plan Form or the Grant Application Form.</w:t>
                                  </w:r>
                                </w:p>
                              </w:txbxContent>
                            </wps:txbx>
                            <wps:bodyPr rot="0" vert="horz" wrap="square" lIns="27432" tIns="18288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6261F3" id="AutoShape 3" o:spid="_x0000_s1029" type="#_x0000_t61" style="position:absolute;left:0;text-align:left;margin-left:9.5pt;margin-top:2.15pt;width:179.8pt;height:4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" adj="-6613,-30256" fillcolor="#c5e0b3 [1305]">
                      <v:textbox inset="2.16pt,1.44pt,0,0">
                        <w:txbxContent>
                          <w:p w14:paraId="7D8860FF" w14:textId="77777777" w:rsidR="0088669E" w:rsidRDefault="0088669E" w:rsidP="0088669E">
                            <w:pPr>
                              <w:pStyle w:val="Web"/>
                              <w:spacing w:before="0" w:beforeAutospacing="0" w:after="0" w:afterAutospacing="0" w:line="24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18"/>
                                <w:szCs w:val="18"/>
                              </w:rPr>
                              <w:t>Please enter the research project name on the Plan Form or the Grant Application Form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33897" w:rsidRPr="007D2D92">
              <w:rPr>
                <w:sz w:val="18"/>
                <w:szCs w:val="18"/>
              </w:rPr>
              <w:t>Affiliation</w:t>
            </w:r>
            <w:r w:rsidR="00AA63FD" w:rsidRPr="007D2D92">
              <w:rPr>
                <w:rFonts w:hint="eastAsia"/>
                <w:sz w:val="18"/>
                <w:szCs w:val="18"/>
              </w:rPr>
              <w:t>｜</w:t>
            </w:r>
            <w:r w:rsidR="0088669E" w:rsidRPr="0088669E">
              <w:rPr>
                <w:rFonts w:hint="eastAsia"/>
                <w:sz w:val="18"/>
                <w:szCs w:val="18"/>
              </w:rPr>
              <w:t>○○</w:t>
            </w:r>
            <w:r w:rsidR="0088669E" w:rsidRPr="0088669E">
              <w:rPr>
                <w:sz w:val="18"/>
                <w:szCs w:val="18"/>
              </w:rPr>
              <w:t>Graduate School</w:t>
            </w:r>
          </w:p>
        </w:tc>
      </w:tr>
      <w:tr w:rsidR="004038A7" w:rsidRPr="007D2D92" w14:paraId="32841836" w14:textId="77777777" w:rsidTr="0088669E">
        <w:tblPrEx>
          <w:tblCellMar>
            <w:left w:w="99" w:type="dxa"/>
            <w:right w:w="99" w:type="dxa"/>
          </w:tblCellMar>
        </w:tblPrEx>
        <w:trPr>
          <w:trHeight w:val="162"/>
        </w:trPr>
        <w:tc>
          <w:tcPr>
            <w:tcW w:w="2552" w:type="dxa"/>
            <w:vMerge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0D43D1C7" w14:textId="77777777" w:rsidR="004038A7" w:rsidRPr="007D2D92" w:rsidRDefault="004038A7" w:rsidP="005B1B8B">
            <w:pPr>
              <w:rPr>
                <w:sz w:val="20"/>
                <w:szCs w:val="20"/>
              </w:rPr>
            </w:pPr>
          </w:p>
        </w:tc>
        <w:tc>
          <w:tcPr>
            <w:tcW w:w="27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DD3771C" w14:textId="09B2692B" w:rsidR="004038A7" w:rsidRPr="007D2D92" w:rsidRDefault="00C33897" w:rsidP="004038A7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itle of post</w:t>
            </w:r>
            <w:r w:rsidR="00AA63FD" w:rsidRPr="007D2D92">
              <w:rPr>
                <w:rFonts w:hint="eastAsia"/>
                <w:sz w:val="18"/>
                <w:szCs w:val="18"/>
              </w:rPr>
              <w:t>｜</w:t>
            </w:r>
            <w:r w:rsidR="0088669E" w:rsidRPr="0088669E">
              <w:rPr>
                <w:rFonts w:hint="eastAsia"/>
                <w:sz w:val="18"/>
                <w:szCs w:val="18"/>
              </w:rPr>
              <w:t>○○</w:t>
            </w:r>
          </w:p>
        </w:tc>
        <w:tc>
          <w:tcPr>
            <w:tcW w:w="51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48D79BD" w14:textId="141143D6" w:rsidR="004038A7" w:rsidRPr="007D2D92" w:rsidRDefault="00C33897" w:rsidP="004038A7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Name</w:t>
            </w:r>
            <w:r w:rsidR="00AA63FD" w:rsidRPr="007D2D92">
              <w:rPr>
                <w:rFonts w:hint="eastAsia"/>
                <w:sz w:val="18"/>
                <w:szCs w:val="18"/>
              </w:rPr>
              <w:t>｜</w:t>
            </w:r>
            <w:r w:rsidR="0088669E" w:rsidRPr="0088669E">
              <w:rPr>
                <w:rFonts w:hint="eastAsia"/>
                <w:sz w:val="18"/>
                <w:szCs w:val="18"/>
              </w:rPr>
              <w:t>○○　○○</w:t>
            </w:r>
          </w:p>
        </w:tc>
      </w:tr>
    </w:tbl>
    <w:p w14:paraId="7F6FDEB5" w14:textId="48BD6EDF" w:rsidR="00353F1A" w:rsidRDefault="00D866A8" w:rsidP="005B1B8B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28D0EF" wp14:editId="57B7FEF9">
                <wp:simplePos x="0" y="0"/>
                <wp:positionH relativeFrom="column">
                  <wp:posOffset>1775460</wp:posOffset>
                </wp:positionH>
                <wp:positionV relativeFrom="paragraph">
                  <wp:posOffset>179070</wp:posOffset>
                </wp:positionV>
                <wp:extent cx="2305685" cy="398145"/>
                <wp:effectExtent l="0" t="228600" r="0" b="1905"/>
                <wp:wrapNone/>
                <wp:docPr id="94" name="AutoShap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5685" cy="398145"/>
                        </a:xfrm>
                        <a:prstGeom prst="wedgeRectCallout">
                          <a:avLst>
                            <a:gd name="adj1" fmla="val -7313"/>
                            <a:gd name="adj2" fmla="val -105557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3B123" w14:textId="77777777" w:rsidR="0088669E" w:rsidRDefault="0088669E" w:rsidP="0088669E">
                            <w:pPr>
                              <w:pStyle w:val="Web"/>
                              <w:spacing w:before="0" w:beforeAutospacing="0" w:after="0" w:afterAutospacing="0" w:line="26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 xml:space="preserve">Please enter info. for </w:t>
                            </w: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  <w:u w:val="single"/>
                              </w:rPr>
                              <w:t>the research rep. for the theme</w:t>
                            </w: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 xml:space="preserve"> being reported. </w:t>
                            </w:r>
                          </w:p>
                        </w:txbxContent>
                      </wps:txbx>
                      <wps:bodyPr vertOverflow="clip" wrap="square" lIns="27432" tIns="18288" rIns="0" bIns="0" anchor="t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28D0EF" id="_x0000_s1030" type="#_x0000_t61" style="position:absolute;left:0;text-align:left;margin-left:139.8pt;margin-top:14.1pt;width:181.55pt;height:31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" adj="9220,-12000" fillcolor="#c5e0b3 [1305]">
                <v:textbox inset="2.16pt,1.44pt,0,0">
                  <w:txbxContent>
                    <w:p w14:paraId="16F3B123" w14:textId="77777777" w:rsidR="0088669E" w:rsidRDefault="0088669E" w:rsidP="0088669E">
                      <w:pPr>
                        <w:pStyle w:val="Web"/>
                        <w:spacing w:before="0" w:beforeAutospacing="0" w:after="0" w:afterAutospacing="0" w:line="260" w:lineRule="exact"/>
                      </w:pP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</w:rPr>
                        <w:t xml:space="preserve">Please enter info. for </w:t>
                      </w: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  <w:u w:val="single"/>
                        </w:rPr>
                        <w:t>the research rep. for the theme</w:t>
                      </w: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</w:rPr>
                        <w:t xml:space="preserve"> being reported. </w:t>
                      </w:r>
                    </w:p>
                  </w:txbxContent>
                </v:textbox>
              </v:shape>
            </w:pict>
          </mc:Fallback>
        </mc:AlternateContent>
      </w:r>
    </w:p>
    <w:p w14:paraId="20B30FEF" w14:textId="540C85A5" w:rsidR="005B1B8B" w:rsidRPr="007D2D92" w:rsidRDefault="00E64349" w:rsidP="005B1B8B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1</w:t>
      </w:r>
      <w:r>
        <w:rPr>
          <w:sz w:val="18"/>
          <w:szCs w:val="18"/>
        </w:rPr>
        <w:t xml:space="preserve">. </w:t>
      </w:r>
      <w:r w:rsidR="00FE3B9F" w:rsidRPr="007D2D92">
        <w:rPr>
          <w:rFonts w:hint="eastAsia"/>
          <w:sz w:val="18"/>
          <w:szCs w:val="18"/>
        </w:rPr>
        <w:t xml:space="preserve">Business, etc. </w:t>
      </w:r>
      <w:r w:rsidR="00FE3B9F" w:rsidRPr="007D2D92">
        <w:rPr>
          <w:sz w:val="18"/>
          <w:szCs w:val="18"/>
        </w:rPr>
        <w:t>s</w:t>
      </w:r>
      <w:r w:rsidR="00952EBE" w:rsidRPr="007D2D92">
        <w:rPr>
          <w:rFonts w:hint="eastAsia"/>
          <w:sz w:val="18"/>
          <w:szCs w:val="18"/>
        </w:rPr>
        <w:t xml:space="preserve">hares </w:t>
      </w:r>
      <w:r w:rsidR="00891791" w:rsidRPr="00353F1A">
        <w:rPr>
          <w:sz w:val="18"/>
        </w:rPr>
        <w:t>(</w:t>
      </w:r>
      <w:r w:rsidR="00952EBE" w:rsidRPr="007D2D92">
        <w:rPr>
          <w:rFonts w:hint="eastAsia"/>
          <w:b/>
          <w:sz w:val="18"/>
          <w:szCs w:val="18"/>
          <w:u w:val="single"/>
        </w:rPr>
        <w:t>related to research theme</w:t>
      </w:r>
      <w:r w:rsidR="00891791" w:rsidRPr="007D2D92">
        <w:rPr>
          <w:rFonts w:hint="eastAsia"/>
          <w:sz w:val="18"/>
          <w:szCs w:val="18"/>
        </w:rPr>
        <w:t>)</w:t>
      </w:r>
      <w:r w:rsidR="00891791" w:rsidRPr="007D2D92">
        <w:rPr>
          <w:sz w:val="18"/>
          <w:szCs w:val="18"/>
        </w:rPr>
        <w:t xml:space="preserve"> </w:t>
      </w:r>
      <w:r w:rsidR="00891791" w:rsidRPr="007D2D92">
        <w:rPr>
          <w:rFonts w:hint="eastAsia"/>
          <w:sz w:val="18"/>
          <w:szCs w:val="18"/>
        </w:rPr>
        <w:t>(</w:t>
      </w:r>
      <w:r w:rsidR="00952EBE" w:rsidRPr="007D2D92">
        <w:rPr>
          <w:rFonts w:hint="eastAsia"/>
          <w:sz w:val="18"/>
          <w:szCs w:val="18"/>
        </w:rPr>
        <w:t xml:space="preserve">Jan. </w:t>
      </w:r>
      <w:r w:rsidR="00952EBE" w:rsidRPr="007D2D92">
        <w:rPr>
          <w:sz w:val="18"/>
          <w:szCs w:val="18"/>
        </w:rPr>
        <w:t>1, 201</w:t>
      </w:r>
      <w:r w:rsidR="00EA1F19" w:rsidRPr="007D2D92">
        <w:rPr>
          <w:rFonts w:hint="eastAsia"/>
          <w:sz w:val="18"/>
          <w:szCs w:val="18"/>
        </w:rPr>
        <w:t>8</w:t>
      </w:r>
      <w:r w:rsidR="00952EBE" w:rsidRPr="007D2D92">
        <w:rPr>
          <w:sz w:val="18"/>
          <w:szCs w:val="18"/>
        </w:rPr>
        <w:t xml:space="preserve"> to present</w:t>
      </w:r>
      <w:r w:rsidR="00891791" w:rsidRPr="007D2D92">
        <w:rPr>
          <w:sz w:val="18"/>
          <w:szCs w:val="18"/>
        </w:rPr>
        <w:t>)</w:t>
      </w:r>
    </w:p>
    <w:p w14:paraId="107709F6" w14:textId="77777777" w:rsidR="005B1B8B" w:rsidRPr="007D2D92" w:rsidRDefault="005B1B8B" w:rsidP="00486F91">
      <w:pPr>
        <w:pBdr>
          <w:bottom w:val="dashed" w:sz="4" w:space="1" w:color="auto"/>
        </w:pBdr>
        <w:ind w:firstLineChars="50" w:firstLine="90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sz w:val="18"/>
          <w:szCs w:val="18"/>
        </w:rPr>
        <w:t xml:space="preserve"> </w:t>
      </w:r>
      <w:r w:rsidR="00970D0C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026D1F" w:rsidRPr="007D2D92">
        <w:rPr>
          <w:rFonts w:hint="eastAsia"/>
          <w:sz w:val="18"/>
          <w:szCs w:val="18"/>
        </w:rPr>
        <w:t xml:space="preserve"> </w:t>
      </w:r>
      <w:r w:rsidR="00FE3B9F" w:rsidRPr="007D2D92">
        <w:rPr>
          <w:rFonts w:ascii="ＭＳ ゴシック" w:eastAsia="ＭＳ ゴシック" w:hAnsi="ＭＳ ゴシック"/>
          <w:sz w:val="18"/>
          <w:szCs w:val="18"/>
        </w:rPr>
        <w:t>No shares held</w:t>
      </w:r>
    </w:p>
    <w:p w14:paraId="41C5D671" w14:textId="66043902" w:rsidR="005B1B8B" w:rsidRPr="007D2D92" w:rsidRDefault="005B1B8B" w:rsidP="005B1B8B">
      <w:pPr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/>
          <w:sz w:val="18"/>
          <w:szCs w:val="18"/>
        </w:rPr>
        <w:t xml:space="preserve"> </w:t>
      </w:r>
      <w:r w:rsidR="00486F91" w:rsidRPr="00353F1A">
        <w:rPr>
          <w:rFonts w:ascii="ＭＳ ゴシック" w:hAnsi="ＭＳ ゴシック"/>
          <w:sz w:val="18"/>
        </w:rPr>
        <w:t xml:space="preserve"> 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FE3B9F" w:rsidRPr="00353F1A">
        <w:rPr>
          <w:rFonts w:ascii="ＭＳ ゴシック" w:hAnsi="ＭＳ ゴシック"/>
          <w:sz w:val="18"/>
        </w:rPr>
        <w:t xml:space="preserve"> </w:t>
      </w:r>
      <w:r w:rsidR="00952EBE" w:rsidRPr="007D2D92">
        <w:rPr>
          <w:rFonts w:ascii="ＭＳ ゴシック" w:eastAsia="ＭＳ ゴシック" w:hAnsi="ＭＳ ゴシック" w:hint="eastAsia"/>
          <w:sz w:val="18"/>
          <w:szCs w:val="18"/>
        </w:rPr>
        <w:t>Shares held</w:t>
      </w:r>
    </w:p>
    <w:p w14:paraId="5DC0901B" w14:textId="3A0B5167" w:rsidR="004038A7" w:rsidRPr="007D2D92" w:rsidRDefault="00952EBE" w:rsidP="00952EBE">
      <w:pPr>
        <w:ind w:leftChars="50" w:left="105" w:firstLineChars="50" w:firstLine="9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>●</w:t>
      </w:r>
      <w:r w:rsidR="00FE3B9F" w:rsidRPr="007D2D92">
        <w:rPr>
          <w:sz w:val="18"/>
          <w:szCs w:val="18"/>
        </w:rPr>
        <w:t>Shareholder:</w:t>
      </w:r>
      <w:r w:rsidR="00486F91" w:rsidRPr="007D2D92">
        <w:rPr>
          <w:rFonts w:hint="eastAsia"/>
          <w:sz w:val="18"/>
          <w:szCs w:val="18"/>
        </w:rPr>
        <w:t xml:space="preserve">　　</w:t>
      </w:r>
      <w:r w:rsidR="000E4595" w:rsidRPr="007D2D92">
        <w:rPr>
          <w:rFonts w:hint="eastAsia"/>
          <w:sz w:val="18"/>
          <w:szCs w:val="18"/>
        </w:rPr>
        <w:t xml:space="preserve">　</w:t>
      </w:r>
      <w:r w:rsidR="00430D54" w:rsidRPr="007D2D92">
        <w:rPr>
          <w:rFonts w:hint="eastAsia"/>
          <w:sz w:val="18"/>
          <w:szCs w:val="18"/>
        </w:rPr>
        <w:t xml:space="preserve">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Pr="00FC1534">
        <w:rPr>
          <w:sz w:val="18"/>
          <w:szCs w:val="18"/>
        </w:rPr>
        <w:t>Self</w:t>
      </w:r>
      <w:r w:rsidR="00430D54" w:rsidRPr="00FC1534">
        <w:rPr>
          <w:rFonts w:hint="eastAsia"/>
          <w:sz w:val="18"/>
          <w:szCs w:val="18"/>
        </w:rPr>
        <w:t xml:space="preserve">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FE3B9F" w:rsidRPr="00FC1534">
        <w:rPr>
          <w:rFonts w:hint="eastAsia"/>
          <w:sz w:val="18"/>
          <w:szCs w:val="18"/>
        </w:rPr>
        <w:t>Spous</w:t>
      </w:r>
      <w:r w:rsidR="00FE3B9F" w:rsidRPr="00FC1534">
        <w:rPr>
          <w:sz w:val="18"/>
          <w:szCs w:val="18"/>
        </w:rPr>
        <w:t>e</w:t>
      </w:r>
      <w:r w:rsidR="00707913" w:rsidRPr="00FC1534">
        <w:rPr>
          <w:rFonts w:hint="eastAsia"/>
          <w:sz w:val="18"/>
          <w:szCs w:val="18"/>
        </w:rPr>
        <w:t xml:space="preserve">　　</w:t>
      </w:r>
      <w:r w:rsidR="00970D0C" w:rsidRPr="00FC1534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FC546B" w:rsidRPr="007D2D92">
        <w:rPr>
          <w:sz w:val="18"/>
          <w:szCs w:val="18"/>
        </w:rPr>
        <w:t>Parent or child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3402"/>
        <w:gridCol w:w="743"/>
        <w:gridCol w:w="1809"/>
        <w:gridCol w:w="1842"/>
      </w:tblGrid>
      <w:tr w:rsidR="00521789" w:rsidRPr="007D2D92" w14:paraId="7E8FA539" w14:textId="77777777" w:rsidTr="00740355"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F653A98" w14:textId="235B47E2" w:rsidR="004038A7" w:rsidRPr="007D2D92" w:rsidRDefault="00353F1A" w:rsidP="00740355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ame</w:t>
            </w:r>
            <w:r>
              <w:rPr>
                <w:sz w:val="18"/>
                <w:szCs w:val="18"/>
              </w:rPr>
              <w:t xml:space="preserve"> </w:t>
            </w:r>
            <w:r w:rsidR="00026D1F" w:rsidRPr="007D2D92">
              <w:rPr>
                <w:rFonts w:hint="eastAsia"/>
                <w:sz w:val="18"/>
                <w:szCs w:val="18"/>
              </w:rPr>
              <w:t xml:space="preserve">of </w:t>
            </w:r>
            <w:r w:rsidR="00034D26">
              <w:rPr>
                <w:rFonts w:hint="eastAsia"/>
                <w:sz w:val="18"/>
                <w:szCs w:val="18"/>
              </w:rPr>
              <w:t>business</w:t>
            </w:r>
            <w:r w:rsidR="00026D1F"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="007A0F41"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41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985AA71" w14:textId="1A99BC9E" w:rsidR="004038A7" w:rsidRPr="007D2D92" w:rsidRDefault="0088669E" w:rsidP="005B1B8B">
            <w:pPr>
              <w:rPr>
                <w:sz w:val="18"/>
                <w:szCs w:val="18"/>
              </w:rPr>
            </w:pPr>
            <w:r w:rsidRPr="0088669E">
              <w:rPr>
                <w:rFonts w:hint="eastAsia"/>
                <w:sz w:val="18"/>
                <w:szCs w:val="18"/>
              </w:rPr>
              <w:t>○○○</w:t>
            </w:r>
            <w:r w:rsidRPr="0088669E">
              <w:rPr>
                <w:sz w:val="18"/>
                <w:szCs w:val="18"/>
              </w:rPr>
              <w:t>Co., Ltd.</w:t>
            </w:r>
          </w:p>
        </w:tc>
        <w:tc>
          <w:tcPr>
            <w:tcW w:w="3651" w:type="dxa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07E886FF" w14:textId="57B55808" w:rsidR="004038A7" w:rsidRPr="007D2D92" w:rsidRDefault="00430D54" w:rsidP="00AE5281">
            <w:pPr>
              <w:ind w:left="90" w:hangingChars="50" w:hanging="90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FC546B" w:rsidRPr="007D2D92">
              <w:rPr>
                <w:sz w:val="18"/>
                <w:szCs w:val="18"/>
              </w:rPr>
              <w:t>Businesses using re</w:t>
            </w:r>
            <w:r w:rsidR="00C87A7A">
              <w:rPr>
                <w:sz w:val="18"/>
                <w:szCs w:val="18"/>
              </w:rPr>
              <w:t>search outcomes developed at a U</w:t>
            </w:r>
            <w:r w:rsidR="00FC546B" w:rsidRPr="007D2D92">
              <w:rPr>
                <w:sz w:val="18"/>
                <w:szCs w:val="18"/>
              </w:rPr>
              <w:t>niversity</w:t>
            </w:r>
          </w:p>
        </w:tc>
      </w:tr>
      <w:tr w:rsidR="00521789" w:rsidRPr="007D2D92" w14:paraId="7A1CCCD6" w14:textId="77777777" w:rsidTr="007403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C26B93" w14:textId="77777777" w:rsidR="00A34FA0" w:rsidRPr="007D2D92" w:rsidRDefault="00026D1F" w:rsidP="00026D1F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</w:t>
            </w:r>
          </w:p>
        </w:tc>
        <w:tc>
          <w:tcPr>
            <w:tcW w:w="5954" w:type="dxa"/>
            <w:gridSpan w:val="3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8A5C796" w14:textId="3C0F99E6" w:rsidR="00A34FA0" w:rsidRPr="007D2D92" w:rsidRDefault="00A81074" w:rsidP="00152146">
            <w:pPr>
              <w:ind w:left="90" w:hangingChars="50" w:hanging="90"/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026D1F" w:rsidRPr="007D2D92">
              <w:rPr>
                <w:sz w:val="18"/>
                <w:szCs w:val="18"/>
              </w:rPr>
              <w:t>Publicly traded</w:t>
            </w:r>
            <w:r w:rsidR="00A34FA0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430D54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535D53" w:rsidRPr="007D2D92">
              <w:rPr>
                <w:rFonts w:hint="eastAsia"/>
                <w:sz w:val="18"/>
                <w:szCs w:val="18"/>
              </w:rPr>
              <w:t xml:space="preserve">Private </w:t>
            </w:r>
            <w:r w:rsidR="00B75F42" w:rsidRPr="007D2D92">
              <w:rPr>
                <w:sz w:val="18"/>
                <w:szCs w:val="18"/>
              </w:rPr>
              <w:t>equity</w:t>
            </w:r>
            <w:r w:rsidR="00A34FA0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026D1F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026D1F" w:rsidRPr="007D2D92">
              <w:rPr>
                <w:rFonts w:hint="eastAsia"/>
                <w:sz w:val="18"/>
                <w:szCs w:val="18"/>
              </w:rPr>
              <w:t>Stock</w:t>
            </w:r>
            <w:r w:rsidR="00026D1F" w:rsidRPr="007D2D92">
              <w:rPr>
                <w:sz w:val="18"/>
                <w:szCs w:val="18"/>
              </w:rPr>
              <w:t xml:space="preserve"> </w:t>
            </w:r>
            <w:r w:rsidR="0060727F" w:rsidRPr="007D2D92">
              <w:rPr>
                <w:sz w:val="18"/>
                <w:szCs w:val="18"/>
              </w:rPr>
              <w:t>warrant</w:t>
            </w:r>
            <w:r w:rsidR="00F444AA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="00F444AA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A958AE" w:rsidRPr="007D2D92">
              <w:rPr>
                <w:sz w:val="18"/>
                <w:szCs w:val="18"/>
              </w:rPr>
              <w:t>O</w:t>
            </w:r>
            <w:r w:rsidR="00026D1F" w:rsidRPr="007D2D92">
              <w:rPr>
                <w:sz w:val="18"/>
                <w:szCs w:val="18"/>
              </w:rPr>
              <w:t>ther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AE68F85" w14:textId="77777777" w:rsidR="00A34FA0" w:rsidRPr="007D2D92" w:rsidRDefault="00A34FA0" w:rsidP="00AE5281">
            <w:pPr>
              <w:ind w:left="21"/>
              <w:rPr>
                <w:sz w:val="18"/>
                <w:szCs w:val="18"/>
              </w:rPr>
            </w:pPr>
          </w:p>
        </w:tc>
      </w:tr>
      <w:tr w:rsidR="007512D9" w:rsidRPr="007D2D92" w14:paraId="458F5CFF" w14:textId="77777777" w:rsidTr="00740355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DEB20C2" w14:textId="77777777" w:rsidR="007512D9" w:rsidRPr="007D2D92" w:rsidRDefault="00026D1F" w:rsidP="00486F91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No. of shares owned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54856D" w14:textId="5700F6B8" w:rsidR="007512D9" w:rsidRPr="007D2D92" w:rsidRDefault="00384E74" w:rsidP="005B1B8B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500</w:t>
            </w:r>
            <w:r w:rsidR="00D866A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FD2C3DC" wp14:editId="4EB02825">
                      <wp:simplePos x="0" y="0"/>
                      <wp:positionH relativeFrom="column">
                        <wp:posOffset>1929130</wp:posOffset>
                      </wp:positionH>
                      <wp:positionV relativeFrom="paragraph">
                        <wp:posOffset>5080</wp:posOffset>
                      </wp:positionV>
                      <wp:extent cx="2155825" cy="904240"/>
                      <wp:effectExtent l="76200" t="628650" r="6350" b="10160"/>
                      <wp:wrapNone/>
                      <wp:docPr id="2" name="AutoShape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5825" cy="904240"/>
                              </a:xfrm>
                              <a:prstGeom prst="wedgeRectCallout">
                                <a:avLst>
                                  <a:gd name="adj1" fmla="val -52296"/>
                                  <a:gd name="adj2" fmla="val -116926"/>
                                </a:avLst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43DEA9" w14:textId="77777777" w:rsidR="00384E74" w:rsidRDefault="00384E74" w:rsidP="00384E74">
                                  <w:pPr>
                                    <w:pStyle w:val="Web"/>
                                    <w:spacing w:before="0" w:beforeAutospacing="0" w:after="0" w:afterAutospacing="0" w:line="240" w:lineRule="exact"/>
                                  </w:pPr>
                                  <w:r>
                                    <w:rPr>
                                      <w:rFonts w:cstheme="minorBidi" w:hint="eastAsia"/>
                                      <w:color w:val="000000"/>
                                      <w:sz w:val="20"/>
                                      <w:szCs w:val="20"/>
                                    </w:rPr>
                                    <w:t>Q.1 to 4: Please tick any of Self, Spousal or Parental (both parents and children) boxes. Please use a single report sheet even if there are a number of people applicable.</w:t>
                                  </w:r>
                                </w:p>
                              </w:txbxContent>
                            </wps:txbx>
                            <wps:bodyPr rot="0" vert="horz" wrap="square" lIns="27432" tIns="18288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2C3DC" id="AutoShape 268" o:spid="_x0000_s1031" type="#_x0000_t61" style="position:absolute;left:0;text-align:left;margin-left:151.9pt;margin-top:.4pt;width:169.75pt;height:71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" adj="-496,-14456" fillcolor="#c5e0b3 [1305]">
                      <v:textbox inset="2.16pt,1.44pt,0,0">
                        <w:txbxContent>
                          <w:p w14:paraId="0A43DEA9" w14:textId="77777777" w:rsidR="00384E74" w:rsidRDefault="00384E74" w:rsidP="00384E74">
                            <w:pPr>
                              <w:pStyle w:val="Web"/>
                              <w:spacing w:before="0" w:beforeAutospacing="0" w:after="0" w:afterAutospacing="0" w:line="240" w:lineRule="exact"/>
                            </w:pPr>
                            <w:r>
                              <w:rPr>
                                <w:rFonts w:cstheme="minorBidi" w:hint="eastAsia"/>
                                <w:color w:val="000000"/>
                                <w:sz w:val="20"/>
                                <w:szCs w:val="20"/>
                              </w:rPr>
                              <w:t>Q.1 to 4: Please tick any of Self, Spousal or Parental (both parents and children) boxes. Please use a single report sheet even if there are a number of people applicabl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512D9" w:rsidRPr="007D2D92" w14:paraId="54C9F50C" w14:textId="77777777" w:rsidTr="00740355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7EF7789" w14:textId="77777777" w:rsidR="007512D9" w:rsidRPr="007D2D92" w:rsidRDefault="00A958AE" w:rsidP="005B1B8B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Percentage of shares held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8C97CEA" w14:textId="7495B832" w:rsidR="007512D9" w:rsidRPr="007D2D92" w:rsidRDefault="00384E74" w:rsidP="00384E74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           </w:t>
            </w:r>
            <w:r w:rsidR="00A958AE" w:rsidRPr="007D2D92">
              <w:rPr>
                <w:sz w:val="18"/>
                <w:szCs w:val="18"/>
              </w:rPr>
              <w:t>approx.</w:t>
            </w:r>
            <w:r w:rsidR="007512D9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7512D9" w:rsidRPr="007D2D92">
              <w:rPr>
                <w:sz w:val="18"/>
                <w:szCs w:val="18"/>
              </w:rPr>
              <w:t>％</w:t>
            </w:r>
          </w:p>
        </w:tc>
      </w:tr>
      <w:tr w:rsidR="007512D9" w:rsidRPr="007D2D92" w14:paraId="18AC10FA" w14:textId="77777777" w:rsidTr="00740355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62CAB79B" w14:textId="77777777" w:rsidR="007512D9" w:rsidRPr="007D2D92" w:rsidRDefault="0060727F" w:rsidP="00152146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Time of a</w:t>
            </w:r>
            <w:r w:rsidR="00A958AE" w:rsidRPr="007D2D92">
              <w:rPr>
                <w:rFonts w:hint="eastAsia"/>
                <w:sz w:val="18"/>
                <w:szCs w:val="18"/>
              </w:rPr>
              <w:t>cqui</w:t>
            </w:r>
            <w:r w:rsidRPr="007D2D92">
              <w:rPr>
                <w:sz w:val="18"/>
                <w:szCs w:val="18"/>
              </w:rPr>
              <w:t>sition</w:t>
            </w:r>
            <w:r w:rsidR="00A958AE" w:rsidRPr="007D2D92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F2A4E1" w14:textId="28DC0540" w:rsidR="007512D9" w:rsidRPr="007D2D92" w:rsidRDefault="00384E74" w:rsidP="00384E74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20XX</w:t>
            </w:r>
            <w:r w:rsidR="007512D9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384E74">
              <w:rPr>
                <w:sz w:val="18"/>
                <w:szCs w:val="18"/>
              </w:rPr>
              <w:t>yy</w:t>
            </w:r>
            <w:r w:rsidR="007512D9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384E74">
              <w:rPr>
                <w:sz w:val="18"/>
                <w:szCs w:val="18"/>
              </w:rPr>
              <w:t>XX</w:t>
            </w:r>
            <w:r>
              <w:rPr>
                <w:sz w:val="18"/>
                <w:szCs w:val="18"/>
              </w:rPr>
              <w:t xml:space="preserve">  </w:t>
            </w:r>
            <w:r w:rsidRPr="00384E74">
              <w:rPr>
                <w:sz w:val="18"/>
                <w:szCs w:val="18"/>
              </w:rPr>
              <w:t>mm (about)</w:t>
            </w:r>
          </w:p>
        </w:tc>
      </w:tr>
      <w:tr w:rsidR="007512D9" w:rsidRPr="007D2D92" w14:paraId="2CE76FBB" w14:textId="77777777" w:rsidTr="00384E74">
        <w:tblPrEx>
          <w:tblCellMar>
            <w:left w:w="99" w:type="dxa"/>
            <w:right w:w="99" w:type="dxa"/>
          </w:tblCellMar>
        </w:tblPrEx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1C13F401" w14:textId="77777777" w:rsidR="007512D9" w:rsidRPr="007D2D92" w:rsidRDefault="00A958AE" w:rsidP="005B1B8B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Reason for acquisition</w:t>
            </w:r>
          </w:p>
        </w:tc>
        <w:tc>
          <w:tcPr>
            <w:tcW w:w="779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4849225" w14:textId="604AC245" w:rsidR="007512D9" w:rsidRPr="007D2D92" w:rsidRDefault="00384E74" w:rsidP="00384E74">
            <w:pPr>
              <w:jc w:val="left"/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For property management</w:t>
            </w:r>
          </w:p>
        </w:tc>
      </w:tr>
    </w:tbl>
    <w:p w14:paraId="79243D1B" w14:textId="53F963DB" w:rsidR="00EC0E16" w:rsidRPr="007D2D92" w:rsidRDefault="00EC0E16" w:rsidP="00EC0E16">
      <w:pPr>
        <w:ind w:leftChars="50" w:left="105" w:firstLineChars="50" w:firstLine="9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lastRenderedPageBreak/>
        <w:t>●</w:t>
      </w:r>
      <w:r w:rsidRPr="007D2D92">
        <w:rPr>
          <w:sz w:val="18"/>
          <w:szCs w:val="18"/>
        </w:rPr>
        <w:t>Shareholder:</w:t>
      </w:r>
      <w:r w:rsidRPr="007D2D92">
        <w:rPr>
          <w:rFonts w:hint="eastAsia"/>
          <w:sz w:val="18"/>
          <w:szCs w:val="18"/>
        </w:rPr>
        <w:t xml:space="preserve">　　　　</w:t>
      </w:r>
      <w:r w:rsidRPr="00FC1534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FC1534">
        <w:rPr>
          <w:sz w:val="18"/>
          <w:szCs w:val="18"/>
        </w:rPr>
        <w:t>Self</w:t>
      </w:r>
      <w:r w:rsidRPr="00FC1534">
        <w:rPr>
          <w:rFonts w:hint="eastAsia"/>
          <w:sz w:val="18"/>
          <w:szCs w:val="18"/>
        </w:rPr>
        <w:t xml:space="preserve">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Pr="00FC1534">
        <w:rPr>
          <w:rFonts w:hint="eastAsia"/>
          <w:sz w:val="18"/>
          <w:szCs w:val="18"/>
        </w:rPr>
        <w:t>Spous</w:t>
      </w:r>
      <w:r w:rsidRPr="00FC1534">
        <w:rPr>
          <w:sz w:val="18"/>
          <w:szCs w:val="18"/>
        </w:rPr>
        <w:t>e</w:t>
      </w:r>
      <w:r w:rsidRPr="00FC1534">
        <w:rPr>
          <w:rFonts w:hint="eastAsia"/>
          <w:sz w:val="18"/>
          <w:szCs w:val="18"/>
        </w:rPr>
        <w:t xml:space="preserve">　　</w:t>
      </w:r>
      <w:r w:rsidRPr="00FC1534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Parent or child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3402"/>
        <w:gridCol w:w="743"/>
        <w:gridCol w:w="1809"/>
        <w:gridCol w:w="1842"/>
      </w:tblGrid>
      <w:tr w:rsidR="00EC0E16" w:rsidRPr="007D2D92" w14:paraId="74E0D15E" w14:textId="77777777" w:rsidTr="00ED534C"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E49390E" w14:textId="77777777" w:rsidR="00EC0E16" w:rsidRPr="007D2D92" w:rsidRDefault="00EC0E16" w:rsidP="00ED534C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ame</w:t>
            </w:r>
            <w:r>
              <w:rPr>
                <w:sz w:val="18"/>
                <w:szCs w:val="18"/>
              </w:rPr>
              <w:t xml:space="preserve"> </w:t>
            </w:r>
            <w:r w:rsidRPr="007D2D92">
              <w:rPr>
                <w:rFonts w:hint="eastAsia"/>
                <w:sz w:val="18"/>
                <w:szCs w:val="18"/>
              </w:rPr>
              <w:t xml:space="preserve">of </w:t>
            </w:r>
            <w:r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41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A1EBEDA" w14:textId="496FAE36" w:rsidR="00EC0E16" w:rsidRPr="007D2D92" w:rsidRDefault="00384E74" w:rsidP="00ED534C">
            <w:pPr>
              <w:rPr>
                <w:sz w:val="18"/>
                <w:szCs w:val="18"/>
              </w:rPr>
            </w:pPr>
            <w:r w:rsidRPr="00384E74">
              <w:rPr>
                <w:rFonts w:hint="eastAsia"/>
                <w:sz w:val="18"/>
                <w:szCs w:val="18"/>
              </w:rPr>
              <w:t>○○○</w:t>
            </w:r>
            <w:r w:rsidRPr="00384E74">
              <w:rPr>
                <w:sz w:val="18"/>
                <w:szCs w:val="18"/>
              </w:rPr>
              <w:t>Co., Ltd.</w:t>
            </w:r>
          </w:p>
        </w:tc>
        <w:tc>
          <w:tcPr>
            <w:tcW w:w="3651" w:type="dxa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688C9945" w14:textId="77777777" w:rsidR="00EC0E16" w:rsidRPr="007D2D92" w:rsidRDefault="00EC0E16" w:rsidP="00ED534C">
            <w:pPr>
              <w:ind w:left="90" w:hangingChars="50" w:hanging="90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>Businesses using re</w:t>
            </w:r>
            <w:r>
              <w:rPr>
                <w:sz w:val="18"/>
                <w:szCs w:val="18"/>
              </w:rPr>
              <w:t>search outcomes developed at a U</w:t>
            </w:r>
            <w:r w:rsidRPr="007D2D92">
              <w:rPr>
                <w:sz w:val="18"/>
                <w:szCs w:val="18"/>
              </w:rPr>
              <w:t>niversity</w:t>
            </w:r>
          </w:p>
        </w:tc>
      </w:tr>
      <w:tr w:rsidR="00EC0E16" w:rsidRPr="007D2D92" w14:paraId="50E03A52" w14:textId="77777777" w:rsidTr="00ED534C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CF32A" w14:textId="77777777" w:rsidR="00EC0E16" w:rsidRPr="007D2D92" w:rsidRDefault="00EC0E16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</w:t>
            </w:r>
          </w:p>
        </w:tc>
        <w:tc>
          <w:tcPr>
            <w:tcW w:w="5954" w:type="dxa"/>
            <w:gridSpan w:val="3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4998161" w14:textId="7AC3449F" w:rsidR="00EC0E16" w:rsidRPr="007D2D92" w:rsidRDefault="00A81074" w:rsidP="00ED534C">
            <w:pPr>
              <w:ind w:left="90" w:hangingChars="50" w:hanging="90"/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EC0E16" w:rsidRPr="007D2D92">
              <w:rPr>
                <w:sz w:val="18"/>
                <w:szCs w:val="18"/>
              </w:rPr>
              <w:t>Publicly traded</w:t>
            </w:r>
            <w:r w:rsidR="00EC0E16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EC0E16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EC0E16" w:rsidRPr="007D2D92">
              <w:rPr>
                <w:rFonts w:hint="eastAsia"/>
                <w:sz w:val="18"/>
                <w:szCs w:val="18"/>
              </w:rPr>
              <w:t xml:space="preserve">Private </w:t>
            </w:r>
            <w:r w:rsidR="00EC0E16" w:rsidRPr="007D2D92">
              <w:rPr>
                <w:sz w:val="18"/>
                <w:szCs w:val="18"/>
              </w:rPr>
              <w:t>equity</w:t>
            </w:r>
            <w:r w:rsidR="00EC0E16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EC0E16" w:rsidRPr="007D2D92">
              <w:rPr>
                <w:rFonts w:hint="eastAsia"/>
                <w:sz w:val="18"/>
                <w:szCs w:val="18"/>
              </w:rPr>
              <w:t>Stock</w:t>
            </w:r>
            <w:r w:rsidR="00EC0E16" w:rsidRPr="007D2D92">
              <w:rPr>
                <w:sz w:val="18"/>
                <w:szCs w:val="18"/>
              </w:rPr>
              <w:t xml:space="preserve"> warrant</w:t>
            </w:r>
            <w:r w:rsidR="00EC0E16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="00EC0E16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EC0E16" w:rsidRPr="007D2D92">
              <w:rPr>
                <w:sz w:val="18"/>
                <w:szCs w:val="18"/>
              </w:rPr>
              <w:t>Other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005281A" w14:textId="77777777" w:rsidR="00EC0E16" w:rsidRPr="007D2D92" w:rsidRDefault="00EC0E16" w:rsidP="00ED534C">
            <w:pPr>
              <w:ind w:left="21"/>
              <w:rPr>
                <w:sz w:val="18"/>
                <w:szCs w:val="18"/>
              </w:rPr>
            </w:pPr>
          </w:p>
        </w:tc>
      </w:tr>
      <w:tr w:rsidR="00EC0E16" w:rsidRPr="007D2D92" w14:paraId="14D874F3" w14:textId="77777777" w:rsidTr="00ED534C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52A4391" w14:textId="77777777" w:rsidR="00EC0E16" w:rsidRPr="007D2D92" w:rsidRDefault="00EC0E16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No. of shares owned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6EDB1C" w14:textId="33E3675E" w:rsidR="00EC0E16" w:rsidRPr="007D2D92" w:rsidRDefault="00384E74" w:rsidP="00ED534C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0</w:t>
            </w:r>
          </w:p>
        </w:tc>
      </w:tr>
      <w:tr w:rsidR="00EC0E16" w:rsidRPr="007D2D92" w14:paraId="5545AFD7" w14:textId="77777777" w:rsidTr="00ED534C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F0B5576" w14:textId="77777777" w:rsidR="00EC0E16" w:rsidRPr="007D2D92" w:rsidRDefault="00EC0E16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Percentage of shares held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DA6447" w14:textId="60CEB9BF" w:rsidR="00EC0E16" w:rsidRPr="007D2D92" w:rsidRDefault="00384E74" w:rsidP="00384E7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    </w:t>
            </w:r>
            <w:r w:rsidR="00EC0E16" w:rsidRPr="007D2D92">
              <w:rPr>
                <w:sz w:val="18"/>
                <w:szCs w:val="18"/>
              </w:rPr>
              <w:t>approx.</w:t>
            </w:r>
            <w:r w:rsidR="00EC0E16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EC0E16" w:rsidRPr="007D2D92">
              <w:rPr>
                <w:sz w:val="18"/>
                <w:szCs w:val="18"/>
              </w:rPr>
              <w:t>％</w:t>
            </w:r>
          </w:p>
        </w:tc>
      </w:tr>
      <w:tr w:rsidR="00384E74" w:rsidRPr="007D2D92" w14:paraId="1F1D649B" w14:textId="77777777" w:rsidTr="00ED534C">
        <w:trPr>
          <w:gridAfter w:val="3"/>
          <w:wAfter w:w="4394" w:type="dxa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6D779FD9" w14:textId="77777777" w:rsidR="00384E74" w:rsidRPr="007D2D92" w:rsidRDefault="00384E74" w:rsidP="00384E74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Time of a</w:t>
            </w:r>
            <w:r w:rsidRPr="007D2D92">
              <w:rPr>
                <w:rFonts w:hint="eastAsia"/>
                <w:sz w:val="18"/>
                <w:szCs w:val="18"/>
              </w:rPr>
              <w:t>cqui</w:t>
            </w:r>
            <w:r w:rsidRPr="007D2D92">
              <w:rPr>
                <w:sz w:val="18"/>
                <w:szCs w:val="18"/>
              </w:rPr>
              <w:t>sition</w:t>
            </w:r>
            <w:r w:rsidRPr="007D2D92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13C3DD9" w14:textId="5E85C329" w:rsidR="00384E74" w:rsidRPr="007D2D92" w:rsidRDefault="00384E74" w:rsidP="00384E74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20XX</w:t>
            </w: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384E74">
              <w:rPr>
                <w:sz w:val="18"/>
                <w:szCs w:val="18"/>
              </w:rPr>
              <w:t>yy</w:t>
            </w: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384E74">
              <w:rPr>
                <w:sz w:val="18"/>
                <w:szCs w:val="18"/>
              </w:rPr>
              <w:t>XX</w:t>
            </w:r>
            <w:r>
              <w:rPr>
                <w:sz w:val="18"/>
                <w:szCs w:val="18"/>
              </w:rPr>
              <w:t xml:space="preserve">  </w:t>
            </w:r>
            <w:r w:rsidRPr="00384E74">
              <w:rPr>
                <w:sz w:val="18"/>
                <w:szCs w:val="18"/>
              </w:rPr>
              <w:t>mm (about)</w:t>
            </w:r>
          </w:p>
        </w:tc>
      </w:tr>
      <w:tr w:rsidR="00EC0E16" w:rsidRPr="007D2D92" w14:paraId="5F00A310" w14:textId="77777777" w:rsidTr="00ED534C">
        <w:tc>
          <w:tcPr>
            <w:tcW w:w="241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5A95FAE" w14:textId="77777777" w:rsidR="00EC0E16" w:rsidRPr="007D2D92" w:rsidRDefault="00EC0E16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Reason for acquisition</w:t>
            </w:r>
          </w:p>
        </w:tc>
        <w:tc>
          <w:tcPr>
            <w:tcW w:w="779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DC87A18" w14:textId="14C50627" w:rsidR="00EC0E16" w:rsidRPr="007D2D92" w:rsidRDefault="00384E74" w:rsidP="00ED534C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For property management</w:t>
            </w:r>
          </w:p>
        </w:tc>
      </w:tr>
    </w:tbl>
    <w:p w14:paraId="1E1606D7" w14:textId="77777777" w:rsidR="00353F1A" w:rsidRDefault="00353F1A" w:rsidP="003D761C">
      <w:pPr>
        <w:spacing w:line="240" w:lineRule="exact"/>
        <w:rPr>
          <w:sz w:val="18"/>
          <w:szCs w:val="18"/>
        </w:rPr>
      </w:pPr>
    </w:p>
    <w:p w14:paraId="400EE413" w14:textId="7E1556E1" w:rsidR="005B1B8B" w:rsidRPr="007D2D92" w:rsidRDefault="00E64349" w:rsidP="003D761C">
      <w:pPr>
        <w:spacing w:line="240" w:lineRule="exact"/>
        <w:rPr>
          <w:sz w:val="18"/>
          <w:szCs w:val="18"/>
        </w:rPr>
      </w:pPr>
      <w:r>
        <w:rPr>
          <w:rFonts w:hint="eastAsia"/>
          <w:sz w:val="18"/>
          <w:szCs w:val="18"/>
        </w:rPr>
        <w:t>2.</w:t>
      </w:r>
      <w:r>
        <w:rPr>
          <w:sz w:val="18"/>
          <w:szCs w:val="18"/>
        </w:rPr>
        <w:t xml:space="preserve"> </w:t>
      </w:r>
      <w:r w:rsidR="007A0F41" w:rsidRPr="007D2D92">
        <w:rPr>
          <w:sz w:val="18"/>
          <w:szCs w:val="18"/>
        </w:rPr>
        <w:t>S</w:t>
      </w:r>
      <w:r w:rsidR="000D0E59" w:rsidRPr="007D2D92">
        <w:rPr>
          <w:sz w:val="18"/>
          <w:szCs w:val="18"/>
        </w:rPr>
        <w:t>ide</w:t>
      </w:r>
      <w:r w:rsidR="000D0E59" w:rsidRPr="007D2D92">
        <w:rPr>
          <w:rFonts w:hint="eastAsia"/>
          <w:sz w:val="18"/>
          <w:szCs w:val="18"/>
        </w:rPr>
        <w:t xml:space="preserve"> business</w:t>
      </w:r>
      <w:r w:rsidR="000D0E59" w:rsidRPr="007D2D92">
        <w:rPr>
          <w:sz w:val="18"/>
          <w:szCs w:val="18"/>
        </w:rPr>
        <w:t xml:space="preserve"> etc.</w:t>
      </w:r>
      <w:r w:rsidR="007A0F41" w:rsidRPr="007D2D92">
        <w:rPr>
          <w:sz w:val="18"/>
          <w:szCs w:val="18"/>
        </w:rPr>
        <w:t xml:space="preserve"> </w:t>
      </w:r>
      <w:r w:rsidR="00891791" w:rsidRPr="007D2D92">
        <w:rPr>
          <w:sz w:val="18"/>
          <w:szCs w:val="18"/>
        </w:rPr>
        <w:t>(</w:t>
      </w:r>
      <w:r w:rsidR="000D0E59" w:rsidRPr="007D2D92">
        <w:rPr>
          <w:rFonts w:hint="eastAsia"/>
          <w:b/>
          <w:sz w:val="18"/>
          <w:szCs w:val="18"/>
          <w:u w:val="single"/>
        </w:rPr>
        <w:t>related to research theme</w:t>
      </w:r>
      <w:r w:rsidR="00891791" w:rsidRPr="007D2D92">
        <w:rPr>
          <w:rFonts w:hint="eastAsia"/>
          <w:sz w:val="18"/>
          <w:szCs w:val="18"/>
        </w:rPr>
        <w:t>)</w:t>
      </w:r>
      <w:r w:rsidR="00891791" w:rsidRPr="007D2D92">
        <w:rPr>
          <w:sz w:val="18"/>
          <w:szCs w:val="18"/>
        </w:rPr>
        <w:t xml:space="preserve"> </w:t>
      </w:r>
      <w:r w:rsidR="00891791" w:rsidRPr="007D2D92">
        <w:rPr>
          <w:rFonts w:hint="eastAsia"/>
          <w:sz w:val="18"/>
          <w:szCs w:val="18"/>
        </w:rPr>
        <w:t>(</w:t>
      </w:r>
      <w:r w:rsidR="000D0E59" w:rsidRPr="007D2D92">
        <w:rPr>
          <w:rFonts w:hint="eastAsia"/>
          <w:sz w:val="18"/>
          <w:szCs w:val="18"/>
        </w:rPr>
        <w:t xml:space="preserve">Jan. </w:t>
      </w:r>
      <w:r w:rsidR="000D0E59" w:rsidRPr="007D2D92">
        <w:rPr>
          <w:sz w:val="18"/>
          <w:szCs w:val="18"/>
        </w:rPr>
        <w:t xml:space="preserve">1, </w:t>
      </w:r>
      <w:r w:rsidR="00515D05">
        <w:rPr>
          <w:sz w:val="18"/>
          <w:szCs w:val="18"/>
        </w:rPr>
        <w:t>2020</w:t>
      </w:r>
      <w:r w:rsidR="000D0E59" w:rsidRPr="007D2D92">
        <w:rPr>
          <w:sz w:val="18"/>
          <w:szCs w:val="18"/>
        </w:rPr>
        <w:t xml:space="preserve"> to present</w:t>
      </w:r>
      <w:r w:rsidR="00891791" w:rsidRPr="007D2D92">
        <w:rPr>
          <w:sz w:val="18"/>
          <w:szCs w:val="18"/>
        </w:rPr>
        <w:t>)</w:t>
      </w:r>
      <w:r w:rsidR="005B1B8B" w:rsidRPr="007D2D92">
        <w:rPr>
          <w:sz w:val="18"/>
          <w:szCs w:val="18"/>
        </w:rPr>
        <w:t xml:space="preserve">　　　　　　　　　　　　　　　　</w:t>
      </w:r>
    </w:p>
    <w:p w14:paraId="16508D43" w14:textId="5FA16D73" w:rsidR="005B1B8B" w:rsidRPr="007D2D92" w:rsidRDefault="001D325F" w:rsidP="003D761C">
      <w:pPr>
        <w:pBdr>
          <w:bottom w:val="dashed" w:sz="4" w:space="1" w:color="auto"/>
        </w:pBdr>
        <w:spacing w:line="240" w:lineRule="exact"/>
        <w:ind w:firstLineChars="100" w:firstLine="180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0D0E59" w:rsidRPr="007D2D92">
        <w:rPr>
          <w:rFonts w:ascii="ＭＳ ゴシック" w:eastAsia="ＭＳ ゴシック" w:hAnsi="ＭＳ ゴシック"/>
          <w:sz w:val="18"/>
          <w:szCs w:val="18"/>
        </w:rPr>
        <w:t xml:space="preserve"> </w:t>
      </w:r>
      <w:r w:rsidR="000D0E59"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No side </w:t>
      </w:r>
      <w:r w:rsidR="007A0F41" w:rsidRPr="007D2D92">
        <w:rPr>
          <w:rFonts w:ascii="ＭＳ ゴシック" w:eastAsia="ＭＳ ゴシック" w:hAnsi="ＭＳ ゴシック"/>
          <w:sz w:val="18"/>
          <w:szCs w:val="18"/>
        </w:rPr>
        <w:t>business/employment</w:t>
      </w:r>
    </w:p>
    <w:p w14:paraId="2B480D72" w14:textId="78C61F17" w:rsidR="005B1B8B" w:rsidRPr="007D2D92" w:rsidRDefault="00A81074" w:rsidP="00353F1A">
      <w:pPr>
        <w:spacing w:line="240" w:lineRule="exact"/>
        <w:ind w:firstLineChars="100" w:firstLine="180"/>
        <w:rPr>
          <w:rFonts w:ascii="ＭＳ ゴシック" w:eastAsia="ＭＳ ゴシック" w:hAnsi="ＭＳ ゴシック"/>
          <w:sz w:val="18"/>
          <w:szCs w:val="18"/>
        </w:rPr>
      </w:pPr>
      <w:r w:rsidRPr="00A81074">
        <w:rPr>
          <w:rFonts w:hint="eastAsia"/>
          <w:color w:val="000000" w:themeColor="text1"/>
          <w:sz w:val="18"/>
          <w:szCs w:val="18"/>
        </w:rPr>
        <w:t>✔</w:t>
      </w:r>
      <w:r w:rsidR="000D0E59"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 </w:t>
      </w:r>
      <w:r w:rsidR="007A0F41" w:rsidRPr="007D2D92">
        <w:rPr>
          <w:rFonts w:ascii="ＭＳ ゴシック" w:eastAsia="ＭＳ ゴシック" w:hAnsi="ＭＳ ゴシック"/>
          <w:sz w:val="18"/>
          <w:szCs w:val="18"/>
        </w:rPr>
        <w:t>S</w:t>
      </w:r>
      <w:r w:rsidR="000D0E59"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ide </w:t>
      </w:r>
      <w:r w:rsidR="007A0F41" w:rsidRPr="007D2D92">
        <w:rPr>
          <w:rFonts w:ascii="ＭＳ ゴシック" w:eastAsia="ＭＳ ゴシック" w:hAnsi="ＭＳ ゴシック"/>
          <w:sz w:val="18"/>
          <w:szCs w:val="18"/>
        </w:rPr>
        <w:t>business/employment</w:t>
      </w:r>
    </w:p>
    <w:p w14:paraId="06389A8C" w14:textId="06C59973" w:rsidR="00697746" w:rsidRPr="007D2D92" w:rsidRDefault="000D0E59" w:rsidP="000D0E59">
      <w:pPr>
        <w:ind w:leftChars="50" w:left="105" w:firstLineChars="50" w:firstLine="9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>●Person applicable</w:t>
      </w:r>
      <w:r w:rsidR="00697746" w:rsidRPr="007D2D92">
        <w:rPr>
          <w:rFonts w:hint="eastAsia"/>
          <w:sz w:val="18"/>
          <w:szCs w:val="18"/>
        </w:rPr>
        <w:t xml:space="preserve">　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Pr="007D2D92">
        <w:rPr>
          <w:sz w:val="18"/>
          <w:szCs w:val="18"/>
        </w:rPr>
        <w:t>Self</w:t>
      </w:r>
      <w:r w:rsidR="00697746" w:rsidRPr="007D2D92">
        <w:rPr>
          <w:rFonts w:hint="eastAsia"/>
          <w:sz w:val="18"/>
          <w:szCs w:val="18"/>
        </w:rPr>
        <w:t xml:space="preserve">　</w:t>
      </w:r>
      <w:r w:rsidR="001D325F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rFonts w:hint="eastAsia"/>
          <w:sz w:val="18"/>
          <w:szCs w:val="18"/>
        </w:rPr>
        <w:t>Spous</w:t>
      </w:r>
      <w:r w:rsidR="007A0F41" w:rsidRPr="007D2D92">
        <w:rPr>
          <w:sz w:val="18"/>
          <w:szCs w:val="18"/>
        </w:rPr>
        <w:t>e</w:t>
      </w:r>
      <w:r w:rsidRPr="007D2D92">
        <w:rPr>
          <w:rFonts w:hint="eastAsia"/>
          <w:sz w:val="18"/>
          <w:szCs w:val="18"/>
        </w:rPr>
        <w:t xml:space="preserve">　</w:t>
      </w:r>
      <w:r w:rsidR="00697746" w:rsidRPr="007D2D92">
        <w:rPr>
          <w:rFonts w:hint="eastAsia"/>
          <w:sz w:val="18"/>
          <w:szCs w:val="18"/>
        </w:rPr>
        <w:t xml:space="preserve">　　</w:t>
      </w:r>
      <w:r w:rsidR="00697746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FC546B" w:rsidRPr="007D2D92">
        <w:rPr>
          <w:sz w:val="18"/>
          <w:szCs w:val="18"/>
        </w:rPr>
        <w:t>Parent or child</w:t>
      </w:r>
      <w:r w:rsidR="00FC546B" w:rsidRPr="007D2D92" w:rsidDel="00FC546B">
        <w:rPr>
          <w:sz w:val="18"/>
          <w:szCs w:val="18"/>
        </w:rPr>
        <w:t xml:space="preserve"> 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  <w:gridCol w:w="742"/>
        <w:gridCol w:w="992"/>
        <w:gridCol w:w="993"/>
        <w:gridCol w:w="4218"/>
      </w:tblGrid>
      <w:tr w:rsidR="00521789" w:rsidRPr="007D2D92" w14:paraId="03EDDE3E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48D8EF4" w14:textId="3F8A9E5B" w:rsidR="00AA63FD" w:rsidRPr="007D2D92" w:rsidRDefault="000D0E59" w:rsidP="00FC546B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Name of </w:t>
            </w:r>
            <w:r w:rsidR="00034D26"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="007A0F41"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gridSpan w:val="4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1F2EC" w14:textId="02B53C78" w:rsidR="00AA63FD" w:rsidRPr="007D2D92" w:rsidRDefault="00384E74" w:rsidP="00AE5281">
            <w:pPr>
              <w:spacing w:line="240" w:lineRule="exact"/>
              <w:rPr>
                <w:sz w:val="18"/>
                <w:szCs w:val="18"/>
              </w:rPr>
            </w:pPr>
            <w:r w:rsidRPr="00384E74">
              <w:rPr>
                <w:rFonts w:hint="eastAsia"/>
                <w:sz w:val="18"/>
                <w:szCs w:val="18"/>
              </w:rPr>
              <w:t>○○</w:t>
            </w:r>
            <w:r w:rsidRPr="00384E74">
              <w:rPr>
                <w:sz w:val="18"/>
                <w:szCs w:val="18"/>
              </w:rPr>
              <w:t>Medical Institution, Ltd.</w:t>
            </w: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6C0F7C4" w14:textId="699FC69A" w:rsidR="00AA63FD" w:rsidRPr="007D2D92" w:rsidRDefault="00A81074" w:rsidP="00C87A7A">
            <w:pPr>
              <w:spacing w:line="240" w:lineRule="exact"/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FC546B" w:rsidRPr="007D2D92">
              <w:rPr>
                <w:sz w:val="18"/>
                <w:szCs w:val="18"/>
              </w:rPr>
              <w:t xml:space="preserve">Businesses using research outcomes developed at a </w:t>
            </w:r>
            <w:r w:rsidR="00C87A7A">
              <w:rPr>
                <w:sz w:val="18"/>
                <w:szCs w:val="18"/>
              </w:rPr>
              <w:t>U</w:t>
            </w:r>
            <w:r w:rsidR="00FC546B" w:rsidRPr="007D2D92">
              <w:rPr>
                <w:sz w:val="18"/>
                <w:szCs w:val="18"/>
              </w:rPr>
              <w:t>niversity</w:t>
            </w:r>
          </w:p>
        </w:tc>
      </w:tr>
      <w:tr w:rsidR="00AA63FD" w:rsidRPr="007D2D92" w14:paraId="39CD6CD0" w14:textId="77777777" w:rsidTr="00EC0E16">
        <w:trPr>
          <w:trHeight w:val="227"/>
        </w:trPr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3A14D" w14:textId="77777777" w:rsidR="00AA63FD" w:rsidRPr="007D2D92" w:rsidRDefault="000D0E59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</w:t>
            </w:r>
          </w:p>
        </w:tc>
        <w:tc>
          <w:tcPr>
            <w:tcW w:w="80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7EB356" w14:textId="125B9B1C" w:rsidR="00353F1A" w:rsidRDefault="001D325F" w:rsidP="00FC546B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CB637B" w:rsidRPr="007D2D92">
              <w:rPr>
                <w:sz w:val="18"/>
                <w:szCs w:val="18"/>
              </w:rPr>
              <w:t>involving technology transfer</w:t>
            </w:r>
            <w:r w:rsidR="00AA63FD"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="00A81074"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CB637B" w:rsidRPr="007D2D92">
              <w:rPr>
                <w:sz w:val="18"/>
                <w:szCs w:val="18"/>
              </w:rPr>
              <w:t>involving</w:t>
            </w:r>
            <w:r w:rsidR="00891791" w:rsidRPr="007D2D92">
              <w:rPr>
                <w:sz w:val="18"/>
                <w:szCs w:val="18"/>
              </w:rPr>
              <w:t xml:space="preserve"> applied research results/findings</w:t>
            </w:r>
            <w:r w:rsidR="00AA63FD" w:rsidRPr="007D2D92"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09FFEA55" w14:textId="341F5EA5" w:rsidR="00AA63FD" w:rsidRPr="007D2D92" w:rsidRDefault="001D325F" w:rsidP="00FC546B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60727F" w:rsidRPr="007D2D92">
              <w:rPr>
                <w:sz w:val="18"/>
                <w:szCs w:val="18"/>
              </w:rPr>
              <w:t>auditor</w:t>
            </w:r>
            <w:r w:rsidR="00CB637B" w:rsidRPr="007D2D92">
              <w:rPr>
                <w:sz w:val="18"/>
                <w:szCs w:val="18"/>
              </w:rPr>
              <w:t xml:space="preserve"> etc. </w:t>
            </w:r>
          </w:p>
        </w:tc>
      </w:tr>
      <w:tr w:rsidR="00521789" w:rsidRPr="007D2D92" w14:paraId="107306B0" w14:textId="77777777" w:rsidTr="00EC0E16">
        <w:trPr>
          <w:trHeight w:val="227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4284E" w14:textId="77777777" w:rsidR="00AA63FD" w:rsidRPr="007D2D92" w:rsidRDefault="00AA63FD" w:rsidP="00AE5281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E1AE96B" w14:textId="77777777" w:rsidR="00AA63FD" w:rsidRPr="007D2D92" w:rsidRDefault="001D325F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CB637B" w:rsidRPr="007D2D92">
              <w:rPr>
                <w:sz w:val="18"/>
                <w:szCs w:val="18"/>
              </w:rPr>
              <w:t>Other</w:t>
            </w:r>
          </w:p>
        </w:tc>
        <w:tc>
          <w:tcPr>
            <w:tcW w:w="694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9796060" w14:textId="77777777" w:rsidR="00AA63FD" w:rsidRPr="007D2D92" w:rsidRDefault="00AA63FD" w:rsidP="00AE5281">
            <w:pPr>
              <w:spacing w:line="240" w:lineRule="exact"/>
              <w:rPr>
                <w:sz w:val="18"/>
                <w:szCs w:val="18"/>
              </w:rPr>
            </w:pPr>
          </w:p>
        </w:tc>
      </w:tr>
      <w:tr w:rsidR="00521789" w:rsidRPr="007D2D92" w14:paraId="5C850A9D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7D4502D" w14:textId="77777777" w:rsidR="00AA63FD" w:rsidRPr="007D2D92" w:rsidRDefault="000D0E59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Official position</w:t>
            </w:r>
          </w:p>
        </w:tc>
        <w:tc>
          <w:tcPr>
            <w:tcW w:w="2868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171497B5" w14:textId="669B4749" w:rsidR="00AA63FD" w:rsidRPr="007D2D92" w:rsidRDefault="00384E74" w:rsidP="00AE5281">
            <w:pPr>
              <w:spacing w:line="240" w:lineRule="exact"/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Executive</w:t>
            </w:r>
          </w:p>
        </w:tc>
        <w:tc>
          <w:tcPr>
            <w:tcW w:w="521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0C0CA791" w14:textId="77777777" w:rsidR="00AA63FD" w:rsidRPr="007D2D92" w:rsidRDefault="005C6528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</w:p>
        </w:tc>
      </w:tr>
      <w:tr w:rsidR="00AA63FD" w:rsidRPr="007D2D92" w14:paraId="2FBD6A1A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6F517ED" w14:textId="77777777" w:rsidR="00AA63FD" w:rsidRPr="007D2D92" w:rsidRDefault="000D0E59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Period of involvement</w:t>
            </w:r>
          </w:p>
        </w:tc>
        <w:tc>
          <w:tcPr>
            <w:tcW w:w="8079" w:type="dxa"/>
            <w:gridSpan w:val="5"/>
            <w:tcBorders>
              <w:left w:val="single" w:sz="2" w:space="0" w:color="auto"/>
            </w:tcBorders>
            <w:shd w:val="clear" w:color="auto" w:fill="auto"/>
          </w:tcPr>
          <w:p w14:paraId="33A3D8B5" w14:textId="57F38BDF" w:rsidR="00AA63FD" w:rsidRPr="007D2D92" w:rsidRDefault="00384E74" w:rsidP="00AE5281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XX yy mm</w:t>
            </w:r>
          </w:p>
        </w:tc>
      </w:tr>
      <w:tr w:rsidR="00521789" w:rsidRPr="007D2D92" w14:paraId="7ADE12E4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109C32D4" w14:textId="77777777" w:rsidR="00AA63FD" w:rsidRPr="007D2D92" w:rsidRDefault="000D0E59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Earnings etc.</w:t>
            </w:r>
          </w:p>
        </w:tc>
        <w:tc>
          <w:tcPr>
            <w:tcW w:w="1876" w:type="dxa"/>
            <w:gridSpan w:val="2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53569827" w14:textId="1D47570B" w:rsidR="00AA63FD" w:rsidRPr="007D2D92" w:rsidRDefault="00384E74" w:rsidP="00AE5281">
            <w:pPr>
              <w:spacing w:line="240" w:lineRule="exact"/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300</w:t>
            </w:r>
            <w:r>
              <w:rPr>
                <w:sz w:val="18"/>
                <w:szCs w:val="18"/>
              </w:rPr>
              <w:t>,</w:t>
            </w:r>
            <w:r w:rsidRPr="00384E74">
              <w:rPr>
                <w:sz w:val="18"/>
                <w:szCs w:val="18"/>
              </w:rPr>
              <w:t>000</w:t>
            </w:r>
            <w:r>
              <w:rPr>
                <w:sz w:val="18"/>
                <w:szCs w:val="18"/>
              </w:rPr>
              <w:t>,</w:t>
            </w:r>
            <w:r w:rsidRPr="00384E74">
              <w:rPr>
                <w:sz w:val="18"/>
                <w:szCs w:val="18"/>
              </w:rPr>
              <w:t>000</w:t>
            </w:r>
          </w:p>
        </w:tc>
        <w:tc>
          <w:tcPr>
            <w:tcW w:w="6203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3C17DF4B" w14:textId="156EE7D1" w:rsidR="00AA63FD" w:rsidRPr="007D2D92" w:rsidRDefault="0022129C" w:rsidP="0022129C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  <w:r w:rsidR="000D0E59" w:rsidRPr="007D2D92">
              <w:rPr>
                <w:sz w:val="18"/>
                <w:szCs w:val="18"/>
              </w:rPr>
              <w:t>en</w:t>
            </w:r>
            <w:r>
              <w:rPr>
                <w:rFonts w:hint="eastAsia"/>
                <w:sz w:val="18"/>
                <w:szCs w:val="18"/>
              </w:rPr>
              <w:t>/</w:t>
            </w:r>
            <w:r w:rsidR="000D0E59" w:rsidRPr="007D2D92">
              <w:rPr>
                <w:sz w:val="18"/>
                <w:szCs w:val="18"/>
              </w:rPr>
              <w:t xml:space="preserve">year </w:t>
            </w:r>
            <w:r w:rsidR="00891791" w:rsidRPr="007D2D92">
              <w:rPr>
                <w:sz w:val="18"/>
                <w:szCs w:val="18"/>
              </w:rPr>
              <w:t>(</w:t>
            </w:r>
            <w:r w:rsidR="000D0E59" w:rsidRPr="007D2D92">
              <w:rPr>
                <w:sz w:val="18"/>
                <w:szCs w:val="18"/>
              </w:rPr>
              <w:t>including estimated future earnings etc.</w:t>
            </w:r>
            <w:r w:rsidR="00891791" w:rsidRPr="007D2D92">
              <w:rPr>
                <w:sz w:val="18"/>
                <w:szCs w:val="18"/>
              </w:rPr>
              <w:t>)</w:t>
            </w:r>
          </w:p>
        </w:tc>
      </w:tr>
      <w:tr w:rsidR="00521789" w:rsidRPr="007D2D92" w14:paraId="0A228505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4879C15" w14:textId="77777777" w:rsidR="00AA63FD" w:rsidRPr="007D2D92" w:rsidRDefault="000D0E59" w:rsidP="00AE5281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otal no. of hours</w:t>
            </w:r>
          </w:p>
        </w:tc>
        <w:tc>
          <w:tcPr>
            <w:tcW w:w="1876" w:type="dxa"/>
            <w:gridSpan w:val="2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517B90CB" w14:textId="25B1E49F" w:rsidR="00AA63FD" w:rsidRPr="007D2D92" w:rsidRDefault="00384E74" w:rsidP="00AE5281">
            <w:pPr>
              <w:spacing w:line="24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00</w:t>
            </w:r>
          </w:p>
        </w:tc>
        <w:tc>
          <w:tcPr>
            <w:tcW w:w="6203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0C6E9A4F" w14:textId="5AC00442" w:rsidR="00AA63FD" w:rsidRPr="007D2D92" w:rsidRDefault="0022129C" w:rsidP="00AE5281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  <w:r w:rsidR="000D0E59" w:rsidRPr="007D2D92">
              <w:rPr>
                <w:sz w:val="18"/>
                <w:szCs w:val="18"/>
              </w:rPr>
              <w:t>ours</w:t>
            </w:r>
            <w:r>
              <w:rPr>
                <w:sz w:val="18"/>
                <w:szCs w:val="18"/>
              </w:rPr>
              <w:t>/</w:t>
            </w:r>
            <w:r w:rsidR="000D0E59" w:rsidRPr="007D2D92">
              <w:rPr>
                <w:sz w:val="18"/>
                <w:szCs w:val="18"/>
              </w:rPr>
              <w:t xml:space="preserve">year </w:t>
            </w:r>
            <w:r w:rsidR="00891791" w:rsidRPr="007D2D92">
              <w:rPr>
                <w:sz w:val="18"/>
                <w:szCs w:val="18"/>
              </w:rPr>
              <w:t>(</w:t>
            </w:r>
            <w:r w:rsidR="000D0E59" w:rsidRPr="007D2D92">
              <w:rPr>
                <w:sz w:val="18"/>
                <w:szCs w:val="18"/>
              </w:rPr>
              <w:t>including estimated future hours</w:t>
            </w:r>
            <w:r w:rsidR="00891791" w:rsidRPr="007D2D92">
              <w:rPr>
                <w:sz w:val="18"/>
                <w:szCs w:val="18"/>
              </w:rPr>
              <w:t>)</w:t>
            </w:r>
          </w:p>
        </w:tc>
      </w:tr>
    </w:tbl>
    <w:p w14:paraId="6955CCC2" w14:textId="77777777" w:rsidR="005B1B8B" w:rsidRPr="007D2D92" w:rsidRDefault="005B1B8B" w:rsidP="003D761C">
      <w:pPr>
        <w:spacing w:line="160" w:lineRule="exact"/>
        <w:rPr>
          <w:sz w:val="18"/>
          <w:szCs w:val="18"/>
        </w:rPr>
      </w:pPr>
    </w:p>
    <w:p w14:paraId="1031B209" w14:textId="77777777" w:rsidR="00353F1A" w:rsidRPr="007D2D92" w:rsidRDefault="00353F1A" w:rsidP="00353F1A">
      <w:pPr>
        <w:ind w:leftChars="50" w:left="105" w:firstLineChars="50" w:firstLine="9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●Person applicable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Self</w:t>
      </w:r>
      <w:r w:rsidRPr="007D2D92">
        <w:rPr>
          <w:rFonts w:hint="eastAsia"/>
          <w:sz w:val="18"/>
          <w:szCs w:val="18"/>
        </w:rPr>
        <w:t xml:space="preserve">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rFonts w:hint="eastAsia"/>
          <w:sz w:val="18"/>
          <w:szCs w:val="18"/>
        </w:rPr>
        <w:t>Spous</w:t>
      </w:r>
      <w:r w:rsidRPr="007D2D92">
        <w:rPr>
          <w:sz w:val="18"/>
          <w:szCs w:val="18"/>
        </w:rPr>
        <w:t>e</w:t>
      </w:r>
      <w:r w:rsidRPr="007D2D92">
        <w:rPr>
          <w:rFonts w:hint="eastAsia"/>
          <w:sz w:val="18"/>
          <w:szCs w:val="18"/>
        </w:rPr>
        <w:t xml:space="preserve">　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Parent or child</w:t>
      </w:r>
      <w:r w:rsidRPr="007D2D92" w:rsidDel="00FC546B">
        <w:rPr>
          <w:sz w:val="18"/>
          <w:szCs w:val="18"/>
        </w:rPr>
        <w:t xml:space="preserve"> 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  <w:gridCol w:w="742"/>
        <w:gridCol w:w="992"/>
        <w:gridCol w:w="993"/>
        <w:gridCol w:w="4218"/>
      </w:tblGrid>
      <w:tr w:rsidR="00353F1A" w:rsidRPr="007D2D92" w14:paraId="32E83C69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5D87B372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Name of </w:t>
            </w:r>
            <w:r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gridSpan w:val="4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C14C0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6B4D8A7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 xml:space="preserve">Businesses using research outcomes developed at a </w:t>
            </w:r>
            <w:r>
              <w:rPr>
                <w:sz w:val="18"/>
                <w:szCs w:val="18"/>
              </w:rPr>
              <w:t>U</w:t>
            </w:r>
            <w:r w:rsidRPr="007D2D92">
              <w:rPr>
                <w:sz w:val="18"/>
                <w:szCs w:val="18"/>
              </w:rPr>
              <w:t>niversity</w:t>
            </w:r>
          </w:p>
        </w:tc>
      </w:tr>
      <w:tr w:rsidR="00353F1A" w:rsidRPr="007D2D92" w14:paraId="77456374" w14:textId="77777777" w:rsidTr="00EC0E16">
        <w:trPr>
          <w:trHeight w:val="227"/>
        </w:trPr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625566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</w:t>
            </w:r>
          </w:p>
        </w:tc>
        <w:tc>
          <w:tcPr>
            <w:tcW w:w="80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72E7F2" w14:textId="77777777" w:rsidR="00353F1A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>involving technology transfer</w:t>
            </w:r>
            <w:r w:rsidRPr="007D2D92">
              <w:rPr>
                <w:rFonts w:hint="eastAsia"/>
                <w:sz w:val="18"/>
                <w:szCs w:val="18"/>
              </w:rPr>
              <w:t xml:space="preserve">　　</w:t>
            </w: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>involving applied research results/findings</w:t>
            </w:r>
            <w:r w:rsidRPr="007D2D92"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10390A1B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 xml:space="preserve">auditor etc. </w:t>
            </w:r>
          </w:p>
        </w:tc>
      </w:tr>
      <w:tr w:rsidR="00353F1A" w:rsidRPr="007D2D92" w14:paraId="3E3BE9E3" w14:textId="77777777" w:rsidTr="00EC0E16">
        <w:trPr>
          <w:trHeight w:val="227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55B71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491D318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>Other</w:t>
            </w:r>
          </w:p>
        </w:tc>
        <w:tc>
          <w:tcPr>
            <w:tcW w:w="694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5C1FC7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</w:tr>
      <w:tr w:rsidR="00353F1A" w:rsidRPr="007D2D92" w14:paraId="61BE53A0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1B888614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Official position</w:t>
            </w:r>
          </w:p>
        </w:tc>
        <w:tc>
          <w:tcPr>
            <w:tcW w:w="2868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5F8C7439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521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A538912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</w:p>
        </w:tc>
      </w:tr>
      <w:tr w:rsidR="00353F1A" w:rsidRPr="007D2D92" w14:paraId="705D0093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5D9B0407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Period of involvement</w:t>
            </w:r>
          </w:p>
        </w:tc>
        <w:tc>
          <w:tcPr>
            <w:tcW w:w="8079" w:type="dxa"/>
            <w:gridSpan w:val="5"/>
            <w:tcBorders>
              <w:left w:val="single" w:sz="2" w:space="0" w:color="auto"/>
            </w:tcBorders>
            <w:shd w:val="clear" w:color="auto" w:fill="auto"/>
          </w:tcPr>
          <w:p w14:paraId="1EF677C2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>m</w:t>
            </w:r>
            <w:r w:rsidRPr="007D2D92">
              <w:rPr>
                <w:rFonts w:hint="eastAsia"/>
                <w:sz w:val="18"/>
                <w:szCs w:val="18"/>
              </w:rPr>
              <w:t xml:space="preserve">m </w:t>
            </w:r>
            <w:r w:rsidRPr="007D2D92">
              <w:rPr>
                <w:sz w:val="18"/>
                <w:szCs w:val="18"/>
              </w:rPr>
              <w:t xml:space="preserve">  dd   </w:t>
            </w:r>
            <w:r>
              <w:rPr>
                <w:sz w:val="18"/>
                <w:szCs w:val="18"/>
              </w:rPr>
              <w:t>yyyy</w:t>
            </w:r>
            <w:r w:rsidRPr="007D2D92">
              <w:rPr>
                <w:sz w:val="18"/>
                <w:szCs w:val="18"/>
              </w:rPr>
              <w:t xml:space="preserve"> to mm   dd   </w:t>
            </w:r>
            <w:r>
              <w:rPr>
                <w:sz w:val="18"/>
                <w:szCs w:val="18"/>
              </w:rPr>
              <w:t>yyyy</w:t>
            </w:r>
          </w:p>
        </w:tc>
      </w:tr>
      <w:tr w:rsidR="00353F1A" w:rsidRPr="007D2D92" w14:paraId="0D4676F3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AEC02F6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Earnings etc.</w:t>
            </w:r>
          </w:p>
        </w:tc>
        <w:tc>
          <w:tcPr>
            <w:tcW w:w="1876" w:type="dxa"/>
            <w:gridSpan w:val="2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0B3A5F14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6203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95E2F39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  <w:r w:rsidRPr="007D2D92">
              <w:rPr>
                <w:sz w:val="18"/>
                <w:szCs w:val="18"/>
              </w:rPr>
              <w:t>en</w:t>
            </w:r>
            <w:r>
              <w:rPr>
                <w:rFonts w:hint="eastAsia"/>
                <w:sz w:val="18"/>
                <w:szCs w:val="18"/>
              </w:rPr>
              <w:t>/</w:t>
            </w:r>
            <w:r w:rsidRPr="007D2D92">
              <w:rPr>
                <w:sz w:val="18"/>
                <w:szCs w:val="18"/>
              </w:rPr>
              <w:t>year (including estimated future earnings etc.)</w:t>
            </w:r>
          </w:p>
        </w:tc>
      </w:tr>
      <w:tr w:rsidR="00353F1A" w:rsidRPr="007D2D92" w14:paraId="736E810A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634E0890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otal no. of hours</w:t>
            </w:r>
          </w:p>
        </w:tc>
        <w:tc>
          <w:tcPr>
            <w:tcW w:w="1876" w:type="dxa"/>
            <w:gridSpan w:val="2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43AB76AC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</w:p>
        </w:tc>
        <w:tc>
          <w:tcPr>
            <w:tcW w:w="6203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3F46FB7" w14:textId="77777777" w:rsidR="00353F1A" w:rsidRPr="007D2D92" w:rsidRDefault="00353F1A" w:rsidP="00ED534C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  <w:r w:rsidRPr="007D2D92">
              <w:rPr>
                <w:sz w:val="18"/>
                <w:szCs w:val="18"/>
              </w:rPr>
              <w:t>ours</w:t>
            </w:r>
            <w:r>
              <w:rPr>
                <w:sz w:val="18"/>
                <w:szCs w:val="18"/>
              </w:rPr>
              <w:t>/</w:t>
            </w:r>
            <w:r w:rsidRPr="007D2D92">
              <w:rPr>
                <w:sz w:val="18"/>
                <w:szCs w:val="18"/>
              </w:rPr>
              <w:t>year (including estimated future hours)</w:t>
            </w:r>
          </w:p>
        </w:tc>
      </w:tr>
    </w:tbl>
    <w:p w14:paraId="091A5DE3" w14:textId="77777777" w:rsidR="00EA1457" w:rsidRPr="007D2D92" w:rsidRDefault="00EA1457" w:rsidP="00EA1457">
      <w:pPr>
        <w:rPr>
          <w:sz w:val="18"/>
          <w:szCs w:val="18"/>
        </w:rPr>
      </w:pPr>
    </w:p>
    <w:p w14:paraId="53908CC7" w14:textId="5438BFB9" w:rsidR="005B1B8B" w:rsidRPr="00353F1A" w:rsidRDefault="00E64349" w:rsidP="00353F1A">
      <w:pPr>
        <w:spacing w:line="-240" w:lineRule="auto"/>
        <w:rPr>
          <w:sz w:val="18"/>
        </w:rPr>
      </w:pPr>
      <w:r>
        <w:rPr>
          <w:rFonts w:hint="eastAsia"/>
          <w:sz w:val="18"/>
          <w:szCs w:val="18"/>
        </w:rPr>
        <w:t>3</w:t>
      </w:r>
      <w:r>
        <w:rPr>
          <w:sz w:val="18"/>
          <w:szCs w:val="18"/>
        </w:rPr>
        <w:t xml:space="preserve">. </w:t>
      </w:r>
      <w:r w:rsidR="0072081F" w:rsidRPr="007D2D92">
        <w:rPr>
          <w:sz w:val="18"/>
          <w:szCs w:val="18"/>
        </w:rPr>
        <w:t>O</w:t>
      </w:r>
      <w:r w:rsidR="00F70242" w:rsidRPr="007D2D92">
        <w:rPr>
          <w:rFonts w:hint="eastAsia"/>
          <w:sz w:val="18"/>
          <w:szCs w:val="18"/>
        </w:rPr>
        <w:t xml:space="preserve">ther annual income </w:t>
      </w:r>
      <w:r w:rsidR="00891791" w:rsidRPr="007D2D92">
        <w:rPr>
          <w:sz w:val="18"/>
          <w:szCs w:val="18"/>
        </w:rPr>
        <w:t>(</w:t>
      </w:r>
      <w:r w:rsidR="00F70242" w:rsidRPr="007D2D92">
        <w:rPr>
          <w:rFonts w:hint="eastAsia"/>
          <w:sz w:val="18"/>
          <w:szCs w:val="18"/>
        </w:rPr>
        <w:t>apart from side employment</w:t>
      </w:r>
      <w:r w:rsidR="00891791" w:rsidRPr="007D2D92">
        <w:rPr>
          <w:sz w:val="18"/>
          <w:szCs w:val="18"/>
        </w:rPr>
        <w:t>,</w:t>
      </w:r>
      <w:r w:rsidR="00F70242" w:rsidRPr="007D2D92">
        <w:rPr>
          <w:rFonts w:hint="eastAsia"/>
          <w:sz w:val="18"/>
          <w:szCs w:val="18"/>
        </w:rPr>
        <w:t xml:space="preserve"> etc.</w:t>
      </w:r>
      <w:r w:rsidR="00891791" w:rsidRPr="007D2D92">
        <w:rPr>
          <w:sz w:val="18"/>
          <w:szCs w:val="18"/>
        </w:rPr>
        <w:t>)</w:t>
      </w:r>
      <w:r w:rsidR="00F70242" w:rsidRPr="007D2D92">
        <w:rPr>
          <w:rFonts w:hint="eastAsia"/>
          <w:sz w:val="18"/>
          <w:szCs w:val="18"/>
        </w:rPr>
        <w:t xml:space="preserve"> </w:t>
      </w:r>
      <w:r w:rsidR="00891791" w:rsidRPr="007D2D92">
        <w:rPr>
          <w:sz w:val="18"/>
          <w:szCs w:val="18"/>
        </w:rPr>
        <w:t>(</w:t>
      </w:r>
      <w:r w:rsidR="00CB637B" w:rsidRPr="007D2D92">
        <w:rPr>
          <w:rFonts w:hint="eastAsia"/>
          <w:b/>
          <w:sz w:val="18"/>
          <w:szCs w:val="18"/>
          <w:u w:val="single"/>
        </w:rPr>
        <w:t>related to research theme</w:t>
      </w:r>
      <w:r w:rsidR="00891791" w:rsidRPr="007D2D92">
        <w:rPr>
          <w:rFonts w:hint="eastAsia"/>
          <w:sz w:val="18"/>
          <w:szCs w:val="18"/>
        </w:rPr>
        <w:t>)</w:t>
      </w:r>
      <w:r w:rsidR="00891791" w:rsidRPr="007D2D92">
        <w:rPr>
          <w:sz w:val="18"/>
          <w:szCs w:val="18"/>
        </w:rPr>
        <w:t xml:space="preserve"> </w:t>
      </w:r>
      <w:r w:rsidR="00891791" w:rsidRPr="007D2D92">
        <w:rPr>
          <w:rFonts w:hint="eastAsia"/>
          <w:sz w:val="18"/>
          <w:szCs w:val="18"/>
        </w:rPr>
        <w:t>(</w:t>
      </w:r>
      <w:r w:rsidR="00CB637B" w:rsidRPr="007D2D92">
        <w:rPr>
          <w:rFonts w:hint="eastAsia"/>
          <w:sz w:val="18"/>
          <w:szCs w:val="18"/>
        </w:rPr>
        <w:t xml:space="preserve">Jan. </w:t>
      </w:r>
      <w:r w:rsidR="00CB637B" w:rsidRPr="007D2D92">
        <w:rPr>
          <w:sz w:val="18"/>
          <w:szCs w:val="18"/>
        </w:rPr>
        <w:t xml:space="preserve">1 to Dec. 31, </w:t>
      </w:r>
      <w:r w:rsidR="00515D05">
        <w:rPr>
          <w:sz w:val="18"/>
          <w:szCs w:val="18"/>
        </w:rPr>
        <w:t>2020</w:t>
      </w:r>
      <w:r w:rsidR="00891791" w:rsidRPr="007D2D92">
        <w:rPr>
          <w:sz w:val="18"/>
          <w:szCs w:val="18"/>
        </w:rPr>
        <w:t>)</w:t>
      </w:r>
      <w:r w:rsidR="0072081F" w:rsidRPr="007D2D92">
        <w:rPr>
          <w:rFonts w:hint="eastAsia"/>
          <w:sz w:val="18"/>
          <w:szCs w:val="18"/>
        </w:rPr>
        <w:t>,</w:t>
      </w:r>
      <w:r w:rsidR="00CB637B" w:rsidRPr="007D2D92">
        <w:rPr>
          <w:rFonts w:hint="eastAsia"/>
          <w:sz w:val="18"/>
          <w:szCs w:val="18"/>
        </w:rPr>
        <w:t xml:space="preserve"> </w:t>
      </w:r>
      <w:r w:rsidR="0072081F" w:rsidRPr="007D2D92">
        <w:rPr>
          <w:sz w:val="18"/>
          <w:szCs w:val="18"/>
        </w:rPr>
        <w:t>where the annual income</w:t>
      </w:r>
      <w:r w:rsidR="006D7DF8" w:rsidRPr="007D2D92">
        <w:rPr>
          <w:sz w:val="18"/>
          <w:szCs w:val="18"/>
        </w:rPr>
        <w:t xml:space="preserve"> exceeds</w:t>
      </w:r>
      <w:r w:rsidR="0072081F" w:rsidRPr="007D2D92">
        <w:rPr>
          <w:sz w:val="18"/>
          <w:szCs w:val="18"/>
        </w:rPr>
        <w:t xml:space="preserve"> one million JPY </w:t>
      </w:r>
      <w:r w:rsidR="00891791" w:rsidRPr="007D2D92">
        <w:rPr>
          <w:sz w:val="18"/>
          <w:szCs w:val="18"/>
        </w:rPr>
        <w:t>(</w:t>
      </w:r>
      <w:r w:rsidR="0072081F" w:rsidRPr="007D2D92">
        <w:rPr>
          <w:sz w:val="18"/>
          <w:szCs w:val="18"/>
        </w:rPr>
        <w:t>per</w:t>
      </w:r>
      <w:r w:rsidR="0072081F" w:rsidRPr="00353F1A">
        <w:rPr>
          <w:sz w:val="18"/>
        </w:rPr>
        <w:t xml:space="preserve"> income</w:t>
      </w:r>
      <w:r w:rsidR="0072081F" w:rsidRPr="007D2D92">
        <w:rPr>
          <w:sz w:val="18"/>
          <w:szCs w:val="18"/>
        </w:rPr>
        <w:t xml:space="preserve"> stream</w:t>
      </w:r>
      <w:r w:rsidR="00891791" w:rsidRPr="007D2D92">
        <w:rPr>
          <w:sz w:val="18"/>
          <w:szCs w:val="18"/>
        </w:rPr>
        <w:t>)</w:t>
      </w:r>
    </w:p>
    <w:p w14:paraId="6B759AC9" w14:textId="1EDE3D78" w:rsidR="005B1B8B" w:rsidRPr="007D2D92" w:rsidRDefault="005B1B8B" w:rsidP="003D761C">
      <w:pPr>
        <w:spacing w:line="-240" w:lineRule="auto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　</w:t>
      </w:r>
    </w:p>
    <w:p w14:paraId="19C011D3" w14:textId="77777777" w:rsidR="005B1B8B" w:rsidRPr="007D2D92" w:rsidRDefault="005B1B8B" w:rsidP="00353F1A">
      <w:pPr>
        <w:pBdr>
          <w:bottom w:val="dashed" w:sz="4" w:space="1" w:color="auto"/>
        </w:pBdr>
        <w:spacing w:line="-240" w:lineRule="auto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　</w:t>
      </w:r>
      <w:r w:rsidR="00C14F60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CB637B" w:rsidRPr="007D2D92">
        <w:rPr>
          <w:rFonts w:ascii="ＭＳ ゴシック" w:eastAsia="ＭＳ ゴシック" w:hAnsi="ＭＳ ゴシック"/>
          <w:sz w:val="18"/>
          <w:szCs w:val="18"/>
        </w:rPr>
        <w:t xml:space="preserve"> </w:t>
      </w:r>
      <w:r w:rsidR="00CB637B" w:rsidRPr="007D2D92">
        <w:rPr>
          <w:rFonts w:ascii="ＭＳ ゴシック" w:eastAsia="ＭＳ ゴシック" w:hAnsi="ＭＳ ゴシック" w:hint="eastAsia"/>
          <w:sz w:val="18"/>
          <w:szCs w:val="18"/>
        </w:rPr>
        <w:t>No other annual income</w:t>
      </w:r>
    </w:p>
    <w:p w14:paraId="7878886B" w14:textId="0328FB90" w:rsidR="005B1B8B" w:rsidRPr="007D2D92" w:rsidRDefault="005B1B8B" w:rsidP="003D761C">
      <w:pPr>
        <w:spacing w:line="-240" w:lineRule="auto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CB637B"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 </w:t>
      </w:r>
      <w:r w:rsidR="0072081F" w:rsidRPr="007D2D92">
        <w:rPr>
          <w:rFonts w:ascii="ＭＳ ゴシック" w:eastAsia="ＭＳ ゴシック" w:hAnsi="ＭＳ ゴシック"/>
          <w:sz w:val="18"/>
          <w:szCs w:val="18"/>
        </w:rPr>
        <w:t>O</w:t>
      </w:r>
      <w:r w:rsidR="00CB637B" w:rsidRPr="007D2D92">
        <w:rPr>
          <w:rFonts w:ascii="ＭＳ ゴシック" w:eastAsia="ＭＳ ゴシック" w:hAnsi="ＭＳ ゴシック"/>
          <w:sz w:val="18"/>
          <w:szCs w:val="18"/>
        </w:rPr>
        <w:t>ther annual income</w:t>
      </w:r>
      <w:r w:rsidR="0072081F" w:rsidRPr="007D2D92">
        <w:rPr>
          <w:rFonts w:ascii="ＭＳ ゴシック" w:eastAsia="ＭＳ ゴシック" w:hAnsi="ＭＳ ゴシック"/>
          <w:sz w:val="18"/>
          <w:szCs w:val="18"/>
        </w:rPr>
        <w:t xml:space="preserve"> in excess of one million JPY</w:t>
      </w:r>
    </w:p>
    <w:p w14:paraId="431656A0" w14:textId="0D0E19B7" w:rsidR="00C14F60" w:rsidRPr="007D2D92" w:rsidRDefault="00D866A8" w:rsidP="00F211E2">
      <w:pPr>
        <w:ind w:leftChars="50" w:left="105" w:firstLineChars="50" w:firstLine="105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405312" wp14:editId="40AECD7D">
                <wp:simplePos x="0" y="0"/>
                <wp:positionH relativeFrom="column">
                  <wp:posOffset>3362325</wp:posOffset>
                </wp:positionH>
                <wp:positionV relativeFrom="paragraph">
                  <wp:posOffset>153670</wp:posOffset>
                </wp:positionV>
                <wp:extent cx="2294255" cy="714375"/>
                <wp:effectExtent l="472440" t="9525" r="5080" b="9525"/>
                <wp:wrapNone/>
                <wp:docPr id="1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714375"/>
                        </a:xfrm>
                        <a:prstGeom prst="wedgeRectCallout">
                          <a:avLst>
                            <a:gd name="adj1" fmla="val -69153"/>
                            <a:gd name="adj2" fmla="val 32046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141DE" w14:textId="77777777" w:rsidR="00384E74" w:rsidRDefault="00384E74" w:rsidP="00384E74">
                            <w:pPr>
                              <w:pStyle w:val="Web"/>
                              <w:spacing w:before="0" w:beforeAutospacing="0" w:after="0" w:afterAutospacing="0" w:line="24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 xml:space="preserve">Q.1 to 4: In cases where you are receiving multiple types of income from one business, please fill in other sheets respectively. </w:t>
                            </w:r>
                          </w:p>
                        </w:txbxContent>
                      </wps:txbx>
                      <wps:bodyPr rot="0" vert="horz" wrap="square" lIns="27432" tIns="18288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05312" id="AutoShape 7" o:spid="_x0000_s1032" type="#_x0000_t61" style="position:absolute;left:0;text-align:left;margin-left:264.75pt;margin-top:12.1pt;width:180.65pt;height:5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" adj="-4137,17722" fillcolor="#c5e0b3 [1305]">
                <v:textbox inset="2.16pt,1.44pt,0,0">
                  <w:txbxContent>
                    <w:p w14:paraId="015141DE" w14:textId="77777777" w:rsidR="00384E74" w:rsidRDefault="00384E74" w:rsidP="00384E74">
                      <w:pPr>
                        <w:pStyle w:val="Web"/>
                        <w:spacing w:before="0" w:beforeAutospacing="0" w:after="0" w:afterAutospacing="0" w:line="240" w:lineRule="exact"/>
                      </w:pP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</w:rPr>
                        <w:t xml:space="preserve">Q.1 to 4: In cases where you are receiving multiple types of income from one business, please fill in other sheets respectively. </w:t>
                      </w:r>
                    </w:p>
                  </w:txbxContent>
                </v:textbox>
              </v:shape>
            </w:pict>
          </mc:Fallback>
        </mc:AlternateContent>
      </w:r>
      <w:r w:rsidR="00CB637B" w:rsidRPr="007D2D92">
        <w:rPr>
          <w:rFonts w:hint="eastAsia"/>
          <w:sz w:val="18"/>
          <w:szCs w:val="18"/>
        </w:rPr>
        <w:t xml:space="preserve">●Person applicable　</w:t>
      </w:r>
      <w:r w:rsidR="00697746" w:rsidRPr="007D2D92">
        <w:rPr>
          <w:rFonts w:hint="eastAsia"/>
          <w:sz w:val="18"/>
          <w:szCs w:val="18"/>
        </w:rPr>
        <w:t xml:space="preserve">　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CB637B" w:rsidRPr="007D2D92">
        <w:rPr>
          <w:sz w:val="18"/>
          <w:szCs w:val="18"/>
        </w:rPr>
        <w:t>Self</w:t>
      </w:r>
      <w:r w:rsidR="00697746" w:rsidRPr="007D2D92">
        <w:rPr>
          <w:rFonts w:hint="eastAsia"/>
          <w:sz w:val="18"/>
          <w:szCs w:val="18"/>
        </w:rPr>
        <w:t xml:space="preserve">　</w:t>
      </w:r>
      <w:r w:rsidR="00697746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F211E2" w:rsidRPr="007D2D92">
        <w:rPr>
          <w:rFonts w:hint="eastAsia"/>
          <w:sz w:val="18"/>
          <w:szCs w:val="18"/>
        </w:rPr>
        <w:t>Spous</w:t>
      </w:r>
      <w:r w:rsidR="0072081F" w:rsidRPr="007D2D92">
        <w:rPr>
          <w:sz w:val="18"/>
          <w:szCs w:val="18"/>
        </w:rPr>
        <w:t>e</w:t>
      </w:r>
      <w:r w:rsidR="00697746" w:rsidRPr="007D2D92">
        <w:rPr>
          <w:rFonts w:hint="eastAsia"/>
          <w:sz w:val="18"/>
          <w:szCs w:val="18"/>
        </w:rPr>
        <w:t xml:space="preserve">　　</w:t>
      </w:r>
      <w:r w:rsidR="00697746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FC546B" w:rsidRPr="007D2D92">
        <w:rPr>
          <w:sz w:val="18"/>
          <w:szCs w:val="18"/>
        </w:rPr>
        <w:t>Parent or child</w:t>
      </w:r>
      <w:r w:rsidR="00FC546B" w:rsidRPr="007D2D92" w:rsidDel="00FC546B">
        <w:rPr>
          <w:sz w:val="18"/>
          <w:szCs w:val="18"/>
        </w:rPr>
        <w:t xml:space="preserve"> </w:t>
      </w:r>
      <w:r w:rsidR="005B1B8B" w:rsidRPr="007D2D92">
        <w:rPr>
          <w:rFonts w:hint="eastAsia"/>
          <w:sz w:val="18"/>
          <w:szCs w:val="18"/>
        </w:rPr>
        <w:t xml:space="preserve">　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268"/>
        <w:gridCol w:w="1593"/>
        <w:gridCol w:w="4218"/>
      </w:tblGrid>
      <w:tr w:rsidR="00521789" w:rsidRPr="007D2D92" w14:paraId="43D4EB5C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B060560" w14:textId="7EDB2CDA" w:rsidR="00C14F60" w:rsidRPr="007D2D92" w:rsidRDefault="00F211E2" w:rsidP="00FC546B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Name of </w:t>
            </w:r>
            <w:r w:rsidR="00034D26"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="0072081F"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gridSpan w:val="2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91821" w14:textId="2B425EB0" w:rsidR="00C14F60" w:rsidRPr="007D2D92" w:rsidRDefault="00384E74" w:rsidP="00AE5281">
            <w:pPr>
              <w:spacing w:line="-240" w:lineRule="auto"/>
              <w:rPr>
                <w:sz w:val="18"/>
                <w:szCs w:val="18"/>
              </w:rPr>
            </w:pPr>
            <w:r w:rsidRPr="00384E74">
              <w:rPr>
                <w:rFonts w:hint="eastAsia"/>
                <w:sz w:val="18"/>
                <w:szCs w:val="18"/>
              </w:rPr>
              <w:t>○○</w:t>
            </w:r>
            <w:r w:rsidRPr="00384E74">
              <w:rPr>
                <w:sz w:val="18"/>
                <w:szCs w:val="18"/>
              </w:rPr>
              <w:t>Pharmaceuticals Co., Ltd.</w:t>
            </w: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4EF852E" w14:textId="7CE3A59D" w:rsidR="00C14F60" w:rsidRPr="007D2D92" w:rsidRDefault="00C14F60" w:rsidP="00C87A7A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FC546B" w:rsidRPr="007D2D92">
              <w:rPr>
                <w:sz w:val="18"/>
                <w:szCs w:val="18"/>
              </w:rPr>
              <w:t xml:space="preserve">Businesses using research outcomes developed at a </w:t>
            </w:r>
            <w:r w:rsidR="00C87A7A">
              <w:rPr>
                <w:sz w:val="18"/>
                <w:szCs w:val="18"/>
              </w:rPr>
              <w:t>U</w:t>
            </w:r>
            <w:r w:rsidR="00FC546B" w:rsidRPr="007D2D92">
              <w:rPr>
                <w:sz w:val="18"/>
                <w:szCs w:val="18"/>
              </w:rPr>
              <w:t>niversity</w:t>
            </w:r>
          </w:p>
        </w:tc>
      </w:tr>
      <w:tr w:rsidR="00C14F60" w:rsidRPr="007D2D92" w14:paraId="51B85F6B" w14:textId="77777777" w:rsidTr="00EC0E16">
        <w:trPr>
          <w:trHeight w:val="227"/>
        </w:trPr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6045C" w14:textId="77777777" w:rsidR="00C14F60" w:rsidRPr="007D2D92" w:rsidRDefault="00F211E2" w:rsidP="00AE5281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 of income</w:t>
            </w:r>
          </w:p>
        </w:tc>
        <w:tc>
          <w:tcPr>
            <w:tcW w:w="80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21264" w14:textId="77777777" w:rsidR="00C14F60" w:rsidRPr="007D2D92" w:rsidRDefault="00C14F60" w:rsidP="00AE5281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F211E2" w:rsidRPr="007D2D92">
              <w:rPr>
                <w:rFonts w:hint="eastAsia"/>
                <w:sz w:val="18"/>
                <w:szCs w:val="18"/>
              </w:rPr>
              <w:t xml:space="preserve">Royalties from </w:t>
            </w:r>
            <w:r w:rsidR="00F211E2" w:rsidRPr="007D2D92">
              <w:rPr>
                <w:sz w:val="18"/>
                <w:szCs w:val="18"/>
              </w:rPr>
              <w:t>personally owned patent rights etc.</w:t>
            </w: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F211E2" w:rsidRPr="007D2D92">
              <w:rPr>
                <w:rFonts w:hint="eastAsia"/>
                <w:sz w:val="18"/>
                <w:szCs w:val="18"/>
              </w:rPr>
              <w:t>Payment for manuscript</w:t>
            </w:r>
          </w:p>
        </w:tc>
      </w:tr>
      <w:tr w:rsidR="00521789" w:rsidRPr="007D2D92" w14:paraId="6723B51C" w14:textId="77777777" w:rsidTr="00EC0E16">
        <w:trPr>
          <w:trHeight w:val="227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16497" w14:textId="77777777" w:rsidR="00C14F60" w:rsidRPr="007D2D92" w:rsidRDefault="00C14F60" w:rsidP="00AE5281">
            <w:pPr>
              <w:spacing w:line="-240" w:lineRule="auto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6ECAABA" w14:textId="221EA071" w:rsidR="00C14F60" w:rsidRPr="007D2D92" w:rsidRDefault="00A81074" w:rsidP="00AE5281">
            <w:pPr>
              <w:spacing w:line="-240" w:lineRule="auto"/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37414D" w:rsidRPr="007D2D92">
              <w:rPr>
                <w:sz w:val="18"/>
                <w:szCs w:val="18"/>
              </w:rPr>
              <w:t>Lecture fees</w:t>
            </w:r>
            <w:r w:rsidR="00C14F60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="00C14F60"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="0037414D" w:rsidRPr="007D2D92">
              <w:rPr>
                <w:sz w:val="18"/>
                <w:szCs w:val="18"/>
              </w:rPr>
              <w:t>Other</w:t>
            </w:r>
          </w:p>
        </w:tc>
        <w:tc>
          <w:tcPr>
            <w:tcW w:w="581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5E926A" w14:textId="77777777" w:rsidR="00C14F60" w:rsidRPr="007D2D92" w:rsidRDefault="00C14F60" w:rsidP="00AE5281">
            <w:pPr>
              <w:spacing w:line="-240" w:lineRule="auto"/>
              <w:rPr>
                <w:sz w:val="18"/>
                <w:szCs w:val="18"/>
              </w:rPr>
            </w:pPr>
          </w:p>
        </w:tc>
      </w:tr>
      <w:tr w:rsidR="00521789" w:rsidRPr="007D2D92" w14:paraId="14758D7E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5FE7F3BF" w14:textId="77777777" w:rsidR="00C14F60" w:rsidRPr="007D2D92" w:rsidRDefault="00F211E2" w:rsidP="00AE5281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Amount received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607EDAE6" w14:textId="49B8BF6F" w:rsidR="00C14F60" w:rsidRPr="007D2D92" w:rsidRDefault="00384E74" w:rsidP="00AE5281">
            <w:pPr>
              <w:spacing w:line="-240" w:lineRule="auto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50</w:t>
            </w:r>
          </w:p>
        </w:tc>
        <w:tc>
          <w:tcPr>
            <w:tcW w:w="5811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7DA094B3" w14:textId="77777777" w:rsidR="00C14F60" w:rsidRPr="007D2D92" w:rsidRDefault="006104DE" w:rsidP="00AE5281">
            <w:pPr>
              <w:spacing w:line="-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  <w:r w:rsidRPr="007D2D92">
              <w:rPr>
                <w:sz w:val="18"/>
                <w:szCs w:val="18"/>
              </w:rPr>
              <w:t>en</w:t>
            </w:r>
            <w:r>
              <w:rPr>
                <w:rFonts w:hint="eastAsia"/>
                <w:sz w:val="18"/>
                <w:szCs w:val="18"/>
              </w:rPr>
              <w:t>/</w:t>
            </w:r>
            <w:r w:rsidRPr="007D2D92">
              <w:rPr>
                <w:sz w:val="18"/>
                <w:szCs w:val="18"/>
              </w:rPr>
              <w:t>year</w:t>
            </w:r>
            <w:r w:rsidR="00F211E2" w:rsidRPr="007D2D92">
              <w:rPr>
                <w:rFonts w:hint="eastAsia"/>
                <w:sz w:val="18"/>
                <w:szCs w:val="18"/>
              </w:rPr>
              <w:t xml:space="preserve"> </w:t>
            </w:r>
            <w:r w:rsidR="00891791" w:rsidRPr="007D2D92">
              <w:rPr>
                <w:rFonts w:hint="eastAsia"/>
                <w:sz w:val="18"/>
                <w:szCs w:val="18"/>
              </w:rPr>
              <w:t>(</w:t>
            </w:r>
            <w:r w:rsidR="00F211E2" w:rsidRPr="007D2D92">
              <w:rPr>
                <w:rFonts w:hint="eastAsia"/>
                <w:sz w:val="18"/>
                <w:szCs w:val="18"/>
              </w:rPr>
              <w:t>including estimated future earnings</w:t>
            </w:r>
            <w:r w:rsidR="00891791" w:rsidRPr="007D2D92">
              <w:rPr>
                <w:rFonts w:hint="eastAsia"/>
                <w:sz w:val="18"/>
                <w:szCs w:val="18"/>
              </w:rPr>
              <w:t>)</w:t>
            </w:r>
          </w:p>
        </w:tc>
      </w:tr>
    </w:tbl>
    <w:p w14:paraId="7CC1D4FD" w14:textId="77777777" w:rsidR="005B1B8B" w:rsidRPr="007D2D92" w:rsidRDefault="005B1B8B" w:rsidP="003D761C">
      <w:pPr>
        <w:spacing w:line="-160" w:lineRule="auto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　</w:t>
      </w:r>
      <w:r w:rsidR="00C14F60" w:rsidRPr="007D2D92">
        <w:rPr>
          <w:rFonts w:hint="eastAsia"/>
          <w:sz w:val="18"/>
          <w:szCs w:val="18"/>
        </w:rPr>
        <w:t xml:space="preserve">　</w:t>
      </w:r>
    </w:p>
    <w:p w14:paraId="24B4DD81" w14:textId="437C0747" w:rsidR="00353F1A" w:rsidRPr="007D2D92" w:rsidRDefault="00353F1A" w:rsidP="00353F1A">
      <w:pPr>
        <w:ind w:leftChars="50" w:left="105" w:firstLineChars="50" w:firstLine="9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●Person applicable　　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Pr="007D2D92">
        <w:rPr>
          <w:sz w:val="18"/>
          <w:szCs w:val="18"/>
        </w:rPr>
        <w:t>Self</w:t>
      </w:r>
      <w:r w:rsidRPr="007D2D92">
        <w:rPr>
          <w:rFonts w:hint="eastAsia"/>
          <w:sz w:val="18"/>
          <w:szCs w:val="18"/>
        </w:rPr>
        <w:t xml:space="preserve">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rFonts w:hint="eastAsia"/>
          <w:sz w:val="18"/>
          <w:szCs w:val="18"/>
        </w:rPr>
        <w:t>Spous</w:t>
      </w:r>
      <w:r w:rsidRPr="007D2D92">
        <w:rPr>
          <w:sz w:val="18"/>
          <w:szCs w:val="18"/>
        </w:rPr>
        <w:t>e</w:t>
      </w:r>
      <w:r w:rsidRPr="007D2D92">
        <w:rPr>
          <w:rFonts w:hint="eastAsia"/>
          <w:sz w:val="18"/>
          <w:szCs w:val="18"/>
        </w:rPr>
        <w:t xml:space="preserve">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Parent or child</w:t>
      </w:r>
      <w:r w:rsidRPr="007D2D92" w:rsidDel="00FC546B">
        <w:rPr>
          <w:sz w:val="18"/>
          <w:szCs w:val="18"/>
        </w:rPr>
        <w:t xml:space="preserve"> </w:t>
      </w:r>
      <w:r w:rsidRPr="007D2D92">
        <w:rPr>
          <w:rFonts w:hint="eastAsia"/>
          <w:sz w:val="18"/>
          <w:szCs w:val="18"/>
        </w:rPr>
        <w:t xml:space="preserve">　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268"/>
        <w:gridCol w:w="1593"/>
        <w:gridCol w:w="4218"/>
      </w:tblGrid>
      <w:tr w:rsidR="00353F1A" w:rsidRPr="007D2D92" w14:paraId="0B9A5F77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9A25922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Name of </w:t>
            </w:r>
            <w:r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gridSpan w:val="2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23AD3" w14:textId="08456401" w:rsidR="00353F1A" w:rsidRPr="007D2D92" w:rsidRDefault="00384E74" w:rsidP="00ED534C">
            <w:pPr>
              <w:spacing w:line="-240" w:lineRule="auto"/>
              <w:rPr>
                <w:sz w:val="18"/>
                <w:szCs w:val="18"/>
              </w:rPr>
            </w:pPr>
            <w:r w:rsidRPr="00384E74">
              <w:rPr>
                <w:rFonts w:hint="eastAsia"/>
                <w:sz w:val="18"/>
                <w:szCs w:val="18"/>
              </w:rPr>
              <w:t>△△</w:t>
            </w:r>
            <w:r w:rsidRPr="00384E74">
              <w:rPr>
                <w:sz w:val="18"/>
                <w:szCs w:val="18"/>
              </w:rPr>
              <w:t>Pharmaceuticals Co., Ltd.</w:t>
            </w: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BD7A9D0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 xml:space="preserve">Businesses using research outcomes developed at a </w:t>
            </w:r>
            <w:r>
              <w:rPr>
                <w:sz w:val="18"/>
                <w:szCs w:val="18"/>
              </w:rPr>
              <w:t>U</w:t>
            </w:r>
            <w:r w:rsidRPr="007D2D92">
              <w:rPr>
                <w:sz w:val="18"/>
                <w:szCs w:val="18"/>
              </w:rPr>
              <w:t>niversity</w:t>
            </w:r>
          </w:p>
        </w:tc>
      </w:tr>
      <w:tr w:rsidR="00353F1A" w:rsidRPr="007D2D92" w14:paraId="58B10A02" w14:textId="77777777" w:rsidTr="00EC0E16">
        <w:trPr>
          <w:trHeight w:val="227"/>
        </w:trPr>
        <w:tc>
          <w:tcPr>
            <w:tcW w:w="21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D15F9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Type of income</w:t>
            </w:r>
          </w:p>
        </w:tc>
        <w:tc>
          <w:tcPr>
            <w:tcW w:w="80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50BEB5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rFonts w:hint="eastAsia"/>
                <w:sz w:val="18"/>
                <w:szCs w:val="18"/>
              </w:rPr>
              <w:t xml:space="preserve">Royalties from </w:t>
            </w:r>
            <w:r w:rsidRPr="007D2D92">
              <w:rPr>
                <w:sz w:val="18"/>
                <w:szCs w:val="18"/>
              </w:rPr>
              <w:t>personally owned patent rights etc.</w:t>
            </w:r>
            <w:r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rFonts w:hint="eastAsia"/>
                <w:sz w:val="18"/>
                <w:szCs w:val="18"/>
              </w:rPr>
              <w:t>Payment for manuscript</w:t>
            </w:r>
          </w:p>
        </w:tc>
      </w:tr>
      <w:tr w:rsidR="00353F1A" w:rsidRPr="007D2D92" w14:paraId="5E98B27C" w14:textId="77777777" w:rsidTr="00EC0E16">
        <w:trPr>
          <w:trHeight w:val="227"/>
        </w:trPr>
        <w:tc>
          <w:tcPr>
            <w:tcW w:w="21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D9CA11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029B1C3" w14:textId="44E37207" w:rsidR="00353F1A" w:rsidRPr="007D2D92" w:rsidRDefault="00A81074" w:rsidP="00ED534C">
            <w:pPr>
              <w:spacing w:line="-240" w:lineRule="auto"/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353F1A" w:rsidRPr="007D2D92">
              <w:rPr>
                <w:sz w:val="18"/>
                <w:szCs w:val="18"/>
              </w:rPr>
              <w:t>Lecture fees</w:t>
            </w:r>
            <w:r w:rsidR="00353F1A" w:rsidRPr="007D2D92">
              <w:rPr>
                <w:rFonts w:hint="eastAsia"/>
                <w:sz w:val="18"/>
                <w:szCs w:val="18"/>
              </w:rPr>
              <w:t xml:space="preserve">　</w:t>
            </w: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353F1A" w:rsidRPr="007D2D92">
              <w:rPr>
                <w:sz w:val="18"/>
                <w:szCs w:val="18"/>
              </w:rPr>
              <w:t>Other</w:t>
            </w:r>
          </w:p>
        </w:tc>
        <w:tc>
          <w:tcPr>
            <w:tcW w:w="581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955989" w14:textId="48EB3DEC" w:rsidR="00353F1A" w:rsidRPr="007D2D92" w:rsidRDefault="00384E74" w:rsidP="00ED534C">
            <w:pPr>
              <w:spacing w:line="-240" w:lineRule="auto"/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Provision of lodgings (lab trip, lodging at a recreation facility)</w:t>
            </w:r>
          </w:p>
        </w:tc>
      </w:tr>
      <w:tr w:rsidR="00353F1A" w:rsidRPr="007D2D92" w14:paraId="216BE2D7" w14:textId="77777777" w:rsidTr="00EC0E16">
        <w:trPr>
          <w:trHeight w:val="22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3043775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Amount received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73D0595E" w14:textId="21A97F4D" w:rsidR="00353F1A" w:rsidRPr="007D2D92" w:rsidRDefault="00384E74" w:rsidP="00ED534C">
            <w:pPr>
              <w:spacing w:line="-240" w:lineRule="auto"/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about 5,000 yen×20 persons</w:t>
            </w:r>
          </w:p>
        </w:tc>
        <w:tc>
          <w:tcPr>
            <w:tcW w:w="5811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1B01717F" w14:textId="77777777" w:rsidR="00353F1A" w:rsidRPr="007D2D92" w:rsidRDefault="00353F1A" w:rsidP="00ED534C">
            <w:pPr>
              <w:spacing w:line="-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  <w:r w:rsidRPr="007D2D92">
              <w:rPr>
                <w:sz w:val="18"/>
                <w:szCs w:val="18"/>
              </w:rPr>
              <w:t>en</w:t>
            </w:r>
            <w:r>
              <w:rPr>
                <w:rFonts w:hint="eastAsia"/>
                <w:sz w:val="18"/>
                <w:szCs w:val="18"/>
              </w:rPr>
              <w:t>/</w:t>
            </w:r>
            <w:r w:rsidRPr="007D2D92">
              <w:rPr>
                <w:sz w:val="18"/>
                <w:szCs w:val="18"/>
              </w:rPr>
              <w:t>year</w:t>
            </w:r>
            <w:r w:rsidRPr="007D2D92">
              <w:rPr>
                <w:rFonts w:hint="eastAsia"/>
                <w:sz w:val="18"/>
                <w:szCs w:val="18"/>
              </w:rPr>
              <w:t xml:space="preserve"> (including estimated future earnings)</w:t>
            </w:r>
          </w:p>
        </w:tc>
      </w:tr>
    </w:tbl>
    <w:p w14:paraId="24A6C32C" w14:textId="5B795F43" w:rsidR="00EA1457" w:rsidRPr="007D2D92" w:rsidRDefault="00D866A8" w:rsidP="00353F1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BF252A" wp14:editId="121F7287">
                <wp:simplePos x="0" y="0"/>
                <wp:positionH relativeFrom="column">
                  <wp:posOffset>2924175</wp:posOffset>
                </wp:positionH>
                <wp:positionV relativeFrom="paragraph">
                  <wp:posOffset>3175</wp:posOffset>
                </wp:positionV>
                <wp:extent cx="3071495" cy="483235"/>
                <wp:effectExtent l="1066800" t="76200" r="0" b="0"/>
                <wp:wrapNone/>
                <wp:docPr id="97" name="AutoShap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1495" cy="483235"/>
                        </a:xfrm>
                        <a:prstGeom prst="wedgeRectCallout">
                          <a:avLst>
                            <a:gd name="adj1" fmla="val -83480"/>
                            <a:gd name="adj2" fmla="val -60269"/>
                          </a:avLst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35245" w14:textId="77777777" w:rsidR="00384E74" w:rsidRDefault="00384E74" w:rsidP="00384E74">
                            <w:pPr>
                              <w:pStyle w:val="Web"/>
                              <w:spacing w:before="0" w:beforeAutospacing="0" w:after="0" w:afterAutospacing="0" w:line="240" w:lineRule="exact"/>
                            </w:pPr>
                            <w:r>
                              <w:rPr>
                                <w:rFonts w:asciiTheme="minorHAnsi" w:eastAsiaTheme="minorEastAsia" w:hAnsi="游明朝" w:cstheme="minorBidi" w:hint="eastAsia"/>
                                <w:sz w:val="20"/>
                                <w:szCs w:val="20"/>
                              </w:rPr>
                              <w:t>Q.3 and 4: Even if individual amounts of money you receive do not go over the reporting limit, please enter if the total amount altogether is over the reporting limit.</w:t>
                            </w:r>
                          </w:p>
                        </w:txbxContent>
                      </wps:txbx>
                      <wps:bodyPr vertOverflow="clip" wrap="square" lIns="27432" tIns="18288" rIns="0" bIns="0" anchor="t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BF252A" id="AutoShape 270" o:spid="_x0000_s1033" type="#_x0000_t61" style="position:absolute;left:0;text-align:left;margin-left:230.25pt;margin-top:.25pt;width:241.85pt;height:38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" adj="-7232,-2218" fillcolor="#c5e0b3 [1305]">
                <v:textbox inset="2.16pt,1.44pt,0,0">
                  <w:txbxContent>
                    <w:p w14:paraId="2BF35245" w14:textId="77777777" w:rsidR="00384E74" w:rsidRDefault="00384E74" w:rsidP="00384E74">
                      <w:pPr>
                        <w:pStyle w:val="Web"/>
                        <w:spacing w:before="0" w:beforeAutospacing="0" w:after="0" w:afterAutospacing="0" w:line="240" w:lineRule="exact"/>
                      </w:pPr>
                      <w:r>
                        <w:rPr>
                          <w:rFonts w:asciiTheme="minorHAnsi" w:eastAsiaTheme="minorEastAsia" w:hAnsi="游明朝" w:cstheme="minorBidi" w:hint="eastAsia"/>
                          <w:sz w:val="20"/>
                          <w:szCs w:val="20"/>
                        </w:rPr>
                        <w:t>Q.3 and 4: Even if individual amounts of money you receive do not go over the reporting limit, please enter if the total amount altogether is over the reporting limit.</w:t>
                      </w:r>
                    </w:p>
                  </w:txbxContent>
                </v:textbox>
              </v:shape>
            </w:pict>
          </mc:Fallback>
        </mc:AlternateContent>
      </w:r>
      <w:r w:rsidR="00EA1457" w:rsidRPr="007D2D92">
        <w:rPr>
          <w:rFonts w:hint="eastAsia"/>
          <w:sz w:val="18"/>
          <w:szCs w:val="18"/>
        </w:rPr>
        <w:t xml:space="preserve">　</w:t>
      </w:r>
    </w:p>
    <w:p w14:paraId="2C9A2A1B" w14:textId="11EB9613" w:rsidR="0037414D" w:rsidRPr="007D2D92" w:rsidRDefault="00E64349" w:rsidP="0037414D">
      <w:pPr>
        <w:spacing w:line="-240" w:lineRule="auto"/>
        <w:rPr>
          <w:sz w:val="18"/>
          <w:szCs w:val="18"/>
        </w:rPr>
      </w:pPr>
      <w:r>
        <w:rPr>
          <w:rFonts w:hint="eastAsia"/>
          <w:sz w:val="18"/>
          <w:szCs w:val="18"/>
        </w:rPr>
        <w:t>4</w:t>
      </w:r>
      <w:r>
        <w:rPr>
          <w:sz w:val="18"/>
          <w:szCs w:val="18"/>
        </w:rPr>
        <w:t xml:space="preserve">. </w:t>
      </w:r>
      <w:r w:rsidR="0072081F" w:rsidRPr="007D2D92">
        <w:rPr>
          <w:sz w:val="18"/>
          <w:szCs w:val="18"/>
        </w:rPr>
        <w:t>A</w:t>
      </w:r>
      <w:r w:rsidR="0037414D" w:rsidRPr="007D2D92">
        <w:rPr>
          <w:sz w:val="18"/>
          <w:szCs w:val="18"/>
        </w:rPr>
        <w:t xml:space="preserve">nnual </w:t>
      </w:r>
      <w:r w:rsidR="0037414D" w:rsidRPr="007D2D92">
        <w:rPr>
          <w:rFonts w:hint="eastAsia"/>
          <w:sz w:val="18"/>
          <w:szCs w:val="18"/>
        </w:rPr>
        <w:t xml:space="preserve">income from </w:t>
      </w:r>
      <w:r w:rsidR="0037414D" w:rsidRPr="007D2D92">
        <w:rPr>
          <w:sz w:val="18"/>
          <w:szCs w:val="18"/>
        </w:rPr>
        <w:t>a</w:t>
      </w:r>
      <w:r w:rsidR="00D310A2" w:rsidRPr="007D2D92">
        <w:rPr>
          <w:sz w:val="18"/>
          <w:szCs w:val="18"/>
        </w:rPr>
        <w:t>n</w:t>
      </w:r>
      <w:r w:rsidR="0037414D" w:rsidRPr="007D2D92">
        <w:rPr>
          <w:sz w:val="18"/>
          <w:szCs w:val="18"/>
        </w:rPr>
        <w:t xml:space="preserve"> </w:t>
      </w:r>
      <w:r w:rsidR="00D310A2" w:rsidRPr="007D2D92">
        <w:rPr>
          <w:sz w:val="18"/>
          <w:szCs w:val="18"/>
        </w:rPr>
        <w:t>industry-academia-government</w:t>
      </w:r>
      <w:r w:rsidR="0037414D" w:rsidRPr="007D2D92">
        <w:rPr>
          <w:rFonts w:hint="eastAsia"/>
          <w:sz w:val="18"/>
          <w:szCs w:val="18"/>
        </w:rPr>
        <w:t xml:space="preserve"> collaboration initiative </w:t>
      </w:r>
      <w:r w:rsidR="0037414D" w:rsidRPr="007D2D92">
        <w:rPr>
          <w:b/>
          <w:sz w:val="18"/>
          <w:szCs w:val="18"/>
          <w:u w:val="single"/>
        </w:rPr>
        <w:t xml:space="preserve">involving a subject identical or similar to </w:t>
      </w:r>
      <w:r w:rsidR="0037414D" w:rsidRPr="007D2D92">
        <w:rPr>
          <w:rFonts w:hint="eastAsia"/>
          <w:b/>
          <w:sz w:val="18"/>
          <w:szCs w:val="18"/>
          <w:u w:val="single"/>
        </w:rPr>
        <w:t>your research theme and/or your r</w:t>
      </w:r>
      <w:r w:rsidR="0037414D" w:rsidRPr="007D2D92">
        <w:rPr>
          <w:b/>
          <w:sz w:val="18"/>
          <w:szCs w:val="18"/>
          <w:u w:val="single"/>
        </w:rPr>
        <w:t>esearch content</w:t>
      </w:r>
      <w:r w:rsidR="00891791" w:rsidRPr="007D2D92">
        <w:rPr>
          <w:b/>
          <w:sz w:val="18"/>
          <w:szCs w:val="18"/>
        </w:rPr>
        <w:t xml:space="preserve"> </w:t>
      </w:r>
      <w:r w:rsidR="00891791" w:rsidRPr="007D2D92">
        <w:rPr>
          <w:rFonts w:hint="eastAsia"/>
          <w:sz w:val="18"/>
          <w:szCs w:val="18"/>
        </w:rPr>
        <w:t>(</w:t>
      </w:r>
      <w:r w:rsidR="0037414D" w:rsidRPr="007D2D92">
        <w:rPr>
          <w:rFonts w:hint="eastAsia"/>
          <w:sz w:val="18"/>
          <w:szCs w:val="18"/>
        </w:rPr>
        <w:t xml:space="preserve">Jan. </w:t>
      </w:r>
      <w:r w:rsidR="0037414D" w:rsidRPr="007D2D92">
        <w:rPr>
          <w:sz w:val="18"/>
          <w:szCs w:val="18"/>
        </w:rPr>
        <w:t>1 to Dec. 31, 201</w:t>
      </w:r>
      <w:r w:rsidR="00EA1F19" w:rsidRPr="007D2D92">
        <w:rPr>
          <w:sz w:val="18"/>
          <w:szCs w:val="18"/>
        </w:rPr>
        <w:t>8</w:t>
      </w:r>
      <w:r w:rsidR="00891791" w:rsidRPr="007D2D92">
        <w:rPr>
          <w:sz w:val="18"/>
          <w:szCs w:val="18"/>
        </w:rPr>
        <w:t>)</w:t>
      </w:r>
      <w:r w:rsidR="0072081F" w:rsidRPr="007D2D92">
        <w:rPr>
          <w:rFonts w:hint="eastAsia"/>
          <w:sz w:val="18"/>
          <w:szCs w:val="18"/>
        </w:rPr>
        <w:t>,</w:t>
      </w:r>
      <w:r w:rsidR="0037414D" w:rsidRPr="007D2D92">
        <w:rPr>
          <w:rFonts w:hint="eastAsia"/>
          <w:sz w:val="18"/>
          <w:szCs w:val="18"/>
        </w:rPr>
        <w:t xml:space="preserve"> where </w:t>
      </w:r>
      <w:r w:rsidR="0072081F" w:rsidRPr="007D2D92">
        <w:rPr>
          <w:sz w:val="18"/>
          <w:szCs w:val="18"/>
        </w:rPr>
        <w:t>the</w:t>
      </w:r>
      <w:r w:rsidR="0037414D" w:rsidRPr="007D2D92">
        <w:rPr>
          <w:rFonts w:hint="eastAsia"/>
          <w:sz w:val="18"/>
          <w:szCs w:val="18"/>
        </w:rPr>
        <w:t xml:space="preserve"> annual </w:t>
      </w:r>
      <w:r w:rsidR="0037414D" w:rsidRPr="007D2D92">
        <w:rPr>
          <w:sz w:val="18"/>
          <w:szCs w:val="18"/>
        </w:rPr>
        <w:t xml:space="preserve">income </w:t>
      </w:r>
      <w:r w:rsidR="006D7DF8" w:rsidRPr="007D2D92">
        <w:rPr>
          <w:sz w:val="18"/>
          <w:szCs w:val="18"/>
        </w:rPr>
        <w:t>exceeds</w:t>
      </w:r>
      <w:r w:rsidR="0072081F" w:rsidRPr="007D2D92">
        <w:rPr>
          <w:sz w:val="18"/>
          <w:szCs w:val="18"/>
        </w:rPr>
        <w:t xml:space="preserve"> </w:t>
      </w:r>
      <w:r w:rsidR="006D7DF8" w:rsidRPr="007D2D92">
        <w:rPr>
          <w:sz w:val="18"/>
          <w:szCs w:val="18"/>
        </w:rPr>
        <w:t>two million JPY</w:t>
      </w:r>
      <w:r w:rsidR="0037414D" w:rsidRPr="007D2D92">
        <w:rPr>
          <w:sz w:val="18"/>
          <w:szCs w:val="18"/>
        </w:rPr>
        <w:t xml:space="preserve"> </w:t>
      </w:r>
      <w:r w:rsidR="00891791" w:rsidRPr="007D2D92">
        <w:rPr>
          <w:sz w:val="18"/>
          <w:szCs w:val="18"/>
        </w:rPr>
        <w:t>(</w:t>
      </w:r>
      <w:r w:rsidR="006D7DF8" w:rsidRPr="007D2D92">
        <w:rPr>
          <w:sz w:val="18"/>
          <w:szCs w:val="18"/>
        </w:rPr>
        <w:t>per income stream</w:t>
      </w:r>
      <w:r w:rsidR="00891791" w:rsidRPr="007D2D92">
        <w:rPr>
          <w:sz w:val="18"/>
          <w:szCs w:val="18"/>
        </w:rPr>
        <w:t>)</w:t>
      </w:r>
      <w:r w:rsidR="00305562" w:rsidRPr="007D2D92">
        <w:rPr>
          <w:sz w:val="18"/>
          <w:szCs w:val="18"/>
        </w:rPr>
        <w:t xml:space="preserve">. </w:t>
      </w:r>
      <w:r w:rsidR="0037414D" w:rsidRPr="007D2D92">
        <w:rPr>
          <w:sz w:val="18"/>
          <w:szCs w:val="18"/>
        </w:rPr>
        <w:t xml:space="preserve">However, </w:t>
      </w:r>
      <w:r w:rsidR="00305562" w:rsidRPr="007D2D92">
        <w:rPr>
          <w:sz w:val="18"/>
          <w:szCs w:val="18"/>
        </w:rPr>
        <w:t>if</w:t>
      </w:r>
      <w:r w:rsidR="0037414D" w:rsidRPr="007D2D92">
        <w:rPr>
          <w:sz w:val="18"/>
          <w:szCs w:val="18"/>
        </w:rPr>
        <w:t xml:space="preserve"> you have </w:t>
      </w:r>
      <w:r w:rsidR="00305562" w:rsidRPr="007D2D92">
        <w:rPr>
          <w:sz w:val="18"/>
          <w:szCs w:val="18"/>
        </w:rPr>
        <w:t>i</w:t>
      </w:r>
      <w:r w:rsidR="0037414D" w:rsidRPr="007D2D92">
        <w:rPr>
          <w:sz w:val="18"/>
          <w:szCs w:val="18"/>
        </w:rPr>
        <w:t xml:space="preserve">nvolved </w:t>
      </w:r>
      <w:r w:rsidR="00296AC2" w:rsidRPr="007D2D92">
        <w:rPr>
          <w:sz w:val="18"/>
          <w:szCs w:val="18"/>
        </w:rPr>
        <w:t xml:space="preserve">one of your </w:t>
      </w:r>
      <w:r w:rsidR="0037414D" w:rsidRPr="007D2D92">
        <w:rPr>
          <w:sz w:val="18"/>
          <w:szCs w:val="18"/>
        </w:rPr>
        <w:t>student</w:t>
      </w:r>
      <w:r w:rsidR="00296AC2" w:rsidRPr="007D2D92">
        <w:rPr>
          <w:sz w:val="18"/>
          <w:szCs w:val="18"/>
        </w:rPr>
        <w:t>s</w:t>
      </w:r>
      <w:r w:rsidR="00305562" w:rsidRPr="007D2D92">
        <w:rPr>
          <w:sz w:val="18"/>
          <w:szCs w:val="18"/>
        </w:rPr>
        <w:t xml:space="preserve"> with the</w:t>
      </w:r>
      <w:r w:rsidR="0037414D" w:rsidRPr="007D2D92">
        <w:rPr>
          <w:sz w:val="18"/>
          <w:szCs w:val="18"/>
        </w:rPr>
        <w:t xml:space="preserve"> business etc.,</w:t>
      </w:r>
      <w:r w:rsidR="00305562" w:rsidRPr="007D2D92">
        <w:rPr>
          <w:sz w:val="18"/>
          <w:szCs w:val="18"/>
        </w:rPr>
        <w:t xml:space="preserve"> include the details of that business</w:t>
      </w:r>
      <w:r w:rsidR="0037414D" w:rsidRPr="007D2D92">
        <w:rPr>
          <w:rFonts w:hint="eastAsia"/>
          <w:sz w:val="18"/>
          <w:szCs w:val="18"/>
        </w:rPr>
        <w:t xml:space="preserve"> regardless of </w:t>
      </w:r>
      <w:r w:rsidR="0037414D" w:rsidRPr="007D2D92">
        <w:rPr>
          <w:sz w:val="18"/>
          <w:szCs w:val="18"/>
        </w:rPr>
        <w:t>the sum of money received.</w:t>
      </w:r>
    </w:p>
    <w:p w14:paraId="314E0D59" w14:textId="77777777" w:rsidR="005B1B8B" w:rsidRPr="007D2D92" w:rsidRDefault="005B1B8B" w:rsidP="003D761C">
      <w:pPr>
        <w:spacing w:line="-240" w:lineRule="auto"/>
        <w:rPr>
          <w:sz w:val="18"/>
          <w:szCs w:val="18"/>
        </w:rPr>
      </w:pPr>
    </w:p>
    <w:p w14:paraId="1A62EA5F" w14:textId="4F3816AE" w:rsidR="00C14F60" w:rsidRPr="007D2D92" w:rsidRDefault="00C14F60" w:rsidP="003D761C">
      <w:pPr>
        <w:pBdr>
          <w:bottom w:val="dashed" w:sz="4" w:space="1" w:color="auto"/>
        </w:pBdr>
        <w:spacing w:line="-240" w:lineRule="auto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　</w:t>
      </w:r>
      <w:r w:rsidR="00442F13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37414D" w:rsidRPr="007D2D92">
        <w:rPr>
          <w:rFonts w:ascii="ＭＳ ゴシック" w:eastAsia="ＭＳ ゴシック" w:hAnsi="ＭＳ ゴシック"/>
          <w:sz w:val="18"/>
          <w:szCs w:val="18"/>
        </w:rPr>
        <w:t xml:space="preserve"> </w:t>
      </w:r>
      <w:r w:rsidR="0037414D" w:rsidRPr="007D2D92">
        <w:rPr>
          <w:rFonts w:ascii="ＭＳ ゴシック" w:eastAsia="ＭＳ ゴシック" w:hAnsi="ＭＳ ゴシック" w:hint="eastAsia"/>
          <w:sz w:val="18"/>
          <w:szCs w:val="18"/>
        </w:rPr>
        <w:t>N</w:t>
      </w:r>
      <w:r w:rsidR="00305562" w:rsidRPr="007D2D92">
        <w:rPr>
          <w:rFonts w:ascii="ＭＳ ゴシック" w:eastAsia="ＭＳ ゴシック" w:hAnsi="ＭＳ ゴシック"/>
          <w:sz w:val="18"/>
          <w:szCs w:val="18"/>
        </w:rPr>
        <w:t>o</w:t>
      </w:r>
      <w:r w:rsidR="0037414D"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 income detailed above</w:t>
      </w:r>
    </w:p>
    <w:p w14:paraId="5FC60C96" w14:textId="211EFB89" w:rsidR="00C14F60" w:rsidRPr="007D2D92" w:rsidRDefault="00C14F60" w:rsidP="003D761C">
      <w:pPr>
        <w:spacing w:line="-240" w:lineRule="auto"/>
        <w:rPr>
          <w:rFonts w:ascii="ＭＳ ゴシック" w:eastAsia="ＭＳ ゴシック" w:hAnsi="ＭＳ ゴシック"/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 xml:space="preserve">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37414D" w:rsidRPr="007D2D92">
        <w:rPr>
          <w:rFonts w:ascii="ＭＳ ゴシック" w:eastAsia="ＭＳ ゴシック" w:hAnsi="ＭＳ ゴシック"/>
          <w:sz w:val="18"/>
          <w:szCs w:val="18"/>
        </w:rPr>
        <w:t xml:space="preserve"> </w:t>
      </w:r>
      <w:r w:rsidR="00305562" w:rsidRPr="007D2D92">
        <w:rPr>
          <w:rFonts w:ascii="ＭＳ ゴシック" w:eastAsia="ＭＳ ゴシック" w:hAnsi="ＭＳ ゴシック"/>
          <w:sz w:val="18"/>
          <w:szCs w:val="18"/>
        </w:rPr>
        <w:t xml:space="preserve">Other income in excess of two </w:t>
      </w:r>
      <w:r w:rsidR="00B92F00" w:rsidRPr="007D2D92">
        <w:rPr>
          <w:rFonts w:ascii="ＭＳ ゴシック" w:eastAsia="ＭＳ ゴシック" w:hAnsi="ＭＳ ゴシック"/>
          <w:sz w:val="18"/>
          <w:szCs w:val="18"/>
        </w:rPr>
        <w:t>million</w:t>
      </w:r>
      <w:r w:rsidR="00305562" w:rsidRPr="007D2D92">
        <w:rPr>
          <w:rFonts w:ascii="ＭＳ ゴシック" w:eastAsia="ＭＳ ゴシック" w:hAnsi="ＭＳ ゴシック"/>
          <w:sz w:val="18"/>
          <w:szCs w:val="18"/>
        </w:rPr>
        <w:t xml:space="preserve"> JPY or have involved </w:t>
      </w:r>
      <w:r w:rsidR="00296AC2" w:rsidRPr="007D2D92">
        <w:rPr>
          <w:rFonts w:ascii="ＭＳ ゴシック" w:eastAsia="ＭＳ ゴシック" w:hAnsi="ＭＳ ゴシック"/>
          <w:sz w:val="18"/>
          <w:szCs w:val="18"/>
        </w:rPr>
        <w:t>one of your</w:t>
      </w:r>
      <w:r w:rsidR="00305562" w:rsidRPr="007D2D92">
        <w:rPr>
          <w:rFonts w:ascii="ＭＳ ゴシック" w:eastAsia="ＭＳ ゴシック" w:hAnsi="ＭＳ ゴシック"/>
          <w:sz w:val="18"/>
          <w:szCs w:val="18"/>
        </w:rPr>
        <w:t xml:space="preserve"> student</w:t>
      </w:r>
      <w:r w:rsidR="00296AC2" w:rsidRPr="007D2D92">
        <w:rPr>
          <w:rFonts w:ascii="ＭＳ ゴシック" w:eastAsia="ＭＳ ゴシック" w:hAnsi="ＭＳ ゴシック"/>
          <w:sz w:val="18"/>
          <w:szCs w:val="18"/>
        </w:rPr>
        <w:t>s</w:t>
      </w:r>
      <w:r w:rsidR="00305562" w:rsidRPr="007D2D92">
        <w:rPr>
          <w:rFonts w:ascii="ＭＳ ゴシック" w:eastAsia="ＭＳ ゴシック" w:hAnsi="ＭＳ ゴシック"/>
          <w:sz w:val="18"/>
          <w:szCs w:val="18"/>
        </w:rPr>
        <w:t xml:space="preserve"> in business</w:t>
      </w:r>
    </w:p>
    <w:tbl>
      <w:tblPr>
        <w:tblW w:w="100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3861"/>
        <w:gridCol w:w="4218"/>
      </w:tblGrid>
      <w:tr w:rsidR="00521789" w:rsidRPr="007D2D92" w14:paraId="1C76513F" w14:textId="77777777" w:rsidTr="00353F1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BDDBAAC" w14:textId="6448508C" w:rsidR="00442F13" w:rsidRPr="007D2D92" w:rsidRDefault="005B1B8B" w:rsidP="00FC546B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>●</w:t>
            </w:r>
            <w:r w:rsidR="0037414D" w:rsidRPr="007D2D92">
              <w:rPr>
                <w:rFonts w:hint="eastAsia"/>
                <w:sz w:val="18"/>
                <w:szCs w:val="18"/>
              </w:rPr>
              <w:t xml:space="preserve">Name of </w:t>
            </w:r>
            <w:r w:rsidR="00034D26">
              <w:rPr>
                <w:rFonts w:hint="eastAsia"/>
                <w:sz w:val="18"/>
                <w:szCs w:val="18"/>
              </w:rPr>
              <w:t>business</w:t>
            </w:r>
            <w:r w:rsidR="0037414D"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="00305562"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F2CB5" w14:textId="1931C798" w:rsidR="00442F13" w:rsidRPr="007D2D92" w:rsidRDefault="00384E74" w:rsidP="00293701">
            <w:pPr>
              <w:rPr>
                <w:sz w:val="18"/>
                <w:szCs w:val="18"/>
              </w:rPr>
            </w:pPr>
            <w:r w:rsidRPr="00384E74">
              <w:rPr>
                <w:rFonts w:hint="eastAsia"/>
                <w:sz w:val="18"/>
                <w:szCs w:val="18"/>
              </w:rPr>
              <w:t>○○</w:t>
            </w:r>
            <w:r w:rsidRPr="00384E74">
              <w:rPr>
                <w:sz w:val="18"/>
                <w:szCs w:val="18"/>
              </w:rPr>
              <w:t>Medical Institution, Ltd.</w:t>
            </w: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72D586" w14:textId="3EE76B63" w:rsidR="00442F13" w:rsidRPr="007D2D92" w:rsidRDefault="00A81074" w:rsidP="0037414D">
            <w:pPr>
              <w:rPr>
                <w:sz w:val="18"/>
                <w:szCs w:val="18"/>
              </w:rPr>
            </w:pPr>
            <w:r w:rsidRPr="00A81074">
              <w:rPr>
                <w:rFonts w:hint="eastAsia"/>
                <w:color w:val="000000" w:themeColor="text1"/>
                <w:sz w:val="18"/>
                <w:szCs w:val="18"/>
              </w:rPr>
              <w:t>✔</w:t>
            </w:r>
            <w:r w:rsidR="00FC546B" w:rsidRPr="007D2D92">
              <w:rPr>
                <w:sz w:val="18"/>
                <w:szCs w:val="18"/>
              </w:rPr>
              <w:t>Businesses using re</w:t>
            </w:r>
            <w:r w:rsidR="00C87A7A">
              <w:rPr>
                <w:sz w:val="18"/>
                <w:szCs w:val="18"/>
              </w:rPr>
              <w:t>search outcomes developed at a U</w:t>
            </w:r>
            <w:r w:rsidR="00FC546B" w:rsidRPr="007D2D92">
              <w:rPr>
                <w:sz w:val="18"/>
                <w:szCs w:val="18"/>
              </w:rPr>
              <w:t>niversity</w:t>
            </w:r>
          </w:p>
        </w:tc>
      </w:tr>
    </w:tbl>
    <w:p w14:paraId="02179005" w14:textId="0B5FAB44" w:rsidR="00BD7780" w:rsidRPr="007D2D92" w:rsidRDefault="0037414D" w:rsidP="003D761C">
      <w:pPr>
        <w:spacing w:line="280" w:lineRule="exact"/>
        <w:ind w:leftChars="67" w:left="141" w:firstLineChars="100" w:firstLine="18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>Type of activity:</w:t>
      </w:r>
      <w:r w:rsidR="00D442F6" w:rsidRPr="007D2D92">
        <w:rPr>
          <w:rFonts w:hint="eastAsia"/>
          <w:sz w:val="18"/>
          <w:szCs w:val="18"/>
        </w:rPr>
        <w:t xml:space="preserve"> </w:t>
      </w:r>
      <w:r w:rsidR="00442F13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7D2D92" w:rsidRPr="007B566E">
        <w:rPr>
          <w:sz w:val="18"/>
          <w:szCs w:val="18"/>
        </w:rPr>
        <w:t>Donation for education and research</w:t>
      </w:r>
      <w:r w:rsidR="00442F13" w:rsidRPr="007D2D92">
        <w:rPr>
          <w:rFonts w:hint="eastAsia"/>
          <w:sz w:val="18"/>
          <w:szCs w:val="18"/>
        </w:rPr>
        <w:t xml:space="preserve">　　</w:t>
      </w:r>
      <w:r w:rsidR="00A81074" w:rsidRPr="00A81074">
        <w:rPr>
          <w:rFonts w:hint="eastAsia"/>
          <w:color w:val="000000" w:themeColor="text1"/>
          <w:sz w:val="18"/>
          <w:szCs w:val="18"/>
        </w:rPr>
        <w:t>✔</w:t>
      </w:r>
      <w:r w:rsidR="007A4BF3">
        <w:rPr>
          <w:sz w:val="18"/>
          <w:szCs w:val="18"/>
        </w:rPr>
        <w:t>Joint</w:t>
      </w:r>
      <w:r w:rsidRPr="007D2D92">
        <w:rPr>
          <w:sz w:val="18"/>
          <w:szCs w:val="18"/>
        </w:rPr>
        <w:t xml:space="preserve"> research</w:t>
      </w:r>
      <w:r w:rsidR="00442F13" w:rsidRPr="007D2D92">
        <w:rPr>
          <w:rFonts w:hint="eastAsia"/>
          <w:sz w:val="18"/>
          <w:szCs w:val="18"/>
        </w:rPr>
        <w:t xml:space="preserve">　　</w:t>
      </w:r>
      <w:r w:rsidR="00442F13"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B75F42" w:rsidRPr="007D2D92">
        <w:rPr>
          <w:sz w:val="18"/>
          <w:szCs w:val="18"/>
        </w:rPr>
        <w:t>Commissioned</w:t>
      </w:r>
      <w:r w:rsidRPr="007D2D92">
        <w:rPr>
          <w:sz w:val="18"/>
          <w:szCs w:val="18"/>
        </w:rPr>
        <w:t xml:space="preserve"> research</w:t>
      </w:r>
      <w:r w:rsidR="00442F13" w:rsidRPr="007D2D92">
        <w:rPr>
          <w:rFonts w:hint="eastAsia"/>
          <w:sz w:val="18"/>
          <w:szCs w:val="18"/>
        </w:rPr>
        <w:t xml:space="preserve">　　</w:t>
      </w:r>
    </w:p>
    <w:p w14:paraId="5CFCB0C9" w14:textId="2B896B60" w:rsidR="005B1B8B" w:rsidRPr="007D2D92" w:rsidRDefault="00442F13" w:rsidP="003D761C">
      <w:pPr>
        <w:spacing w:line="280" w:lineRule="exact"/>
        <w:ind w:leftChars="67" w:left="14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37414D" w:rsidRPr="007D2D92">
        <w:rPr>
          <w:rFonts w:hint="eastAsia"/>
          <w:sz w:val="18"/>
          <w:szCs w:val="18"/>
        </w:rPr>
        <w:t xml:space="preserve">Commissioned </w:t>
      </w:r>
      <w:r w:rsidR="00FC1534">
        <w:rPr>
          <w:sz w:val="18"/>
          <w:szCs w:val="18"/>
        </w:rPr>
        <w:t>trials</w:t>
      </w:r>
      <w:r w:rsidRPr="007D2D92">
        <w:rPr>
          <w:rFonts w:hint="eastAsia"/>
          <w:sz w:val="18"/>
          <w:szCs w:val="18"/>
        </w:rPr>
        <w:t xml:space="preserve">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BD7780" w:rsidRPr="007D2D92">
        <w:rPr>
          <w:sz w:val="18"/>
          <w:szCs w:val="18"/>
        </w:rPr>
        <w:t>C</w:t>
      </w:r>
      <w:r w:rsidR="00BD7780" w:rsidRPr="007D2D92">
        <w:rPr>
          <w:rFonts w:hint="eastAsia"/>
          <w:sz w:val="18"/>
          <w:szCs w:val="18"/>
        </w:rPr>
        <w:t xml:space="preserve">linical </w:t>
      </w:r>
      <w:r w:rsidR="0037414D" w:rsidRPr="007D2D92">
        <w:rPr>
          <w:rFonts w:hint="eastAsia"/>
          <w:sz w:val="18"/>
          <w:szCs w:val="18"/>
        </w:rPr>
        <w:t>trial</w:t>
      </w:r>
      <w:r w:rsidR="00FC1534">
        <w:rPr>
          <w:sz w:val="18"/>
          <w:szCs w:val="18"/>
        </w:rPr>
        <w:t>s</w:t>
      </w:r>
    </w:p>
    <w:p w14:paraId="6516E5DD" w14:textId="7446CAC4" w:rsidR="005B1B8B" w:rsidRPr="007D2D92" w:rsidRDefault="00C52228" w:rsidP="003D761C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A92455" w:rsidRPr="007D2D92">
        <w:rPr>
          <w:rFonts w:hint="eastAsia"/>
          <w:sz w:val="18"/>
          <w:szCs w:val="18"/>
        </w:rPr>
        <w:t>T</w:t>
      </w:r>
      <w:r w:rsidR="00A92455" w:rsidRPr="007D2D92">
        <w:rPr>
          <w:sz w:val="18"/>
          <w:szCs w:val="18"/>
        </w:rPr>
        <w:t>ransfer of technology</w:t>
      </w:r>
      <w:r w:rsidR="00891791" w:rsidRPr="007D2D92">
        <w:rPr>
          <w:sz w:val="18"/>
          <w:szCs w:val="18"/>
        </w:rPr>
        <w:t xml:space="preserve"> (</w:t>
      </w:r>
      <w:r w:rsidR="00A92455" w:rsidRPr="007D2D92">
        <w:rPr>
          <w:rFonts w:hint="eastAsia"/>
          <w:sz w:val="18"/>
          <w:szCs w:val="18"/>
        </w:rPr>
        <w:t xml:space="preserve">Transfer of </w:t>
      </w:r>
      <w:r w:rsidR="00A92455" w:rsidRPr="007D2D92">
        <w:rPr>
          <w:sz w:val="18"/>
          <w:szCs w:val="18"/>
        </w:rPr>
        <w:t xml:space="preserve">license or </w:t>
      </w:r>
      <w:r w:rsidR="00A92455" w:rsidRPr="007D2D92">
        <w:rPr>
          <w:rFonts w:hint="eastAsia"/>
          <w:sz w:val="18"/>
          <w:szCs w:val="18"/>
        </w:rPr>
        <w:t>right of patent</w:t>
      </w:r>
      <w:r w:rsidR="00A92455" w:rsidRPr="007D2D92">
        <w:rPr>
          <w:sz w:val="18"/>
          <w:szCs w:val="18"/>
        </w:rPr>
        <w:t xml:space="preserve"> etc. owned by the </w:t>
      </w:r>
      <w:r w:rsidR="00B75F42" w:rsidRPr="007D2D92">
        <w:rPr>
          <w:sz w:val="18"/>
          <w:szCs w:val="18"/>
        </w:rPr>
        <w:t>University</w:t>
      </w:r>
      <w:r w:rsidR="00891791" w:rsidRPr="007D2D92">
        <w:rPr>
          <w:sz w:val="18"/>
          <w:szCs w:val="18"/>
        </w:rPr>
        <w:t>)</w:t>
      </w:r>
    </w:p>
    <w:p w14:paraId="3A7D2DC5" w14:textId="218D0AD0" w:rsidR="005B1B8B" w:rsidRPr="007D2D92" w:rsidRDefault="00442F13" w:rsidP="003D761C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BD7780" w:rsidRPr="007D2D92">
        <w:rPr>
          <w:sz w:val="18"/>
          <w:szCs w:val="18"/>
        </w:rPr>
        <w:t>R</w:t>
      </w:r>
      <w:r w:rsidR="00D310A2" w:rsidRPr="007D2D92">
        <w:rPr>
          <w:sz w:val="18"/>
          <w:szCs w:val="18"/>
        </w:rPr>
        <w:t>eceived</w:t>
      </w:r>
      <w:r w:rsidR="00A92455" w:rsidRPr="007D2D92">
        <w:rPr>
          <w:sz w:val="18"/>
          <w:szCs w:val="18"/>
        </w:rPr>
        <w:t xml:space="preserve"> a c</w:t>
      </w:r>
      <w:r w:rsidR="00A92455" w:rsidRPr="007D2D92">
        <w:rPr>
          <w:rFonts w:hint="eastAsia"/>
          <w:sz w:val="18"/>
          <w:szCs w:val="18"/>
        </w:rPr>
        <w:t>ommissioned researcher etc.</w:t>
      </w:r>
      <w:r w:rsidR="00A92455" w:rsidRPr="007D2D92">
        <w:rPr>
          <w:sz w:val="18"/>
          <w:szCs w:val="18"/>
        </w:rPr>
        <w:t>*</w:t>
      </w:r>
      <w:r w:rsidR="00293701" w:rsidRPr="007D2D92">
        <w:rPr>
          <w:sz w:val="18"/>
          <w:szCs w:val="18"/>
        </w:rPr>
        <w:t xml:space="preserve"> </w:t>
      </w:r>
      <w:r w:rsidR="00891791" w:rsidRPr="007D2D92">
        <w:rPr>
          <w:sz w:val="18"/>
          <w:szCs w:val="18"/>
        </w:rPr>
        <w:t>(</w:t>
      </w:r>
      <w:r w:rsidR="00A92455" w:rsidRPr="007D2D92">
        <w:rPr>
          <w:sz w:val="18"/>
          <w:szCs w:val="18"/>
        </w:rPr>
        <w:t xml:space="preserve">*commissioned researcher, </w:t>
      </w:r>
      <w:r w:rsidR="00B75F42" w:rsidRPr="007D2D92">
        <w:rPr>
          <w:sz w:val="18"/>
          <w:szCs w:val="18"/>
        </w:rPr>
        <w:t>visiting</w:t>
      </w:r>
      <w:r w:rsidR="00A92455" w:rsidRPr="007D2D92">
        <w:rPr>
          <w:sz w:val="18"/>
          <w:szCs w:val="18"/>
        </w:rPr>
        <w:t xml:space="preserve"> lecturer, visiting researcher or research student etc.</w:t>
      </w:r>
      <w:r w:rsidR="00891791" w:rsidRPr="007D2D92">
        <w:rPr>
          <w:sz w:val="18"/>
          <w:szCs w:val="18"/>
        </w:rPr>
        <w:t>)</w:t>
      </w:r>
    </w:p>
    <w:p w14:paraId="6F51BA47" w14:textId="77777777" w:rsidR="005B1B8B" w:rsidRPr="007D2D92" w:rsidRDefault="00442F13" w:rsidP="00A92455">
      <w:pPr>
        <w:spacing w:line="280" w:lineRule="exact"/>
        <w:ind w:leftChars="567" w:left="1191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B75F42" w:rsidRPr="007D2D92">
        <w:rPr>
          <w:sz w:val="18"/>
          <w:szCs w:val="18"/>
        </w:rPr>
        <w:t>Provision</w:t>
      </w:r>
      <w:r w:rsidR="00A92455" w:rsidRPr="007D2D92">
        <w:rPr>
          <w:rFonts w:hint="eastAsia"/>
          <w:sz w:val="18"/>
          <w:szCs w:val="18"/>
        </w:rPr>
        <w:t xml:space="preserve"> gratis of goods or services</w:t>
      </w:r>
      <w:r w:rsidR="00A92455" w:rsidRPr="007D2D92">
        <w:rPr>
          <w:sz w:val="18"/>
          <w:szCs w:val="18"/>
        </w:rPr>
        <w:t xml:space="preserve"> to the value of 2,000,000 yen or </w:t>
      </w:r>
      <w:r w:rsidR="00D310A2" w:rsidRPr="007D2D92">
        <w:rPr>
          <w:sz w:val="18"/>
          <w:szCs w:val="18"/>
        </w:rPr>
        <w:t>more</w:t>
      </w:r>
      <w:r w:rsidR="00A92455" w:rsidRPr="007D2D92">
        <w:rPr>
          <w:rFonts w:hint="eastAsia"/>
          <w:sz w:val="18"/>
          <w:szCs w:val="18"/>
        </w:rPr>
        <w:t xml:space="preserve"> </w:t>
      </w:r>
      <w:r w:rsidR="00891791" w:rsidRPr="007D2D92">
        <w:rPr>
          <w:rFonts w:hint="eastAsia"/>
          <w:sz w:val="18"/>
          <w:szCs w:val="18"/>
        </w:rPr>
        <w:t>(</w:t>
      </w:r>
      <w:r w:rsidR="00A92455" w:rsidRPr="007D2D92">
        <w:rPr>
          <w:rFonts w:hint="eastAsia"/>
          <w:sz w:val="18"/>
          <w:szCs w:val="18"/>
        </w:rPr>
        <w:t>except where included</w:t>
      </w:r>
      <w:r w:rsidR="00A92455" w:rsidRPr="007D2D92">
        <w:rPr>
          <w:sz w:val="18"/>
          <w:szCs w:val="18"/>
        </w:rPr>
        <w:t xml:space="preserve"> in a contract for</w:t>
      </w:r>
      <w:r w:rsidR="00A92455" w:rsidRPr="007D2D92">
        <w:rPr>
          <w:rFonts w:hint="eastAsia"/>
          <w:sz w:val="18"/>
          <w:szCs w:val="18"/>
        </w:rPr>
        <w:t xml:space="preserve"> </w:t>
      </w:r>
      <w:r w:rsidR="007A4BF3">
        <w:rPr>
          <w:sz w:val="18"/>
          <w:szCs w:val="18"/>
        </w:rPr>
        <w:t>joint</w:t>
      </w:r>
      <w:r w:rsidR="00A92455" w:rsidRPr="007D2D92">
        <w:rPr>
          <w:rFonts w:hint="eastAsia"/>
          <w:sz w:val="18"/>
          <w:szCs w:val="18"/>
        </w:rPr>
        <w:t xml:space="preserve"> </w:t>
      </w:r>
      <w:r w:rsidR="00A92455" w:rsidRPr="007D2D92">
        <w:rPr>
          <w:sz w:val="18"/>
          <w:szCs w:val="18"/>
        </w:rPr>
        <w:t xml:space="preserve">research or </w:t>
      </w:r>
      <w:r w:rsidR="00B75F42" w:rsidRPr="007D2D92">
        <w:rPr>
          <w:sz w:val="18"/>
          <w:szCs w:val="18"/>
        </w:rPr>
        <w:t>commissioned</w:t>
      </w:r>
      <w:r w:rsidR="00A92455" w:rsidRPr="007D2D92">
        <w:rPr>
          <w:sz w:val="18"/>
          <w:szCs w:val="18"/>
        </w:rPr>
        <w:t xml:space="preserve"> research etc.</w:t>
      </w:r>
      <w:r w:rsidR="00891791" w:rsidRPr="007D2D92">
        <w:rPr>
          <w:sz w:val="18"/>
          <w:szCs w:val="18"/>
        </w:rPr>
        <w:t>)</w:t>
      </w:r>
    </w:p>
    <w:p w14:paraId="2D641C39" w14:textId="77777777" w:rsidR="005B1B8B" w:rsidRPr="007D2D92" w:rsidRDefault="00442F13" w:rsidP="003D761C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="00BD7780" w:rsidRPr="007D2D92">
        <w:rPr>
          <w:sz w:val="18"/>
          <w:szCs w:val="18"/>
        </w:rPr>
        <w:t>I</w:t>
      </w:r>
      <w:r w:rsidR="00A92455" w:rsidRPr="007D2D92">
        <w:rPr>
          <w:sz w:val="18"/>
          <w:szCs w:val="18"/>
        </w:rPr>
        <w:t xml:space="preserve">nvolved a student in business </w:t>
      </w:r>
      <w:r w:rsidR="00BD7780" w:rsidRPr="007D2D92">
        <w:rPr>
          <w:sz w:val="18"/>
          <w:szCs w:val="18"/>
        </w:rPr>
        <w:t xml:space="preserve">under my guidance </w:t>
      </w:r>
      <w:r w:rsidR="00A92455" w:rsidRPr="007D2D92">
        <w:rPr>
          <w:sz w:val="18"/>
          <w:szCs w:val="18"/>
        </w:rPr>
        <w:t>etc.</w:t>
      </w:r>
    </w:p>
    <w:tbl>
      <w:tblPr>
        <w:tblW w:w="975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3402"/>
        <w:gridCol w:w="4820"/>
      </w:tblGrid>
      <w:tr w:rsidR="00521789" w:rsidRPr="007D2D92" w14:paraId="436EA5E4" w14:textId="77777777" w:rsidTr="00353F1A">
        <w:trPr>
          <w:trHeight w:val="227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49B75DE" w14:textId="77777777" w:rsidR="00442F13" w:rsidRPr="007D2D92" w:rsidRDefault="00A92455" w:rsidP="00293701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Amount received </w:t>
            </w:r>
          </w:p>
        </w:tc>
        <w:tc>
          <w:tcPr>
            <w:tcW w:w="3402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0B05CA93" w14:textId="47089660" w:rsidR="00442F13" w:rsidRPr="007D2D92" w:rsidRDefault="00384E74" w:rsidP="00293701">
            <w:pPr>
              <w:rPr>
                <w:sz w:val="18"/>
                <w:szCs w:val="18"/>
              </w:rPr>
            </w:pPr>
            <w:r w:rsidRPr="00384E74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</w:t>
            </w:r>
            <w:r w:rsidRPr="00384E74">
              <w:rPr>
                <w:sz w:val="18"/>
                <w:szCs w:val="18"/>
              </w:rPr>
              <w:t>500</w:t>
            </w:r>
            <w:r>
              <w:rPr>
                <w:sz w:val="18"/>
                <w:szCs w:val="18"/>
              </w:rPr>
              <w:t>,</w:t>
            </w:r>
            <w:r w:rsidRPr="00384E74">
              <w:rPr>
                <w:sz w:val="18"/>
                <w:szCs w:val="18"/>
              </w:rPr>
              <w:t>000</w:t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783925DE" w14:textId="77777777" w:rsidR="00442F13" w:rsidRPr="007D2D92" w:rsidRDefault="00A92455" w:rsidP="00A92455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 xml:space="preserve">yen／year </w:t>
            </w:r>
            <w:r w:rsidR="00891791" w:rsidRPr="007D2D92">
              <w:rPr>
                <w:rFonts w:hint="eastAsia"/>
                <w:sz w:val="18"/>
                <w:szCs w:val="18"/>
              </w:rPr>
              <w:t>(</w:t>
            </w:r>
            <w:r w:rsidRPr="007D2D92">
              <w:rPr>
                <w:rFonts w:hint="eastAsia"/>
                <w:sz w:val="18"/>
                <w:szCs w:val="18"/>
              </w:rPr>
              <w:t>including estimated future earnings</w:t>
            </w:r>
            <w:r w:rsidR="00891791" w:rsidRPr="007D2D92">
              <w:rPr>
                <w:rFonts w:hint="eastAsia"/>
                <w:sz w:val="18"/>
                <w:szCs w:val="18"/>
              </w:rPr>
              <w:t>)</w:t>
            </w:r>
          </w:p>
        </w:tc>
      </w:tr>
    </w:tbl>
    <w:p w14:paraId="06DEF991" w14:textId="23141959" w:rsidR="00CF41F4" w:rsidRDefault="00CF41F4" w:rsidP="003D761C">
      <w:pPr>
        <w:spacing w:line="-160" w:lineRule="auto"/>
        <w:rPr>
          <w:sz w:val="18"/>
          <w:szCs w:val="18"/>
        </w:rPr>
      </w:pPr>
    </w:p>
    <w:p w14:paraId="551D25AA" w14:textId="1E8239F0" w:rsidR="00353F1A" w:rsidRDefault="00353F1A" w:rsidP="003D761C">
      <w:pPr>
        <w:spacing w:line="-160" w:lineRule="auto"/>
        <w:rPr>
          <w:sz w:val="18"/>
          <w:szCs w:val="18"/>
        </w:rPr>
      </w:pPr>
    </w:p>
    <w:tbl>
      <w:tblPr>
        <w:tblW w:w="100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3861"/>
        <w:gridCol w:w="4218"/>
      </w:tblGrid>
      <w:tr w:rsidR="00353F1A" w:rsidRPr="007D2D92" w14:paraId="4D122CA6" w14:textId="77777777" w:rsidTr="00ED534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2F3D0217" w14:textId="77777777" w:rsidR="00353F1A" w:rsidRPr="007D2D92" w:rsidRDefault="00353F1A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●Name of </w:t>
            </w:r>
            <w:r>
              <w:rPr>
                <w:rFonts w:hint="eastAsia"/>
                <w:sz w:val="18"/>
                <w:szCs w:val="18"/>
              </w:rPr>
              <w:t>business</w:t>
            </w:r>
            <w:r w:rsidRPr="007D2D92">
              <w:rPr>
                <w:rFonts w:hint="eastAsia"/>
                <w:sz w:val="18"/>
                <w:szCs w:val="18"/>
              </w:rPr>
              <w:t xml:space="preserve"> or </w:t>
            </w:r>
            <w:r w:rsidRPr="007D2D92">
              <w:rPr>
                <w:sz w:val="18"/>
                <w:szCs w:val="18"/>
              </w:rPr>
              <w:t>organization</w:t>
            </w:r>
          </w:p>
        </w:tc>
        <w:tc>
          <w:tcPr>
            <w:tcW w:w="3861" w:type="dxa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5ED2B" w14:textId="77777777" w:rsidR="00353F1A" w:rsidRPr="007D2D92" w:rsidRDefault="00353F1A" w:rsidP="00ED534C">
            <w:pPr>
              <w:rPr>
                <w:sz w:val="18"/>
                <w:szCs w:val="18"/>
              </w:rPr>
            </w:pPr>
          </w:p>
        </w:tc>
        <w:tc>
          <w:tcPr>
            <w:tcW w:w="42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6E86907" w14:textId="77777777" w:rsidR="00353F1A" w:rsidRPr="007D2D92" w:rsidRDefault="00353F1A" w:rsidP="00ED534C">
            <w:pPr>
              <w:rPr>
                <w:sz w:val="18"/>
                <w:szCs w:val="18"/>
              </w:rPr>
            </w:pPr>
            <w:r w:rsidRPr="007D2D92">
              <w:rPr>
                <w:rFonts w:ascii="ＭＳ ゴシック" w:eastAsia="ＭＳ ゴシック" w:hAnsi="ＭＳ ゴシック" w:hint="eastAsia"/>
                <w:sz w:val="18"/>
                <w:szCs w:val="18"/>
              </w:rPr>
              <w:t>☐</w:t>
            </w:r>
            <w:r w:rsidRPr="007D2D92">
              <w:rPr>
                <w:sz w:val="18"/>
                <w:szCs w:val="18"/>
              </w:rPr>
              <w:t>Businesses using re</w:t>
            </w:r>
            <w:r>
              <w:rPr>
                <w:sz w:val="18"/>
                <w:szCs w:val="18"/>
              </w:rPr>
              <w:t>search outcomes developed at a U</w:t>
            </w:r>
            <w:r w:rsidRPr="007D2D92">
              <w:rPr>
                <w:sz w:val="18"/>
                <w:szCs w:val="18"/>
              </w:rPr>
              <w:t>niversity</w:t>
            </w:r>
          </w:p>
        </w:tc>
      </w:tr>
    </w:tbl>
    <w:p w14:paraId="4D47C6ED" w14:textId="77777777" w:rsidR="00353F1A" w:rsidRPr="007D2D92" w:rsidRDefault="00353F1A" w:rsidP="00353F1A">
      <w:pPr>
        <w:spacing w:line="280" w:lineRule="exact"/>
        <w:ind w:leftChars="67" w:left="141" w:firstLineChars="100" w:firstLine="18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Type of activity: 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B566E">
        <w:rPr>
          <w:sz w:val="18"/>
          <w:szCs w:val="18"/>
        </w:rPr>
        <w:t>Donation for education and research</w:t>
      </w:r>
      <w:r w:rsidRPr="007D2D92">
        <w:rPr>
          <w:rFonts w:hint="eastAsia"/>
          <w:sz w:val="18"/>
          <w:szCs w:val="18"/>
        </w:rPr>
        <w:t xml:space="preserve">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>
        <w:rPr>
          <w:sz w:val="18"/>
          <w:szCs w:val="18"/>
        </w:rPr>
        <w:t>Joint</w:t>
      </w:r>
      <w:r w:rsidRPr="007D2D92">
        <w:rPr>
          <w:sz w:val="18"/>
          <w:szCs w:val="18"/>
        </w:rPr>
        <w:t xml:space="preserve"> research</w:t>
      </w:r>
      <w:r w:rsidRPr="007D2D92">
        <w:rPr>
          <w:rFonts w:hint="eastAsia"/>
          <w:sz w:val="18"/>
          <w:szCs w:val="18"/>
        </w:rPr>
        <w:t xml:space="preserve">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Commissioned research</w:t>
      </w:r>
      <w:r w:rsidRPr="007D2D92">
        <w:rPr>
          <w:rFonts w:hint="eastAsia"/>
          <w:sz w:val="18"/>
          <w:szCs w:val="18"/>
        </w:rPr>
        <w:t xml:space="preserve">　　</w:t>
      </w:r>
    </w:p>
    <w:p w14:paraId="55A75E25" w14:textId="77777777" w:rsidR="00353F1A" w:rsidRPr="007D2D92" w:rsidRDefault="00353F1A" w:rsidP="00353F1A">
      <w:pPr>
        <w:spacing w:line="280" w:lineRule="exact"/>
        <w:ind w:leftChars="67" w:left="14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rFonts w:hint="eastAsia"/>
          <w:sz w:val="18"/>
          <w:szCs w:val="18"/>
        </w:rPr>
        <w:t xml:space="preserve">Commissioned </w:t>
      </w:r>
      <w:r>
        <w:rPr>
          <w:sz w:val="18"/>
          <w:szCs w:val="18"/>
        </w:rPr>
        <w:t>trials</w:t>
      </w:r>
      <w:r w:rsidRPr="007D2D92">
        <w:rPr>
          <w:rFonts w:hint="eastAsia"/>
          <w:sz w:val="18"/>
          <w:szCs w:val="18"/>
        </w:rPr>
        <w:t xml:space="preserve">　　</w:t>
      </w: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C</w:t>
      </w:r>
      <w:r w:rsidRPr="007D2D92">
        <w:rPr>
          <w:rFonts w:hint="eastAsia"/>
          <w:sz w:val="18"/>
          <w:szCs w:val="18"/>
        </w:rPr>
        <w:t>linical trial</w:t>
      </w:r>
      <w:r>
        <w:rPr>
          <w:sz w:val="18"/>
          <w:szCs w:val="18"/>
        </w:rPr>
        <w:t>s</w:t>
      </w:r>
    </w:p>
    <w:p w14:paraId="10D38870" w14:textId="77777777" w:rsidR="00353F1A" w:rsidRPr="007D2D92" w:rsidRDefault="00353F1A" w:rsidP="00353F1A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rFonts w:hint="eastAsia"/>
          <w:sz w:val="18"/>
          <w:szCs w:val="18"/>
        </w:rPr>
        <w:t>T</w:t>
      </w:r>
      <w:r w:rsidRPr="007D2D92">
        <w:rPr>
          <w:sz w:val="18"/>
          <w:szCs w:val="18"/>
        </w:rPr>
        <w:t>ransfer of technology (</w:t>
      </w:r>
      <w:r w:rsidRPr="007D2D92">
        <w:rPr>
          <w:rFonts w:hint="eastAsia"/>
          <w:sz w:val="18"/>
          <w:szCs w:val="18"/>
        </w:rPr>
        <w:t xml:space="preserve">Transfer of </w:t>
      </w:r>
      <w:r w:rsidRPr="007D2D92">
        <w:rPr>
          <w:sz w:val="18"/>
          <w:szCs w:val="18"/>
        </w:rPr>
        <w:t xml:space="preserve">license or </w:t>
      </w:r>
      <w:r w:rsidRPr="007D2D92">
        <w:rPr>
          <w:rFonts w:hint="eastAsia"/>
          <w:sz w:val="18"/>
          <w:szCs w:val="18"/>
        </w:rPr>
        <w:t>right of patent</w:t>
      </w:r>
      <w:r w:rsidRPr="007D2D92">
        <w:rPr>
          <w:sz w:val="18"/>
          <w:szCs w:val="18"/>
        </w:rPr>
        <w:t xml:space="preserve"> etc. owned by the University)</w:t>
      </w:r>
    </w:p>
    <w:p w14:paraId="1E25DFBF" w14:textId="77777777" w:rsidR="00353F1A" w:rsidRPr="007D2D92" w:rsidRDefault="00353F1A" w:rsidP="00353F1A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Received a c</w:t>
      </w:r>
      <w:r w:rsidRPr="007D2D92">
        <w:rPr>
          <w:rFonts w:hint="eastAsia"/>
          <w:sz w:val="18"/>
          <w:szCs w:val="18"/>
        </w:rPr>
        <w:t>ommissioned researcher etc.</w:t>
      </w:r>
      <w:r w:rsidRPr="007D2D92">
        <w:rPr>
          <w:sz w:val="18"/>
          <w:szCs w:val="18"/>
        </w:rPr>
        <w:t>* (*commissioned researcher, visiting lecturer, visiting researcher or research student etc.)</w:t>
      </w:r>
    </w:p>
    <w:p w14:paraId="2E055890" w14:textId="77777777" w:rsidR="00353F1A" w:rsidRPr="007D2D92" w:rsidRDefault="00353F1A" w:rsidP="00353F1A">
      <w:pPr>
        <w:spacing w:line="280" w:lineRule="exact"/>
        <w:ind w:leftChars="567" w:left="1191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Provision</w:t>
      </w:r>
      <w:r w:rsidRPr="007D2D92">
        <w:rPr>
          <w:rFonts w:hint="eastAsia"/>
          <w:sz w:val="18"/>
          <w:szCs w:val="18"/>
        </w:rPr>
        <w:t xml:space="preserve"> gratis of goods or services</w:t>
      </w:r>
      <w:r w:rsidRPr="007D2D92">
        <w:rPr>
          <w:sz w:val="18"/>
          <w:szCs w:val="18"/>
        </w:rPr>
        <w:t xml:space="preserve"> to the value of 2,000,000 yen or more</w:t>
      </w:r>
      <w:r w:rsidRPr="007D2D92">
        <w:rPr>
          <w:rFonts w:hint="eastAsia"/>
          <w:sz w:val="18"/>
          <w:szCs w:val="18"/>
        </w:rPr>
        <w:t xml:space="preserve"> (except where included</w:t>
      </w:r>
      <w:r w:rsidRPr="007D2D92">
        <w:rPr>
          <w:sz w:val="18"/>
          <w:szCs w:val="18"/>
        </w:rPr>
        <w:t xml:space="preserve"> in a contract for</w:t>
      </w:r>
      <w:r w:rsidRPr="007D2D92"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>joint</w:t>
      </w:r>
      <w:r w:rsidRPr="007D2D92">
        <w:rPr>
          <w:rFonts w:hint="eastAsia"/>
          <w:sz w:val="18"/>
          <w:szCs w:val="18"/>
        </w:rPr>
        <w:t xml:space="preserve"> </w:t>
      </w:r>
      <w:r w:rsidRPr="007D2D92">
        <w:rPr>
          <w:sz w:val="18"/>
          <w:szCs w:val="18"/>
        </w:rPr>
        <w:t>research or commissioned research etc.)</w:t>
      </w:r>
    </w:p>
    <w:p w14:paraId="1E234C4E" w14:textId="77777777" w:rsidR="00353F1A" w:rsidRPr="007D2D92" w:rsidRDefault="00353F1A" w:rsidP="00353F1A">
      <w:pPr>
        <w:spacing w:line="280" w:lineRule="exact"/>
        <w:ind w:leftChars="467" w:left="981" w:firstLineChars="100" w:firstLine="180"/>
        <w:rPr>
          <w:sz w:val="18"/>
          <w:szCs w:val="18"/>
        </w:rPr>
      </w:pPr>
      <w:r w:rsidRPr="007D2D92">
        <w:rPr>
          <w:rFonts w:ascii="ＭＳ ゴシック" w:eastAsia="ＭＳ ゴシック" w:hAnsi="ＭＳ ゴシック" w:hint="eastAsia"/>
          <w:sz w:val="18"/>
          <w:szCs w:val="18"/>
        </w:rPr>
        <w:t>☐</w:t>
      </w:r>
      <w:r w:rsidRPr="007D2D92">
        <w:rPr>
          <w:sz w:val="18"/>
          <w:szCs w:val="18"/>
        </w:rPr>
        <w:t>Involved a student in business under my guidance etc.</w:t>
      </w:r>
    </w:p>
    <w:tbl>
      <w:tblPr>
        <w:tblW w:w="975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3402"/>
        <w:gridCol w:w="4820"/>
      </w:tblGrid>
      <w:tr w:rsidR="00353F1A" w:rsidRPr="007D2D92" w14:paraId="0AF22750" w14:textId="77777777" w:rsidTr="00ED534C">
        <w:trPr>
          <w:trHeight w:val="227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B330475" w14:textId="77777777" w:rsidR="00353F1A" w:rsidRPr="007D2D92" w:rsidRDefault="00353F1A" w:rsidP="00ED534C">
            <w:pPr>
              <w:rPr>
                <w:sz w:val="18"/>
                <w:szCs w:val="18"/>
              </w:rPr>
            </w:pPr>
            <w:r w:rsidRPr="007D2D92">
              <w:rPr>
                <w:rFonts w:hint="eastAsia"/>
                <w:sz w:val="18"/>
                <w:szCs w:val="18"/>
              </w:rPr>
              <w:t xml:space="preserve">Amount received </w:t>
            </w:r>
          </w:p>
        </w:tc>
        <w:tc>
          <w:tcPr>
            <w:tcW w:w="3402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7F3ED836" w14:textId="77777777" w:rsidR="00353F1A" w:rsidRPr="007D2D92" w:rsidRDefault="00353F1A" w:rsidP="00ED534C">
            <w:pPr>
              <w:rPr>
                <w:sz w:val="18"/>
                <w:szCs w:val="18"/>
              </w:rPr>
            </w:pP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8F99C69" w14:textId="77777777" w:rsidR="00353F1A" w:rsidRPr="007D2D92" w:rsidRDefault="00353F1A" w:rsidP="00ED534C">
            <w:pPr>
              <w:rPr>
                <w:sz w:val="18"/>
                <w:szCs w:val="18"/>
              </w:rPr>
            </w:pPr>
            <w:r w:rsidRPr="007D2D92">
              <w:rPr>
                <w:sz w:val="18"/>
                <w:szCs w:val="18"/>
              </w:rPr>
              <w:t xml:space="preserve">yen／year </w:t>
            </w:r>
            <w:r w:rsidRPr="007D2D92">
              <w:rPr>
                <w:rFonts w:hint="eastAsia"/>
                <w:sz w:val="18"/>
                <w:szCs w:val="18"/>
              </w:rPr>
              <w:t>(including estimated future earnings)</w:t>
            </w:r>
          </w:p>
        </w:tc>
      </w:tr>
    </w:tbl>
    <w:p w14:paraId="04F55F84" w14:textId="5AE33602" w:rsidR="00353F1A" w:rsidRDefault="00353F1A" w:rsidP="003D761C">
      <w:pPr>
        <w:spacing w:line="-160" w:lineRule="auto"/>
        <w:rPr>
          <w:sz w:val="18"/>
          <w:szCs w:val="18"/>
        </w:rPr>
      </w:pPr>
    </w:p>
    <w:p w14:paraId="599BCD1B" w14:textId="28CFDF07" w:rsidR="00353F1A" w:rsidRDefault="00353F1A" w:rsidP="003D761C">
      <w:pPr>
        <w:spacing w:line="-160" w:lineRule="auto"/>
        <w:rPr>
          <w:sz w:val="18"/>
          <w:szCs w:val="18"/>
        </w:rPr>
      </w:pPr>
    </w:p>
    <w:p w14:paraId="5A64EF3A" w14:textId="77777777" w:rsidR="003D761C" w:rsidRPr="007D2D92" w:rsidRDefault="003D761C" w:rsidP="003D761C">
      <w:pPr>
        <w:jc w:val="center"/>
        <w:rPr>
          <w:sz w:val="16"/>
          <w:szCs w:val="18"/>
        </w:rPr>
      </w:pPr>
    </w:p>
    <w:p w14:paraId="6D3A6AB8" w14:textId="46370162" w:rsidR="00470719" w:rsidRDefault="00293701" w:rsidP="003D761C">
      <w:pPr>
        <w:jc w:val="center"/>
        <w:rPr>
          <w:color w:val="FF0000"/>
          <w:sz w:val="16"/>
          <w:szCs w:val="18"/>
        </w:rPr>
      </w:pPr>
      <w:r w:rsidRPr="007D2D92">
        <w:rPr>
          <w:rFonts w:hint="eastAsia"/>
          <w:color w:val="FF0000"/>
          <w:sz w:val="16"/>
          <w:szCs w:val="18"/>
        </w:rPr>
        <w:t xml:space="preserve">Please forward </w:t>
      </w:r>
      <w:r w:rsidR="00BD7780" w:rsidRPr="007D2D92">
        <w:rPr>
          <w:color w:val="FF0000"/>
          <w:sz w:val="16"/>
          <w:szCs w:val="18"/>
        </w:rPr>
        <w:t>using</w:t>
      </w:r>
      <w:r w:rsidRPr="007D2D92">
        <w:rPr>
          <w:rFonts w:hint="eastAsia"/>
          <w:color w:val="FF0000"/>
          <w:sz w:val="16"/>
          <w:szCs w:val="18"/>
        </w:rPr>
        <w:t xml:space="preserve"> </w:t>
      </w:r>
      <w:r w:rsidR="00BD7780" w:rsidRPr="007D2D92">
        <w:rPr>
          <w:color w:val="FF0000"/>
          <w:sz w:val="16"/>
          <w:szCs w:val="18"/>
        </w:rPr>
        <w:t xml:space="preserve">the </w:t>
      </w:r>
      <w:r w:rsidRPr="007D2D92">
        <w:rPr>
          <w:rFonts w:hint="eastAsia"/>
          <w:color w:val="FF0000"/>
          <w:sz w:val="16"/>
          <w:szCs w:val="18"/>
        </w:rPr>
        <w:t>inter</w:t>
      </w:r>
      <w:r w:rsidR="007D2D92">
        <w:rPr>
          <w:color w:val="FF0000"/>
          <w:sz w:val="16"/>
          <w:szCs w:val="18"/>
        </w:rPr>
        <w:t>-campus mail</w:t>
      </w:r>
      <w:r w:rsidR="00BD7780" w:rsidRPr="007D2D92">
        <w:rPr>
          <w:rFonts w:hint="eastAsia"/>
          <w:color w:val="FF0000"/>
          <w:sz w:val="16"/>
          <w:szCs w:val="18"/>
        </w:rPr>
        <w:t xml:space="preserve"> </w:t>
      </w:r>
      <w:r w:rsidRPr="007D2D92">
        <w:rPr>
          <w:rFonts w:hint="eastAsia"/>
          <w:color w:val="FF0000"/>
          <w:sz w:val="16"/>
          <w:szCs w:val="18"/>
        </w:rPr>
        <w:t xml:space="preserve">in a </w:t>
      </w:r>
      <w:r w:rsidR="00BD7780" w:rsidRPr="007D2D92">
        <w:rPr>
          <w:color w:val="FF0000"/>
          <w:sz w:val="16"/>
          <w:szCs w:val="18"/>
        </w:rPr>
        <w:t>tightly</w:t>
      </w:r>
      <w:r w:rsidRPr="007D2D92">
        <w:rPr>
          <w:rFonts w:hint="eastAsia"/>
          <w:color w:val="FF0000"/>
          <w:sz w:val="16"/>
          <w:szCs w:val="18"/>
        </w:rPr>
        <w:t>-sealed envelope.</w:t>
      </w:r>
    </w:p>
    <w:p w14:paraId="751D0F33" w14:textId="6C4F3139" w:rsidR="005B1B8B" w:rsidRPr="007D2D92" w:rsidRDefault="00891791" w:rsidP="003D761C">
      <w:pPr>
        <w:jc w:val="center"/>
        <w:rPr>
          <w:color w:val="FF0000"/>
          <w:sz w:val="16"/>
          <w:szCs w:val="18"/>
        </w:rPr>
      </w:pPr>
      <w:r w:rsidRPr="007D2D92">
        <w:rPr>
          <w:rFonts w:hint="eastAsia"/>
          <w:color w:val="FF0000"/>
          <w:sz w:val="16"/>
          <w:szCs w:val="18"/>
        </w:rPr>
        <w:t>(</w:t>
      </w:r>
      <w:r w:rsidR="00293701" w:rsidRPr="007D2D92">
        <w:rPr>
          <w:rFonts w:hint="eastAsia"/>
          <w:color w:val="FF0000"/>
          <w:sz w:val="16"/>
          <w:szCs w:val="18"/>
        </w:rPr>
        <w:t>If you are affiliated with another body or institution, please forward</w:t>
      </w:r>
      <w:r w:rsidR="00293701" w:rsidRPr="007D2D92">
        <w:rPr>
          <w:color w:val="FF0000"/>
          <w:sz w:val="16"/>
          <w:szCs w:val="18"/>
        </w:rPr>
        <w:t xml:space="preserve"> to the </w:t>
      </w:r>
      <w:r w:rsidR="00201DF5" w:rsidRPr="007D2D92">
        <w:rPr>
          <w:color w:val="FF0000"/>
          <w:sz w:val="16"/>
          <w:szCs w:val="18"/>
        </w:rPr>
        <w:t>research representative</w:t>
      </w:r>
      <w:r w:rsidR="00201DF5" w:rsidRPr="007D2D92">
        <w:rPr>
          <w:rFonts w:hint="eastAsia"/>
          <w:color w:val="FF0000"/>
          <w:sz w:val="16"/>
          <w:szCs w:val="18"/>
        </w:rPr>
        <w:t>.</w:t>
      </w:r>
      <w:r w:rsidRPr="007D2D92">
        <w:rPr>
          <w:color w:val="FF0000"/>
          <w:sz w:val="16"/>
          <w:szCs w:val="18"/>
        </w:rPr>
        <w:t>)</w:t>
      </w:r>
    </w:p>
    <w:p w14:paraId="76DD0931" w14:textId="0819C85F" w:rsidR="00EA1F19" w:rsidRPr="007D2D92" w:rsidRDefault="00201DF5" w:rsidP="00F601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405" w:left="3370" w:hangingChars="1400" w:hanging="2520"/>
        <w:rPr>
          <w:sz w:val="18"/>
          <w:szCs w:val="18"/>
        </w:rPr>
      </w:pPr>
      <w:r w:rsidRPr="007D2D92">
        <w:rPr>
          <w:rFonts w:hint="eastAsia"/>
          <w:sz w:val="18"/>
          <w:szCs w:val="18"/>
        </w:rPr>
        <w:t xml:space="preserve">Submissions and </w:t>
      </w:r>
      <w:r w:rsidR="00D310A2" w:rsidRPr="007D2D92">
        <w:rPr>
          <w:sz w:val="18"/>
          <w:szCs w:val="18"/>
        </w:rPr>
        <w:t>contact</w:t>
      </w:r>
      <w:r w:rsidRPr="007D2D92">
        <w:rPr>
          <w:rFonts w:hint="eastAsia"/>
          <w:sz w:val="18"/>
          <w:szCs w:val="18"/>
        </w:rPr>
        <w:t>s</w:t>
      </w:r>
      <w:r w:rsidR="00BD7780" w:rsidRPr="007D2D92">
        <w:rPr>
          <w:rFonts w:hint="eastAsia"/>
          <w:sz w:val="18"/>
          <w:szCs w:val="18"/>
        </w:rPr>
        <w:t xml:space="preserve">: </w:t>
      </w:r>
      <w:r w:rsidR="00EA1F19" w:rsidRPr="007D2D92">
        <w:rPr>
          <w:sz w:val="18"/>
          <w:szCs w:val="18"/>
        </w:rPr>
        <w:t xml:space="preserve">Conflict of Interest Management Section, Co-Creation </w:t>
      </w:r>
      <w:r w:rsidR="0051100D">
        <w:rPr>
          <w:sz w:val="18"/>
          <w:szCs w:val="18"/>
        </w:rPr>
        <w:t xml:space="preserve">Planning </w:t>
      </w:r>
      <w:r w:rsidR="00EA1F19" w:rsidRPr="007D2D92">
        <w:rPr>
          <w:sz w:val="18"/>
          <w:szCs w:val="18"/>
        </w:rPr>
        <w:t xml:space="preserve">Division, Department of </w:t>
      </w:r>
      <w:r w:rsidR="007D2D92">
        <w:rPr>
          <w:sz w:val="18"/>
          <w:szCs w:val="18"/>
        </w:rPr>
        <w:t>Co-Creation Promotion</w:t>
      </w:r>
    </w:p>
    <w:p w14:paraId="18B68BC6" w14:textId="07ABA218" w:rsidR="00EA1F19" w:rsidRPr="000E4595" w:rsidRDefault="00BD7780" w:rsidP="00F601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405" w:left="3280" w:hangingChars="1350" w:hanging="2430"/>
        <w:jc w:val="center"/>
        <w:rPr>
          <w:sz w:val="18"/>
          <w:szCs w:val="18"/>
        </w:rPr>
      </w:pPr>
      <w:r w:rsidRPr="007D2D92">
        <w:rPr>
          <w:sz w:val="18"/>
          <w:szCs w:val="18"/>
        </w:rPr>
        <w:t>email</w:t>
      </w:r>
      <w:r w:rsidR="00EA1F19" w:rsidRPr="007D2D92">
        <w:rPr>
          <w:sz w:val="18"/>
          <w:szCs w:val="18"/>
        </w:rPr>
        <w:t>: coi-office</w:t>
      </w:r>
      <w:r w:rsidR="00515D05">
        <w:rPr>
          <w:sz w:val="18"/>
          <w:szCs w:val="18"/>
        </w:rPr>
        <w:t>[AT]</w:t>
      </w:r>
      <w:r w:rsidR="00EA1F19" w:rsidRPr="007D2D92">
        <w:rPr>
          <w:sz w:val="18"/>
          <w:szCs w:val="18"/>
        </w:rPr>
        <w:t>ml.office.osaka-u.ac.jp</w:t>
      </w:r>
    </w:p>
    <w:sectPr w:rsidR="00EA1F19" w:rsidRPr="000E4595" w:rsidSect="003D761C">
      <w:footerReference w:type="default" r:id="rId6"/>
      <w:pgSz w:w="11906" w:h="16838" w:code="9"/>
      <w:pgMar w:top="567" w:right="1134" w:bottom="233" w:left="1134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901DF" w14:textId="77777777" w:rsidR="00276AF2" w:rsidRDefault="00276AF2" w:rsidP="00AA63FD">
      <w:r>
        <w:separator/>
      </w:r>
    </w:p>
  </w:endnote>
  <w:endnote w:type="continuationSeparator" w:id="0">
    <w:p w14:paraId="1453C904" w14:textId="77777777" w:rsidR="00276AF2" w:rsidRDefault="00276AF2" w:rsidP="00AA63FD">
      <w:r>
        <w:continuationSeparator/>
      </w:r>
    </w:p>
  </w:endnote>
  <w:endnote w:type="continuationNotice" w:id="1">
    <w:p w14:paraId="34ADF8C4" w14:textId="77777777" w:rsidR="00276AF2" w:rsidRDefault="00276A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C6C4" w14:textId="0CDCB2BB" w:rsidR="00E357A1" w:rsidRDefault="00E357A1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FE4DA2" w:rsidRPr="00FE4DA2">
      <w:rPr>
        <w:noProof/>
        <w:lang w:val="ja-JP"/>
      </w:rPr>
      <w:t>2</w:t>
    </w:r>
    <w:r>
      <w:fldChar w:fldCharType="end"/>
    </w:r>
  </w:p>
  <w:p w14:paraId="31E9380D" w14:textId="77777777" w:rsidR="00E357A1" w:rsidRDefault="00E357A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CBC87" w14:textId="77777777" w:rsidR="00276AF2" w:rsidRDefault="00276AF2" w:rsidP="00AA63FD">
      <w:r>
        <w:separator/>
      </w:r>
    </w:p>
  </w:footnote>
  <w:footnote w:type="continuationSeparator" w:id="0">
    <w:p w14:paraId="5C42F335" w14:textId="77777777" w:rsidR="00276AF2" w:rsidRDefault="00276AF2" w:rsidP="00AA63FD">
      <w:r>
        <w:continuationSeparator/>
      </w:r>
    </w:p>
  </w:footnote>
  <w:footnote w:type="continuationNotice" w:id="1">
    <w:p w14:paraId="3524D875" w14:textId="77777777" w:rsidR="00276AF2" w:rsidRDefault="00276AF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DE2tTA2Nzc2t7RU0lEKTi0uzszPAykwqQUAkn6/ISwAAAA="/>
  </w:docVars>
  <w:rsids>
    <w:rsidRoot w:val="00755D86"/>
    <w:rsid w:val="00026D1F"/>
    <w:rsid w:val="00034D26"/>
    <w:rsid w:val="00095501"/>
    <w:rsid w:val="000C618F"/>
    <w:rsid w:val="000D0E59"/>
    <w:rsid w:val="000E4595"/>
    <w:rsid w:val="00123CCC"/>
    <w:rsid w:val="00152146"/>
    <w:rsid w:val="001777E6"/>
    <w:rsid w:val="001B4612"/>
    <w:rsid w:val="001C001E"/>
    <w:rsid w:val="001D325F"/>
    <w:rsid w:val="001F18C5"/>
    <w:rsid w:val="00201DF5"/>
    <w:rsid w:val="00213E4E"/>
    <w:rsid w:val="0022129C"/>
    <w:rsid w:val="002250A3"/>
    <w:rsid w:val="00271861"/>
    <w:rsid w:val="00276AF2"/>
    <w:rsid w:val="00293701"/>
    <w:rsid w:val="00296AC2"/>
    <w:rsid w:val="002C1122"/>
    <w:rsid w:val="002F16A4"/>
    <w:rsid w:val="00305562"/>
    <w:rsid w:val="00353F1A"/>
    <w:rsid w:val="0037228F"/>
    <w:rsid w:val="0037414D"/>
    <w:rsid w:val="00384E74"/>
    <w:rsid w:val="00392076"/>
    <w:rsid w:val="003C1F3B"/>
    <w:rsid w:val="003D761C"/>
    <w:rsid w:val="004038A7"/>
    <w:rsid w:val="00410474"/>
    <w:rsid w:val="00422DC1"/>
    <w:rsid w:val="00424020"/>
    <w:rsid w:val="00430D54"/>
    <w:rsid w:val="00442F13"/>
    <w:rsid w:val="00470719"/>
    <w:rsid w:val="00486F91"/>
    <w:rsid w:val="005000DC"/>
    <w:rsid w:val="0051100D"/>
    <w:rsid w:val="00515D05"/>
    <w:rsid w:val="00521789"/>
    <w:rsid w:val="00535D53"/>
    <w:rsid w:val="0054654E"/>
    <w:rsid w:val="00556B98"/>
    <w:rsid w:val="00572D4B"/>
    <w:rsid w:val="00590127"/>
    <w:rsid w:val="005B1B8B"/>
    <w:rsid w:val="005B72FE"/>
    <w:rsid w:val="005C6528"/>
    <w:rsid w:val="005D091C"/>
    <w:rsid w:val="005F40BD"/>
    <w:rsid w:val="0060105B"/>
    <w:rsid w:val="0060727F"/>
    <w:rsid w:val="006104DE"/>
    <w:rsid w:val="00613B41"/>
    <w:rsid w:val="006147AB"/>
    <w:rsid w:val="00621559"/>
    <w:rsid w:val="006441E8"/>
    <w:rsid w:val="0064503C"/>
    <w:rsid w:val="00687E10"/>
    <w:rsid w:val="00697746"/>
    <w:rsid w:val="006B4B04"/>
    <w:rsid w:val="006C225E"/>
    <w:rsid w:val="006D3C85"/>
    <w:rsid w:val="006D7DF8"/>
    <w:rsid w:val="006F7766"/>
    <w:rsid w:val="00707913"/>
    <w:rsid w:val="0072081F"/>
    <w:rsid w:val="00740355"/>
    <w:rsid w:val="007512D9"/>
    <w:rsid w:val="00755D86"/>
    <w:rsid w:val="007A0F41"/>
    <w:rsid w:val="007A4BF3"/>
    <w:rsid w:val="007B566E"/>
    <w:rsid w:val="007C728A"/>
    <w:rsid w:val="007D2D92"/>
    <w:rsid w:val="00800724"/>
    <w:rsid w:val="00803141"/>
    <w:rsid w:val="00853F87"/>
    <w:rsid w:val="008820A4"/>
    <w:rsid w:val="0088669E"/>
    <w:rsid w:val="00891791"/>
    <w:rsid w:val="008A06B4"/>
    <w:rsid w:val="008D1BE5"/>
    <w:rsid w:val="008D4D13"/>
    <w:rsid w:val="008D4D3B"/>
    <w:rsid w:val="008D6AFA"/>
    <w:rsid w:val="008F30CB"/>
    <w:rsid w:val="00900458"/>
    <w:rsid w:val="009045CA"/>
    <w:rsid w:val="009100C0"/>
    <w:rsid w:val="00940084"/>
    <w:rsid w:val="009465DD"/>
    <w:rsid w:val="00952EBE"/>
    <w:rsid w:val="00970D0C"/>
    <w:rsid w:val="00A347F3"/>
    <w:rsid w:val="00A34FA0"/>
    <w:rsid w:val="00A65FCD"/>
    <w:rsid w:val="00A81074"/>
    <w:rsid w:val="00A92455"/>
    <w:rsid w:val="00A958AE"/>
    <w:rsid w:val="00AA63FD"/>
    <w:rsid w:val="00AB5449"/>
    <w:rsid w:val="00AE5281"/>
    <w:rsid w:val="00AE6D42"/>
    <w:rsid w:val="00AF5009"/>
    <w:rsid w:val="00B074C8"/>
    <w:rsid w:val="00B12894"/>
    <w:rsid w:val="00B17E7E"/>
    <w:rsid w:val="00B61844"/>
    <w:rsid w:val="00B75F42"/>
    <w:rsid w:val="00B92F00"/>
    <w:rsid w:val="00BA5497"/>
    <w:rsid w:val="00BA6FD6"/>
    <w:rsid w:val="00BD7780"/>
    <w:rsid w:val="00BF589D"/>
    <w:rsid w:val="00C14F60"/>
    <w:rsid w:val="00C33897"/>
    <w:rsid w:val="00C51D49"/>
    <w:rsid w:val="00C52228"/>
    <w:rsid w:val="00C53223"/>
    <w:rsid w:val="00C87A7A"/>
    <w:rsid w:val="00CA1069"/>
    <w:rsid w:val="00CB637B"/>
    <w:rsid w:val="00CD61E3"/>
    <w:rsid w:val="00CE26A6"/>
    <w:rsid w:val="00CE48C7"/>
    <w:rsid w:val="00CF1645"/>
    <w:rsid w:val="00CF41F4"/>
    <w:rsid w:val="00D06EB2"/>
    <w:rsid w:val="00D131F8"/>
    <w:rsid w:val="00D310A2"/>
    <w:rsid w:val="00D442F6"/>
    <w:rsid w:val="00D56534"/>
    <w:rsid w:val="00D74CCA"/>
    <w:rsid w:val="00D75B53"/>
    <w:rsid w:val="00D866A8"/>
    <w:rsid w:val="00D93A59"/>
    <w:rsid w:val="00DA54A2"/>
    <w:rsid w:val="00DB4F27"/>
    <w:rsid w:val="00DC277D"/>
    <w:rsid w:val="00E357A1"/>
    <w:rsid w:val="00E4720F"/>
    <w:rsid w:val="00E633AF"/>
    <w:rsid w:val="00E64349"/>
    <w:rsid w:val="00E77776"/>
    <w:rsid w:val="00EA1457"/>
    <w:rsid w:val="00EA1F19"/>
    <w:rsid w:val="00EB7705"/>
    <w:rsid w:val="00EC0E16"/>
    <w:rsid w:val="00F1702F"/>
    <w:rsid w:val="00F211E2"/>
    <w:rsid w:val="00F444AA"/>
    <w:rsid w:val="00F47415"/>
    <w:rsid w:val="00F60110"/>
    <w:rsid w:val="00F70242"/>
    <w:rsid w:val="00F924AC"/>
    <w:rsid w:val="00F92C15"/>
    <w:rsid w:val="00FC1534"/>
    <w:rsid w:val="00FC546B"/>
    <w:rsid w:val="00FE3B9F"/>
    <w:rsid w:val="00FE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  <o:rules v:ext="edit">
        <o:r id="V:Rule1" type="callout" idref="#_x0000_s1028"/>
        <o:r id="V:Rule2" type="callout" idref="#AutoShape 269"/>
        <o:r id="V:Rule3" type="callout" idref="#_x0000_s1026"/>
        <o:r id="V:Rule4" type="callout" idref="#_x0000_s1027"/>
        <o:r id="V:Rule5" type="callout" idref="#_x0000_s1029"/>
        <o:r id="V:Rule6" type="callout" idref="#AutoShape 268"/>
        <o:r id="V:Rule7" type="callout" idref="#_x0000_s1031"/>
        <o:r id="V:Rule8" type="callout" idref="#AutoShape 270"/>
      </o:rules>
    </o:shapelayout>
  </w:shapeDefaults>
  <w:decimalSymbol w:val="."/>
  <w:listSeparator w:val=","/>
  <w14:docId w14:val="38743D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ＭＳ 明朝" w:eastAsia="ＭＳ 明朝" w:hAnsi="ＭＳ 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B1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803141"/>
    <w:rPr>
      <w:rFonts w:ascii="游ゴシック Light" w:eastAsia="游ゴシック Light" w:hAnsi="游ゴシック Light"/>
      <w:sz w:val="18"/>
      <w:szCs w:val="18"/>
    </w:rPr>
  </w:style>
  <w:style w:type="character" w:customStyle="1" w:styleId="a5">
    <w:name w:val="吹き出し (文字)"/>
    <w:link w:val="a4"/>
    <w:uiPriority w:val="99"/>
    <w:semiHidden/>
    <w:rsid w:val="00803141"/>
    <w:rPr>
      <w:rFonts w:ascii="游ゴシック Light" w:eastAsia="游ゴシック Light" w:hAnsi="游ゴシック Light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430D54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AA63F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AA63FD"/>
  </w:style>
  <w:style w:type="paragraph" w:styleId="a9">
    <w:name w:val="footer"/>
    <w:basedOn w:val="a"/>
    <w:link w:val="aa"/>
    <w:uiPriority w:val="99"/>
    <w:unhideWhenUsed/>
    <w:rsid w:val="00AA63F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AA63FD"/>
  </w:style>
  <w:style w:type="character" w:styleId="ab">
    <w:name w:val="Hyperlink"/>
    <w:uiPriority w:val="99"/>
    <w:unhideWhenUsed/>
    <w:rsid w:val="00EA1F19"/>
    <w:rPr>
      <w:color w:val="0563C1"/>
      <w:u w:val="single"/>
    </w:rPr>
  </w:style>
  <w:style w:type="character" w:styleId="ac">
    <w:name w:val="annotation reference"/>
    <w:uiPriority w:val="99"/>
    <w:semiHidden/>
    <w:unhideWhenUsed/>
    <w:rsid w:val="005F40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5F40BD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5F40BD"/>
    <w:rPr>
      <w:kern w:val="2"/>
      <w:sz w:val="21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F40BD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5F40BD"/>
    <w:rPr>
      <w:b/>
      <w:bCs/>
      <w:kern w:val="2"/>
      <w:sz w:val="21"/>
      <w:szCs w:val="22"/>
    </w:rPr>
  </w:style>
  <w:style w:type="paragraph" w:styleId="Web">
    <w:name w:val="Normal (Web)"/>
    <w:basedOn w:val="a"/>
    <w:uiPriority w:val="99"/>
    <w:semiHidden/>
    <w:unhideWhenUsed/>
    <w:rsid w:val="002250A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1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0</Words>
  <Characters>6727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5T01:59:00Z</dcterms:created>
  <dcterms:modified xsi:type="dcterms:W3CDTF">2021-10-15T01:59:00Z</dcterms:modified>
</cp:coreProperties>
</file>